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7324AD" w14:textId="292EA30E" w:rsidR="001B122B" w:rsidRPr="009667B9" w:rsidRDefault="0008736A" w:rsidP="001B122B">
      <w:pPr>
        <w:jc w:val="left"/>
        <w:outlineLvl w:val="0"/>
        <w:rPr>
          <w:rFonts w:ascii="Times New Roman" w:hAnsi="Times New Roman"/>
          <w:b/>
          <w:sz w:val="24"/>
          <w:szCs w:val="24"/>
        </w:rPr>
      </w:pPr>
      <w:bookmarkStart w:id="0" w:name="_Toc46438554"/>
      <w:r w:rsidRPr="0008736A">
        <w:rPr>
          <w:rFonts w:ascii="Times New Roman" w:hAnsi="Times New Roman"/>
          <w:b/>
          <w:sz w:val="24"/>
          <w:szCs w:val="24"/>
        </w:rPr>
        <w:t xml:space="preserve">Table 4–Source Data </w:t>
      </w:r>
      <w:r>
        <w:rPr>
          <w:rFonts w:ascii="Times New Roman" w:hAnsi="Times New Roman"/>
          <w:b/>
          <w:sz w:val="24"/>
          <w:szCs w:val="24"/>
        </w:rPr>
        <w:t>2</w:t>
      </w:r>
      <w:r w:rsidR="001B122B" w:rsidRPr="009667B9">
        <w:rPr>
          <w:rFonts w:ascii="Times New Roman" w:hAnsi="Times New Roman"/>
          <w:b/>
          <w:sz w:val="24"/>
          <w:szCs w:val="24"/>
        </w:rPr>
        <w:t xml:space="preserve">. Association between quartile methylation level of identified </w:t>
      </w:r>
      <w:proofErr w:type="spellStart"/>
      <w:r w:rsidR="001B122B" w:rsidRPr="009667B9">
        <w:rPr>
          <w:rFonts w:ascii="Times New Roman" w:hAnsi="Times New Roman"/>
          <w:b/>
          <w:sz w:val="24"/>
          <w:szCs w:val="24"/>
        </w:rPr>
        <w:t>CpGs</w:t>
      </w:r>
      <w:proofErr w:type="spellEnd"/>
      <w:r w:rsidR="001B122B" w:rsidRPr="009667B9">
        <w:rPr>
          <w:rFonts w:ascii="Times New Roman" w:hAnsi="Times New Roman"/>
          <w:b/>
          <w:sz w:val="24"/>
          <w:szCs w:val="24"/>
        </w:rPr>
        <w:t xml:space="preserve"> and diastolic blood pressure (mmHg).</w:t>
      </w:r>
      <w:bookmarkEnd w:id="0"/>
      <w:r w:rsidR="001B122B" w:rsidRPr="009667B9">
        <w:rPr>
          <w:rFonts w:ascii="Times New Roman" w:hAnsi="Times New Roman"/>
          <w:b/>
          <w:sz w:val="24"/>
          <w:szCs w:val="24"/>
        </w:rPr>
        <w:t xml:space="preserve"> </w:t>
      </w:r>
    </w:p>
    <w:tbl>
      <w:tblPr>
        <w:tblStyle w:val="a6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94"/>
        <w:gridCol w:w="1508"/>
        <w:gridCol w:w="832"/>
        <w:gridCol w:w="1573"/>
        <w:gridCol w:w="960"/>
        <w:gridCol w:w="1573"/>
        <w:gridCol w:w="831"/>
        <w:gridCol w:w="1309"/>
        <w:gridCol w:w="1357"/>
        <w:gridCol w:w="293"/>
        <w:gridCol w:w="1216"/>
        <w:gridCol w:w="1012"/>
      </w:tblGrid>
      <w:tr w:rsidR="006456DD" w:rsidRPr="009667B9" w14:paraId="6033BAC6" w14:textId="77777777" w:rsidTr="006456DD">
        <w:tc>
          <w:tcPr>
            <w:tcW w:w="1494" w:type="dxa"/>
            <w:tcBorders>
              <w:top w:val="single" w:sz="4" w:space="0" w:color="auto"/>
            </w:tcBorders>
          </w:tcPr>
          <w:p w14:paraId="2352EE3F" w14:textId="77777777" w:rsidR="006456DD" w:rsidRPr="009667B9" w:rsidRDefault="006456DD" w:rsidP="006456DD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340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3F8AA1DB" w14:textId="77777777" w:rsidR="006456DD" w:rsidRPr="009667B9" w:rsidRDefault="006456DD" w:rsidP="006456DD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9667B9">
              <w:rPr>
                <w:rFonts w:ascii="Times New Roman" w:hAnsi="Times New Roman"/>
                <w:sz w:val="20"/>
                <w:szCs w:val="20"/>
              </w:rPr>
              <w:t>Quartile 2</w:t>
            </w:r>
          </w:p>
        </w:tc>
        <w:tc>
          <w:tcPr>
            <w:tcW w:w="2533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44702686" w14:textId="77777777" w:rsidR="006456DD" w:rsidRPr="009667B9" w:rsidRDefault="006456DD" w:rsidP="006456DD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9667B9">
              <w:rPr>
                <w:rFonts w:ascii="Times New Roman" w:hAnsi="Times New Roman"/>
                <w:sz w:val="20"/>
                <w:szCs w:val="20"/>
              </w:rPr>
              <w:t>Quartile 3</w:t>
            </w:r>
          </w:p>
        </w:tc>
        <w:tc>
          <w:tcPr>
            <w:tcW w:w="240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D82C5F6" w14:textId="77777777" w:rsidR="006456DD" w:rsidRPr="009667B9" w:rsidRDefault="006456DD" w:rsidP="006456DD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9667B9">
              <w:rPr>
                <w:rFonts w:ascii="Times New Roman" w:hAnsi="Times New Roman"/>
                <w:sz w:val="20"/>
                <w:szCs w:val="20"/>
              </w:rPr>
              <w:t>Quartile 4</w:t>
            </w:r>
          </w:p>
        </w:tc>
        <w:tc>
          <w:tcPr>
            <w:tcW w:w="1309" w:type="dxa"/>
            <w:vMerge w:val="restart"/>
            <w:tcBorders>
              <w:top w:val="single" w:sz="4" w:space="0" w:color="auto"/>
            </w:tcBorders>
          </w:tcPr>
          <w:p w14:paraId="0BC1DA1C" w14:textId="7F746ADF" w:rsidR="006456DD" w:rsidRPr="009667B9" w:rsidRDefault="006456DD" w:rsidP="006456DD">
            <w:pPr>
              <w:rPr>
                <w:rFonts w:ascii="Times New Roman" w:hAnsi="Times New Roman"/>
                <w:sz w:val="20"/>
                <w:szCs w:val="20"/>
              </w:rPr>
            </w:pPr>
            <w:r w:rsidRPr="009667B9">
              <w:rPr>
                <w:rFonts w:ascii="Times New Roman" w:hAnsi="Times New Roman"/>
                <w:sz w:val="20"/>
                <w:szCs w:val="20"/>
              </w:rPr>
              <w:t xml:space="preserve">P for trend </w:t>
            </w:r>
          </w:p>
          <w:p w14:paraId="3CF13BB2" w14:textId="26D91E9E" w:rsidR="006456DD" w:rsidRPr="009667B9" w:rsidRDefault="006456DD" w:rsidP="006456DD">
            <w:pPr>
              <w:rPr>
                <w:rFonts w:ascii="Times New Roman" w:hAnsi="Times New Roman"/>
                <w:sz w:val="20"/>
                <w:szCs w:val="20"/>
              </w:rPr>
            </w:pPr>
            <w:r w:rsidRPr="009667B9">
              <w:rPr>
                <w:rFonts w:ascii="Times New Roman" w:hAnsi="Times New Roman"/>
                <w:sz w:val="20"/>
                <w:szCs w:val="20"/>
              </w:rPr>
              <w:t>(adjusted for batch)</w:t>
            </w:r>
          </w:p>
        </w:tc>
        <w:tc>
          <w:tcPr>
            <w:tcW w:w="1357" w:type="dxa"/>
            <w:vMerge w:val="restart"/>
            <w:tcBorders>
              <w:top w:val="single" w:sz="4" w:space="0" w:color="auto"/>
            </w:tcBorders>
          </w:tcPr>
          <w:p w14:paraId="0D8BE087" w14:textId="3034E2F3" w:rsidR="006456DD" w:rsidRPr="009667B9" w:rsidRDefault="006456DD" w:rsidP="006456DD">
            <w:pPr>
              <w:rPr>
                <w:rFonts w:ascii="Times New Roman" w:hAnsi="Times New Roman"/>
                <w:sz w:val="20"/>
                <w:szCs w:val="20"/>
              </w:rPr>
            </w:pPr>
            <w:r w:rsidRPr="009667B9">
              <w:rPr>
                <w:rFonts w:ascii="Times New Roman" w:hAnsi="Times New Roman"/>
                <w:sz w:val="20"/>
                <w:szCs w:val="20"/>
              </w:rPr>
              <w:t>P for trend (adjusted for SVs)</w:t>
            </w:r>
          </w:p>
        </w:tc>
        <w:tc>
          <w:tcPr>
            <w:tcW w:w="293" w:type="dxa"/>
            <w:tcBorders>
              <w:top w:val="single" w:sz="4" w:space="0" w:color="auto"/>
            </w:tcBorders>
          </w:tcPr>
          <w:p w14:paraId="0CCA8A7A" w14:textId="77777777" w:rsidR="006456DD" w:rsidRPr="009667B9" w:rsidRDefault="006456DD" w:rsidP="006456DD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228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A314BBF" w14:textId="595AD5D7" w:rsidR="006456DD" w:rsidRPr="009667B9" w:rsidRDefault="006456DD" w:rsidP="006456DD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9667B9">
              <w:rPr>
                <w:rFonts w:ascii="Times New Roman" w:hAnsi="Times New Roman"/>
                <w:sz w:val="20"/>
                <w:szCs w:val="20"/>
              </w:rPr>
              <w:t>Mediation effect</w:t>
            </w:r>
          </w:p>
        </w:tc>
      </w:tr>
      <w:tr w:rsidR="006456DD" w:rsidRPr="009667B9" w14:paraId="6B35A3DD" w14:textId="77777777" w:rsidTr="006456DD">
        <w:tc>
          <w:tcPr>
            <w:tcW w:w="1494" w:type="dxa"/>
            <w:tcBorders>
              <w:bottom w:val="single" w:sz="4" w:space="0" w:color="auto"/>
            </w:tcBorders>
          </w:tcPr>
          <w:p w14:paraId="3B911658" w14:textId="77777777" w:rsidR="006456DD" w:rsidRPr="009667B9" w:rsidRDefault="006456DD" w:rsidP="008A3335">
            <w:pPr>
              <w:rPr>
                <w:rFonts w:ascii="Times New Roman" w:hAnsi="Times New Roman"/>
                <w:sz w:val="20"/>
                <w:szCs w:val="20"/>
              </w:rPr>
            </w:pPr>
            <w:proofErr w:type="spellStart"/>
            <w:r w:rsidRPr="009667B9">
              <w:rPr>
                <w:rFonts w:ascii="Times New Roman" w:hAnsi="Times New Roman"/>
                <w:sz w:val="20"/>
                <w:szCs w:val="20"/>
              </w:rPr>
              <w:t>CpGs</w:t>
            </w:r>
            <w:proofErr w:type="spellEnd"/>
          </w:p>
        </w:tc>
        <w:tc>
          <w:tcPr>
            <w:tcW w:w="150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81314B2" w14:textId="77777777" w:rsidR="006456DD" w:rsidRPr="009667B9" w:rsidRDefault="006456DD" w:rsidP="008A333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9667B9">
              <w:rPr>
                <w:rFonts w:ascii="Times New Roman" w:hAnsi="Times New Roman"/>
                <w:sz w:val="20"/>
                <w:szCs w:val="20"/>
              </w:rPr>
              <w:t>Effect size (se)</w:t>
            </w:r>
          </w:p>
        </w:tc>
        <w:tc>
          <w:tcPr>
            <w:tcW w:w="83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F0DCBA1" w14:textId="1F8D1DD4" w:rsidR="006456DD" w:rsidRPr="009667B9" w:rsidRDefault="006456DD" w:rsidP="008A333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9667B9">
              <w:rPr>
                <w:rFonts w:ascii="Times New Roman" w:hAnsi="Times New Roman"/>
                <w:sz w:val="20"/>
                <w:szCs w:val="20"/>
              </w:rPr>
              <w:t xml:space="preserve">P </w:t>
            </w:r>
          </w:p>
        </w:tc>
        <w:tc>
          <w:tcPr>
            <w:tcW w:w="157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F49A698" w14:textId="77777777" w:rsidR="006456DD" w:rsidRPr="009667B9" w:rsidRDefault="006456DD" w:rsidP="008A333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9667B9">
              <w:rPr>
                <w:rFonts w:ascii="Times New Roman" w:hAnsi="Times New Roman"/>
                <w:sz w:val="20"/>
                <w:szCs w:val="20"/>
              </w:rPr>
              <w:t>Effect size</w:t>
            </w:r>
          </w:p>
        </w:tc>
        <w:tc>
          <w:tcPr>
            <w:tcW w:w="96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788FD84" w14:textId="03BE0C83" w:rsidR="006456DD" w:rsidRPr="009667B9" w:rsidRDefault="006456DD" w:rsidP="008A333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9667B9">
              <w:rPr>
                <w:rFonts w:ascii="Times New Roman" w:hAnsi="Times New Roman"/>
                <w:sz w:val="20"/>
                <w:szCs w:val="20"/>
              </w:rPr>
              <w:t xml:space="preserve">P </w:t>
            </w:r>
          </w:p>
        </w:tc>
        <w:tc>
          <w:tcPr>
            <w:tcW w:w="157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D72AB29" w14:textId="77777777" w:rsidR="006456DD" w:rsidRPr="009667B9" w:rsidRDefault="006456DD" w:rsidP="008A333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9667B9">
              <w:rPr>
                <w:rFonts w:ascii="Times New Roman" w:hAnsi="Times New Roman"/>
                <w:sz w:val="20"/>
                <w:szCs w:val="20"/>
              </w:rPr>
              <w:t>Effect size</w:t>
            </w:r>
          </w:p>
        </w:tc>
        <w:tc>
          <w:tcPr>
            <w:tcW w:w="83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31D27A1" w14:textId="2CF29D70" w:rsidR="006456DD" w:rsidRPr="009667B9" w:rsidRDefault="006456DD" w:rsidP="008A333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9667B9">
              <w:rPr>
                <w:rFonts w:ascii="Times New Roman" w:hAnsi="Times New Roman"/>
                <w:sz w:val="20"/>
                <w:szCs w:val="20"/>
              </w:rPr>
              <w:t xml:space="preserve">P </w:t>
            </w:r>
          </w:p>
        </w:tc>
        <w:tc>
          <w:tcPr>
            <w:tcW w:w="1309" w:type="dxa"/>
            <w:vMerge/>
            <w:tcBorders>
              <w:bottom w:val="single" w:sz="4" w:space="0" w:color="auto"/>
            </w:tcBorders>
          </w:tcPr>
          <w:p w14:paraId="6085F5E5" w14:textId="77777777" w:rsidR="006456DD" w:rsidRPr="009667B9" w:rsidRDefault="006456DD" w:rsidP="008A3335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357" w:type="dxa"/>
            <w:vMerge/>
            <w:tcBorders>
              <w:bottom w:val="single" w:sz="4" w:space="0" w:color="auto"/>
            </w:tcBorders>
          </w:tcPr>
          <w:p w14:paraId="0E374B0E" w14:textId="77777777" w:rsidR="006456DD" w:rsidRPr="009667B9" w:rsidRDefault="006456DD" w:rsidP="008A3335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93" w:type="dxa"/>
            <w:tcBorders>
              <w:bottom w:val="single" w:sz="4" w:space="0" w:color="auto"/>
            </w:tcBorders>
          </w:tcPr>
          <w:p w14:paraId="1691588D" w14:textId="77777777" w:rsidR="006456DD" w:rsidRPr="009667B9" w:rsidRDefault="006456DD" w:rsidP="008A333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1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A470B09" w14:textId="512F16FA" w:rsidR="006456DD" w:rsidRPr="009667B9" w:rsidRDefault="006456DD" w:rsidP="008A333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9667B9">
              <w:rPr>
                <w:rFonts w:ascii="Times New Roman" w:hAnsi="Times New Roman"/>
                <w:sz w:val="20"/>
                <w:szCs w:val="20"/>
              </w:rPr>
              <w:t>Proportion mediated, %</w:t>
            </w:r>
          </w:p>
        </w:tc>
        <w:tc>
          <w:tcPr>
            <w:tcW w:w="101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27F45E5" w14:textId="77777777" w:rsidR="006456DD" w:rsidRPr="009667B9" w:rsidRDefault="006456DD" w:rsidP="008A333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9667B9">
              <w:rPr>
                <w:rFonts w:ascii="Times New Roman" w:hAnsi="Times New Roman"/>
                <w:sz w:val="20"/>
                <w:szCs w:val="20"/>
              </w:rPr>
              <w:t xml:space="preserve">P </w:t>
            </w:r>
          </w:p>
          <w:p w14:paraId="37A90BC7" w14:textId="728E8CBA" w:rsidR="006456DD" w:rsidRPr="009667B9" w:rsidRDefault="006456DD" w:rsidP="008A333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02256A" w:rsidRPr="009667B9" w14:paraId="5D4A0132" w14:textId="77777777" w:rsidTr="0002256A">
        <w:tc>
          <w:tcPr>
            <w:tcW w:w="1494" w:type="dxa"/>
            <w:vAlign w:val="bottom"/>
          </w:tcPr>
          <w:p w14:paraId="03DC3592" w14:textId="77777777" w:rsidR="0002256A" w:rsidRPr="0002256A" w:rsidRDefault="0002256A" w:rsidP="0002256A">
            <w:pPr>
              <w:widowControl/>
              <w:jc w:val="right"/>
              <w:rPr>
                <w:rFonts w:ascii="Times New Roman" w:eastAsia="Times New Roman" w:hAnsi="Times New Roman"/>
                <w:kern w:val="0"/>
                <w:sz w:val="20"/>
                <w:szCs w:val="20"/>
              </w:rPr>
            </w:pPr>
            <w:r w:rsidRPr="0002256A">
              <w:rPr>
                <w:rFonts w:ascii="Times New Roman" w:hAnsi="Times New Roman"/>
                <w:sz w:val="20"/>
                <w:szCs w:val="20"/>
              </w:rPr>
              <w:t>cg23398826</w:t>
            </w:r>
          </w:p>
        </w:tc>
        <w:tc>
          <w:tcPr>
            <w:tcW w:w="1508" w:type="dxa"/>
            <w:vAlign w:val="center"/>
          </w:tcPr>
          <w:p w14:paraId="31FFE540" w14:textId="108DD1CB" w:rsidR="0002256A" w:rsidRPr="0002256A" w:rsidRDefault="0002256A" w:rsidP="000225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02256A">
              <w:rPr>
                <w:rFonts w:ascii="Times New Roman" w:hAnsi="Times New Roman"/>
                <w:sz w:val="20"/>
                <w:szCs w:val="20"/>
              </w:rPr>
              <w:t>-1.205 (1.196)</w:t>
            </w:r>
          </w:p>
        </w:tc>
        <w:tc>
          <w:tcPr>
            <w:tcW w:w="832" w:type="dxa"/>
            <w:vAlign w:val="center"/>
          </w:tcPr>
          <w:p w14:paraId="410A9F77" w14:textId="00A9A7C6" w:rsidR="0002256A" w:rsidRPr="0002256A" w:rsidRDefault="0002256A" w:rsidP="000225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02256A">
              <w:rPr>
                <w:rFonts w:ascii="Times New Roman" w:hAnsi="Times New Roman"/>
                <w:sz w:val="20"/>
                <w:szCs w:val="20"/>
              </w:rPr>
              <w:t>0.314</w:t>
            </w:r>
          </w:p>
        </w:tc>
        <w:tc>
          <w:tcPr>
            <w:tcW w:w="1573" w:type="dxa"/>
            <w:vAlign w:val="center"/>
          </w:tcPr>
          <w:p w14:paraId="4F94828E" w14:textId="23CDC80A" w:rsidR="0002256A" w:rsidRPr="0002256A" w:rsidRDefault="0002256A" w:rsidP="000225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02256A">
              <w:rPr>
                <w:rFonts w:ascii="Times New Roman" w:hAnsi="Times New Roman"/>
                <w:sz w:val="20"/>
                <w:szCs w:val="20"/>
              </w:rPr>
              <w:t>-2.206 (1.205)</w:t>
            </w:r>
          </w:p>
        </w:tc>
        <w:tc>
          <w:tcPr>
            <w:tcW w:w="960" w:type="dxa"/>
            <w:vAlign w:val="center"/>
          </w:tcPr>
          <w:p w14:paraId="0F6151C3" w14:textId="4FF68573" w:rsidR="0002256A" w:rsidRPr="0002256A" w:rsidRDefault="0002256A" w:rsidP="000225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02256A">
              <w:rPr>
                <w:rFonts w:ascii="Times New Roman" w:hAnsi="Times New Roman"/>
                <w:sz w:val="20"/>
                <w:szCs w:val="20"/>
              </w:rPr>
              <w:t>0.068</w:t>
            </w:r>
          </w:p>
        </w:tc>
        <w:tc>
          <w:tcPr>
            <w:tcW w:w="1573" w:type="dxa"/>
            <w:vAlign w:val="center"/>
          </w:tcPr>
          <w:p w14:paraId="238A66F4" w14:textId="128333F8" w:rsidR="0002256A" w:rsidRPr="0002256A" w:rsidRDefault="0002256A" w:rsidP="000225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02256A">
              <w:rPr>
                <w:rFonts w:ascii="Times New Roman" w:hAnsi="Times New Roman"/>
                <w:sz w:val="20"/>
                <w:szCs w:val="20"/>
              </w:rPr>
              <w:t>-3.574 (1.218)</w:t>
            </w:r>
          </w:p>
        </w:tc>
        <w:tc>
          <w:tcPr>
            <w:tcW w:w="831" w:type="dxa"/>
            <w:vAlign w:val="center"/>
          </w:tcPr>
          <w:p w14:paraId="0F9C7290" w14:textId="572DB5E6" w:rsidR="0002256A" w:rsidRPr="0002256A" w:rsidRDefault="0002256A" w:rsidP="000225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02256A">
              <w:rPr>
                <w:rFonts w:ascii="Times New Roman" w:hAnsi="Times New Roman"/>
                <w:sz w:val="20"/>
                <w:szCs w:val="20"/>
              </w:rPr>
              <w:t>0.003</w:t>
            </w:r>
          </w:p>
        </w:tc>
        <w:tc>
          <w:tcPr>
            <w:tcW w:w="1309" w:type="dxa"/>
            <w:vAlign w:val="center"/>
          </w:tcPr>
          <w:p w14:paraId="7FE3C292" w14:textId="37873086" w:rsidR="0002256A" w:rsidRPr="0002256A" w:rsidRDefault="0002256A" w:rsidP="000225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02256A">
              <w:rPr>
                <w:rFonts w:ascii="Times New Roman" w:hAnsi="Times New Roman"/>
                <w:sz w:val="20"/>
                <w:szCs w:val="20"/>
              </w:rPr>
              <w:t xml:space="preserve">&lt;0.001 </w:t>
            </w:r>
          </w:p>
        </w:tc>
        <w:tc>
          <w:tcPr>
            <w:tcW w:w="1357" w:type="dxa"/>
            <w:vAlign w:val="center"/>
          </w:tcPr>
          <w:p w14:paraId="5FAC4716" w14:textId="63A64B3E" w:rsidR="0002256A" w:rsidRPr="0002256A" w:rsidRDefault="0002256A" w:rsidP="000225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02256A">
              <w:rPr>
                <w:rFonts w:ascii="Times New Roman" w:hAnsi="Times New Roman"/>
                <w:sz w:val="20"/>
                <w:szCs w:val="20"/>
              </w:rPr>
              <w:t>0.006</w:t>
            </w:r>
          </w:p>
        </w:tc>
        <w:tc>
          <w:tcPr>
            <w:tcW w:w="293" w:type="dxa"/>
          </w:tcPr>
          <w:p w14:paraId="2E63AE22" w14:textId="77777777" w:rsidR="0002256A" w:rsidRPr="0002256A" w:rsidRDefault="0002256A" w:rsidP="000225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16" w:type="dxa"/>
            <w:vAlign w:val="bottom"/>
          </w:tcPr>
          <w:p w14:paraId="6F2FEE22" w14:textId="3C7E4023" w:rsidR="0002256A" w:rsidRPr="0002256A" w:rsidRDefault="0002256A" w:rsidP="000225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02256A">
              <w:rPr>
                <w:rFonts w:ascii="Times New Roman" w:hAnsi="Times New Roman"/>
                <w:sz w:val="20"/>
                <w:szCs w:val="20"/>
              </w:rPr>
              <w:t>6.39</w:t>
            </w:r>
          </w:p>
        </w:tc>
        <w:tc>
          <w:tcPr>
            <w:tcW w:w="1012" w:type="dxa"/>
            <w:vAlign w:val="bottom"/>
          </w:tcPr>
          <w:p w14:paraId="1CCF71B5" w14:textId="136E9F3A" w:rsidR="0002256A" w:rsidRPr="0002256A" w:rsidRDefault="0002256A" w:rsidP="000225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02256A">
              <w:rPr>
                <w:rFonts w:ascii="Times New Roman" w:hAnsi="Times New Roman"/>
                <w:sz w:val="20"/>
                <w:szCs w:val="20"/>
              </w:rPr>
              <w:t>0.006</w:t>
            </w:r>
          </w:p>
        </w:tc>
      </w:tr>
      <w:tr w:rsidR="0002256A" w:rsidRPr="009667B9" w14:paraId="337ADA24" w14:textId="77777777" w:rsidTr="0002256A">
        <w:tc>
          <w:tcPr>
            <w:tcW w:w="1494" w:type="dxa"/>
            <w:vAlign w:val="bottom"/>
          </w:tcPr>
          <w:p w14:paraId="7B1CD033" w14:textId="77777777" w:rsidR="0002256A" w:rsidRPr="0002256A" w:rsidRDefault="0002256A" w:rsidP="000225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02256A">
              <w:rPr>
                <w:rFonts w:ascii="Times New Roman" w:hAnsi="Times New Roman"/>
                <w:sz w:val="20"/>
                <w:szCs w:val="20"/>
              </w:rPr>
              <w:t>cg13311494</w:t>
            </w:r>
          </w:p>
        </w:tc>
        <w:tc>
          <w:tcPr>
            <w:tcW w:w="1508" w:type="dxa"/>
            <w:vAlign w:val="center"/>
          </w:tcPr>
          <w:p w14:paraId="1B6C2A18" w14:textId="20C9B896" w:rsidR="0002256A" w:rsidRPr="0002256A" w:rsidRDefault="0002256A" w:rsidP="000225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02256A">
              <w:rPr>
                <w:rFonts w:ascii="Times New Roman" w:hAnsi="Times New Roman"/>
                <w:sz w:val="20"/>
                <w:szCs w:val="20"/>
              </w:rPr>
              <w:t>-1.354 (1.201)</w:t>
            </w:r>
          </w:p>
        </w:tc>
        <w:tc>
          <w:tcPr>
            <w:tcW w:w="832" w:type="dxa"/>
            <w:vAlign w:val="center"/>
          </w:tcPr>
          <w:p w14:paraId="1F978E0C" w14:textId="764F30A6" w:rsidR="0002256A" w:rsidRPr="0002256A" w:rsidRDefault="0002256A" w:rsidP="000225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02256A">
              <w:rPr>
                <w:rFonts w:ascii="Times New Roman" w:hAnsi="Times New Roman"/>
                <w:sz w:val="20"/>
                <w:szCs w:val="20"/>
              </w:rPr>
              <w:t>0.26</w:t>
            </w:r>
            <w:r w:rsidR="0044515F">
              <w:rPr>
                <w:rFonts w:ascii="Times New Roman" w:hAnsi="Times New Roman"/>
                <w:sz w:val="20"/>
                <w:szCs w:val="20"/>
              </w:rPr>
              <w:t>0</w:t>
            </w:r>
          </w:p>
        </w:tc>
        <w:tc>
          <w:tcPr>
            <w:tcW w:w="1573" w:type="dxa"/>
            <w:vAlign w:val="center"/>
          </w:tcPr>
          <w:p w14:paraId="14312619" w14:textId="71905A51" w:rsidR="0002256A" w:rsidRPr="0002256A" w:rsidRDefault="0002256A" w:rsidP="000225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02256A">
              <w:rPr>
                <w:rFonts w:ascii="Times New Roman" w:hAnsi="Times New Roman"/>
                <w:sz w:val="20"/>
                <w:szCs w:val="20"/>
              </w:rPr>
              <w:t>-2.371 (1.192)</w:t>
            </w:r>
          </w:p>
        </w:tc>
        <w:tc>
          <w:tcPr>
            <w:tcW w:w="960" w:type="dxa"/>
            <w:vAlign w:val="center"/>
          </w:tcPr>
          <w:p w14:paraId="3C8F485A" w14:textId="0DE01A3E" w:rsidR="0002256A" w:rsidRPr="0002256A" w:rsidRDefault="0002256A" w:rsidP="000225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02256A">
              <w:rPr>
                <w:rFonts w:ascii="Times New Roman" w:hAnsi="Times New Roman"/>
                <w:sz w:val="20"/>
                <w:szCs w:val="20"/>
              </w:rPr>
              <w:t>0.047</w:t>
            </w:r>
          </w:p>
        </w:tc>
        <w:tc>
          <w:tcPr>
            <w:tcW w:w="1573" w:type="dxa"/>
            <w:vAlign w:val="center"/>
          </w:tcPr>
          <w:p w14:paraId="5FD7722B" w14:textId="3DF8FCD0" w:rsidR="0002256A" w:rsidRPr="0002256A" w:rsidRDefault="0002256A" w:rsidP="000225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02256A">
              <w:rPr>
                <w:rFonts w:ascii="Times New Roman" w:hAnsi="Times New Roman"/>
                <w:sz w:val="20"/>
                <w:szCs w:val="20"/>
              </w:rPr>
              <w:t>-3.650 (1.221)</w:t>
            </w:r>
          </w:p>
        </w:tc>
        <w:tc>
          <w:tcPr>
            <w:tcW w:w="831" w:type="dxa"/>
            <w:vAlign w:val="center"/>
          </w:tcPr>
          <w:p w14:paraId="6743D4C7" w14:textId="7FA74201" w:rsidR="0002256A" w:rsidRPr="0002256A" w:rsidRDefault="0002256A" w:rsidP="000225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02256A">
              <w:rPr>
                <w:rFonts w:ascii="Times New Roman" w:hAnsi="Times New Roman"/>
                <w:sz w:val="20"/>
                <w:szCs w:val="20"/>
              </w:rPr>
              <w:t>0.003</w:t>
            </w:r>
          </w:p>
        </w:tc>
        <w:tc>
          <w:tcPr>
            <w:tcW w:w="1309" w:type="dxa"/>
            <w:vAlign w:val="center"/>
          </w:tcPr>
          <w:p w14:paraId="3046CB7B" w14:textId="7C8EA15B" w:rsidR="0002256A" w:rsidRPr="0002256A" w:rsidRDefault="0002256A" w:rsidP="000225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02256A">
              <w:rPr>
                <w:rFonts w:ascii="Times New Roman" w:hAnsi="Times New Roman"/>
                <w:sz w:val="20"/>
                <w:szCs w:val="20"/>
              </w:rPr>
              <w:t xml:space="preserve">0.029 </w:t>
            </w:r>
          </w:p>
        </w:tc>
        <w:tc>
          <w:tcPr>
            <w:tcW w:w="1357" w:type="dxa"/>
            <w:vAlign w:val="center"/>
          </w:tcPr>
          <w:p w14:paraId="26F90AD2" w14:textId="37D485C3" w:rsidR="0002256A" w:rsidRPr="0002256A" w:rsidRDefault="0002256A" w:rsidP="000225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02256A">
              <w:rPr>
                <w:rFonts w:ascii="Times New Roman" w:hAnsi="Times New Roman"/>
                <w:sz w:val="20"/>
                <w:szCs w:val="20"/>
              </w:rPr>
              <w:t>0.047</w:t>
            </w:r>
          </w:p>
        </w:tc>
        <w:tc>
          <w:tcPr>
            <w:tcW w:w="293" w:type="dxa"/>
          </w:tcPr>
          <w:p w14:paraId="702A9260" w14:textId="77777777" w:rsidR="0002256A" w:rsidRPr="0002256A" w:rsidRDefault="0002256A" w:rsidP="000225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16" w:type="dxa"/>
            <w:vAlign w:val="bottom"/>
          </w:tcPr>
          <w:p w14:paraId="3B20EBA9" w14:textId="3061107A" w:rsidR="0002256A" w:rsidRPr="0002256A" w:rsidRDefault="0002256A" w:rsidP="000225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02256A">
              <w:rPr>
                <w:rFonts w:ascii="Times New Roman" w:hAnsi="Times New Roman"/>
                <w:sz w:val="20"/>
                <w:szCs w:val="20"/>
              </w:rPr>
              <w:t>12.38</w:t>
            </w:r>
          </w:p>
        </w:tc>
        <w:tc>
          <w:tcPr>
            <w:tcW w:w="1012" w:type="dxa"/>
            <w:vAlign w:val="bottom"/>
          </w:tcPr>
          <w:p w14:paraId="78FD9645" w14:textId="26D8FE92" w:rsidR="0002256A" w:rsidRPr="0002256A" w:rsidRDefault="0002256A" w:rsidP="000225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02256A">
              <w:rPr>
                <w:rFonts w:ascii="Times New Roman" w:hAnsi="Times New Roman"/>
                <w:sz w:val="20"/>
                <w:szCs w:val="20"/>
              </w:rPr>
              <w:t>0.045</w:t>
            </w:r>
          </w:p>
        </w:tc>
      </w:tr>
      <w:tr w:rsidR="0002256A" w:rsidRPr="009667B9" w14:paraId="7868D465" w14:textId="77777777" w:rsidTr="0002256A">
        <w:tc>
          <w:tcPr>
            <w:tcW w:w="1494" w:type="dxa"/>
            <w:vAlign w:val="bottom"/>
          </w:tcPr>
          <w:p w14:paraId="0B0F6156" w14:textId="77777777" w:rsidR="0002256A" w:rsidRPr="0002256A" w:rsidRDefault="0002256A" w:rsidP="000225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02256A">
              <w:rPr>
                <w:rFonts w:ascii="Times New Roman" w:hAnsi="Times New Roman"/>
                <w:sz w:val="20"/>
                <w:szCs w:val="20"/>
              </w:rPr>
              <w:t>cg16639138</w:t>
            </w:r>
          </w:p>
        </w:tc>
        <w:tc>
          <w:tcPr>
            <w:tcW w:w="1508" w:type="dxa"/>
            <w:vAlign w:val="center"/>
          </w:tcPr>
          <w:p w14:paraId="6815D3F1" w14:textId="3121CA2A" w:rsidR="0002256A" w:rsidRPr="0002256A" w:rsidRDefault="0002256A" w:rsidP="000225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02256A">
              <w:rPr>
                <w:rFonts w:ascii="Times New Roman" w:hAnsi="Times New Roman"/>
                <w:sz w:val="20"/>
                <w:szCs w:val="20"/>
              </w:rPr>
              <w:t>3.036 (1.190)</w:t>
            </w:r>
          </w:p>
        </w:tc>
        <w:tc>
          <w:tcPr>
            <w:tcW w:w="832" w:type="dxa"/>
            <w:vAlign w:val="center"/>
          </w:tcPr>
          <w:p w14:paraId="2870AB21" w14:textId="028EAE62" w:rsidR="0002256A" w:rsidRPr="0002256A" w:rsidRDefault="0002256A" w:rsidP="000225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02256A">
              <w:rPr>
                <w:rFonts w:ascii="Times New Roman" w:hAnsi="Times New Roman"/>
                <w:sz w:val="20"/>
                <w:szCs w:val="20"/>
              </w:rPr>
              <w:t>0.011</w:t>
            </w:r>
          </w:p>
        </w:tc>
        <w:tc>
          <w:tcPr>
            <w:tcW w:w="1573" w:type="dxa"/>
            <w:vAlign w:val="center"/>
          </w:tcPr>
          <w:p w14:paraId="0561DE05" w14:textId="7215B67E" w:rsidR="0002256A" w:rsidRPr="0002256A" w:rsidRDefault="0002256A" w:rsidP="000225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02256A">
              <w:rPr>
                <w:rFonts w:ascii="Times New Roman" w:hAnsi="Times New Roman"/>
                <w:sz w:val="20"/>
                <w:szCs w:val="20"/>
              </w:rPr>
              <w:t>2.920 (1.196)</w:t>
            </w:r>
          </w:p>
        </w:tc>
        <w:tc>
          <w:tcPr>
            <w:tcW w:w="960" w:type="dxa"/>
            <w:vAlign w:val="center"/>
          </w:tcPr>
          <w:p w14:paraId="168F0ECE" w14:textId="1177FAF5" w:rsidR="0002256A" w:rsidRPr="0002256A" w:rsidRDefault="0002256A" w:rsidP="000225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02256A">
              <w:rPr>
                <w:rFonts w:ascii="Times New Roman" w:hAnsi="Times New Roman"/>
                <w:sz w:val="20"/>
                <w:szCs w:val="20"/>
              </w:rPr>
              <w:t>0.015</w:t>
            </w:r>
          </w:p>
        </w:tc>
        <w:tc>
          <w:tcPr>
            <w:tcW w:w="1573" w:type="dxa"/>
            <w:vAlign w:val="center"/>
          </w:tcPr>
          <w:p w14:paraId="0937B607" w14:textId="53E84B76" w:rsidR="0002256A" w:rsidRPr="0002256A" w:rsidRDefault="0002256A" w:rsidP="000225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02256A">
              <w:rPr>
                <w:rFonts w:ascii="Times New Roman" w:hAnsi="Times New Roman"/>
                <w:sz w:val="20"/>
                <w:szCs w:val="20"/>
              </w:rPr>
              <w:t>2.558 (1.200)</w:t>
            </w:r>
          </w:p>
        </w:tc>
        <w:tc>
          <w:tcPr>
            <w:tcW w:w="831" w:type="dxa"/>
            <w:vAlign w:val="center"/>
          </w:tcPr>
          <w:p w14:paraId="394EDF12" w14:textId="52E95FA8" w:rsidR="0002256A" w:rsidRPr="0002256A" w:rsidRDefault="0002256A" w:rsidP="000225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02256A">
              <w:rPr>
                <w:rFonts w:ascii="Times New Roman" w:hAnsi="Times New Roman"/>
                <w:sz w:val="20"/>
                <w:szCs w:val="20"/>
              </w:rPr>
              <w:t>0.033</w:t>
            </w:r>
          </w:p>
        </w:tc>
        <w:tc>
          <w:tcPr>
            <w:tcW w:w="1309" w:type="dxa"/>
            <w:vAlign w:val="center"/>
          </w:tcPr>
          <w:p w14:paraId="21D075AE" w14:textId="20D7F031" w:rsidR="0002256A" w:rsidRPr="0002256A" w:rsidRDefault="0002256A" w:rsidP="000225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02256A">
              <w:rPr>
                <w:rFonts w:ascii="Times New Roman" w:hAnsi="Times New Roman"/>
                <w:sz w:val="20"/>
                <w:szCs w:val="20"/>
              </w:rPr>
              <w:t xml:space="preserve">0.109 </w:t>
            </w:r>
          </w:p>
        </w:tc>
        <w:tc>
          <w:tcPr>
            <w:tcW w:w="1357" w:type="dxa"/>
            <w:vAlign w:val="center"/>
          </w:tcPr>
          <w:p w14:paraId="553F5A45" w14:textId="2E7C63A5" w:rsidR="0002256A" w:rsidRPr="0002256A" w:rsidRDefault="0002256A" w:rsidP="000225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02256A">
              <w:rPr>
                <w:rFonts w:ascii="Times New Roman" w:hAnsi="Times New Roman"/>
                <w:sz w:val="20"/>
                <w:szCs w:val="20"/>
              </w:rPr>
              <w:t>0.054</w:t>
            </w:r>
          </w:p>
        </w:tc>
        <w:tc>
          <w:tcPr>
            <w:tcW w:w="293" w:type="dxa"/>
          </w:tcPr>
          <w:p w14:paraId="706D1B49" w14:textId="77777777" w:rsidR="0002256A" w:rsidRPr="0002256A" w:rsidRDefault="0002256A" w:rsidP="000225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16" w:type="dxa"/>
            <w:vAlign w:val="bottom"/>
          </w:tcPr>
          <w:p w14:paraId="7A76DC89" w14:textId="31806489" w:rsidR="0002256A" w:rsidRPr="0002256A" w:rsidRDefault="00DF38F9" w:rsidP="000225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 w:hint="eastAsia"/>
                <w:sz w:val="20"/>
                <w:szCs w:val="20"/>
              </w:rPr>
              <w:t>-</w:t>
            </w:r>
          </w:p>
        </w:tc>
        <w:tc>
          <w:tcPr>
            <w:tcW w:w="1012" w:type="dxa"/>
            <w:vAlign w:val="bottom"/>
          </w:tcPr>
          <w:p w14:paraId="3CF75AF2" w14:textId="4B91D9B2" w:rsidR="0002256A" w:rsidRPr="0002256A" w:rsidRDefault="00DF38F9" w:rsidP="000225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 w:hint="eastAsia"/>
                <w:sz w:val="20"/>
                <w:szCs w:val="20"/>
              </w:rPr>
              <w:t>-</w:t>
            </w:r>
          </w:p>
        </w:tc>
      </w:tr>
      <w:tr w:rsidR="0002256A" w:rsidRPr="009667B9" w14:paraId="763F5261" w14:textId="77777777" w:rsidTr="0002256A">
        <w:tc>
          <w:tcPr>
            <w:tcW w:w="1494" w:type="dxa"/>
            <w:vAlign w:val="bottom"/>
          </w:tcPr>
          <w:p w14:paraId="68A928C4" w14:textId="77777777" w:rsidR="0002256A" w:rsidRPr="0002256A" w:rsidRDefault="0002256A" w:rsidP="000225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02256A">
              <w:rPr>
                <w:rFonts w:ascii="Times New Roman" w:hAnsi="Times New Roman"/>
                <w:sz w:val="20"/>
                <w:szCs w:val="20"/>
              </w:rPr>
              <w:t>cg22794712</w:t>
            </w:r>
          </w:p>
        </w:tc>
        <w:tc>
          <w:tcPr>
            <w:tcW w:w="1508" w:type="dxa"/>
            <w:vAlign w:val="center"/>
          </w:tcPr>
          <w:p w14:paraId="3C8DCDA1" w14:textId="2C1809A3" w:rsidR="0002256A" w:rsidRPr="0002256A" w:rsidRDefault="0002256A" w:rsidP="000225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02256A">
              <w:rPr>
                <w:rFonts w:ascii="Times New Roman" w:hAnsi="Times New Roman"/>
                <w:sz w:val="20"/>
                <w:szCs w:val="20"/>
              </w:rPr>
              <w:t>-1.109 (1.212)</w:t>
            </w:r>
          </w:p>
        </w:tc>
        <w:tc>
          <w:tcPr>
            <w:tcW w:w="832" w:type="dxa"/>
            <w:vAlign w:val="center"/>
          </w:tcPr>
          <w:p w14:paraId="27167EF1" w14:textId="570A3C0D" w:rsidR="0002256A" w:rsidRPr="0002256A" w:rsidRDefault="0002256A" w:rsidP="000225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02256A">
              <w:rPr>
                <w:rFonts w:ascii="Times New Roman" w:hAnsi="Times New Roman"/>
                <w:sz w:val="20"/>
                <w:szCs w:val="20"/>
              </w:rPr>
              <w:t>0.36</w:t>
            </w:r>
            <w:r w:rsidR="0044515F">
              <w:rPr>
                <w:rFonts w:ascii="Times New Roman" w:hAnsi="Times New Roman"/>
                <w:sz w:val="20"/>
                <w:szCs w:val="20"/>
              </w:rPr>
              <w:t>0</w:t>
            </w:r>
          </w:p>
        </w:tc>
        <w:tc>
          <w:tcPr>
            <w:tcW w:w="1573" w:type="dxa"/>
            <w:vAlign w:val="center"/>
          </w:tcPr>
          <w:p w14:paraId="2510BB25" w14:textId="24F29112" w:rsidR="0002256A" w:rsidRPr="0002256A" w:rsidRDefault="0002256A" w:rsidP="000225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02256A">
              <w:rPr>
                <w:rFonts w:ascii="Times New Roman" w:hAnsi="Times New Roman"/>
                <w:sz w:val="20"/>
                <w:szCs w:val="20"/>
              </w:rPr>
              <w:t>-0.387 (1.238)</w:t>
            </w:r>
          </w:p>
        </w:tc>
        <w:tc>
          <w:tcPr>
            <w:tcW w:w="960" w:type="dxa"/>
            <w:vAlign w:val="center"/>
          </w:tcPr>
          <w:p w14:paraId="0DE83AE2" w14:textId="01249CCA" w:rsidR="0002256A" w:rsidRPr="0002256A" w:rsidRDefault="0002256A" w:rsidP="000225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02256A">
              <w:rPr>
                <w:rFonts w:ascii="Times New Roman" w:hAnsi="Times New Roman"/>
                <w:sz w:val="20"/>
                <w:szCs w:val="20"/>
              </w:rPr>
              <w:t>0.755</w:t>
            </w:r>
          </w:p>
        </w:tc>
        <w:tc>
          <w:tcPr>
            <w:tcW w:w="1573" w:type="dxa"/>
            <w:vAlign w:val="center"/>
          </w:tcPr>
          <w:p w14:paraId="2127ABAC" w14:textId="6620B510" w:rsidR="0002256A" w:rsidRPr="0002256A" w:rsidRDefault="0002256A" w:rsidP="000225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02256A">
              <w:rPr>
                <w:rFonts w:ascii="Times New Roman" w:hAnsi="Times New Roman"/>
                <w:sz w:val="20"/>
                <w:szCs w:val="20"/>
              </w:rPr>
              <w:t>-2.221 (1.264)</w:t>
            </w:r>
          </w:p>
        </w:tc>
        <w:tc>
          <w:tcPr>
            <w:tcW w:w="831" w:type="dxa"/>
            <w:vAlign w:val="center"/>
          </w:tcPr>
          <w:p w14:paraId="09F1A879" w14:textId="18AE3AEA" w:rsidR="0002256A" w:rsidRPr="0002256A" w:rsidRDefault="0002256A" w:rsidP="000225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02256A">
              <w:rPr>
                <w:rFonts w:ascii="Times New Roman" w:hAnsi="Times New Roman"/>
                <w:sz w:val="20"/>
                <w:szCs w:val="20"/>
              </w:rPr>
              <w:t>0.079</w:t>
            </w:r>
          </w:p>
        </w:tc>
        <w:tc>
          <w:tcPr>
            <w:tcW w:w="1309" w:type="dxa"/>
            <w:vAlign w:val="center"/>
          </w:tcPr>
          <w:p w14:paraId="16D8EC45" w14:textId="32637174" w:rsidR="0002256A" w:rsidRPr="0002256A" w:rsidRDefault="0002256A" w:rsidP="000225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02256A">
              <w:rPr>
                <w:rFonts w:ascii="Times New Roman" w:hAnsi="Times New Roman"/>
                <w:sz w:val="20"/>
                <w:szCs w:val="20"/>
              </w:rPr>
              <w:t xml:space="preserve">0.135 </w:t>
            </w:r>
          </w:p>
        </w:tc>
        <w:tc>
          <w:tcPr>
            <w:tcW w:w="1357" w:type="dxa"/>
            <w:vAlign w:val="center"/>
          </w:tcPr>
          <w:p w14:paraId="1AECE364" w14:textId="3A281193" w:rsidR="0002256A" w:rsidRPr="0002256A" w:rsidRDefault="0002256A" w:rsidP="000225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02256A">
              <w:rPr>
                <w:rFonts w:ascii="Times New Roman" w:hAnsi="Times New Roman"/>
                <w:sz w:val="20"/>
                <w:szCs w:val="20"/>
              </w:rPr>
              <w:t>0.264</w:t>
            </w:r>
          </w:p>
        </w:tc>
        <w:tc>
          <w:tcPr>
            <w:tcW w:w="293" w:type="dxa"/>
          </w:tcPr>
          <w:p w14:paraId="760025F3" w14:textId="77777777" w:rsidR="0002256A" w:rsidRPr="0002256A" w:rsidRDefault="0002256A" w:rsidP="000225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16" w:type="dxa"/>
            <w:vAlign w:val="bottom"/>
          </w:tcPr>
          <w:p w14:paraId="0CDC4262" w14:textId="0D07C3D8" w:rsidR="0002256A" w:rsidRPr="0002256A" w:rsidRDefault="00DF38F9" w:rsidP="000225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 w:hint="eastAsia"/>
                <w:sz w:val="20"/>
                <w:szCs w:val="20"/>
              </w:rPr>
              <w:t>-</w:t>
            </w:r>
          </w:p>
        </w:tc>
        <w:tc>
          <w:tcPr>
            <w:tcW w:w="1012" w:type="dxa"/>
            <w:vAlign w:val="bottom"/>
          </w:tcPr>
          <w:p w14:paraId="78EB4EEA" w14:textId="126C185A" w:rsidR="0002256A" w:rsidRPr="0002256A" w:rsidRDefault="00DF38F9" w:rsidP="000225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 w:hint="eastAsia"/>
                <w:sz w:val="20"/>
                <w:szCs w:val="20"/>
              </w:rPr>
              <w:t>-</w:t>
            </w:r>
          </w:p>
        </w:tc>
      </w:tr>
      <w:tr w:rsidR="0002256A" w:rsidRPr="009667B9" w14:paraId="704F9E77" w14:textId="77777777" w:rsidTr="0002256A">
        <w:tc>
          <w:tcPr>
            <w:tcW w:w="1494" w:type="dxa"/>
            <w:vAlign w:val="bottom"/>
          </w:tcPr>
          <w:p w14:paraId="76483850" w14:textId="77777777" w:rsidR="0002256A" w:rsidRPr="0002256A" w:rsidRDefault="0002256A" w:rsidP="000225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02256A">
              <w:rPr>
                <w:rFonts w:ascii="Times New Roman" w:hAnsi="Times New Roman"/>
                <w:sz w:val="20"/>
                <w:szCs w:val="20"/>
              </w:rPr>
              <w:t>cg26334131</w:t>
            </w:r>
          </w:p>
        </w:tc>
        <w:tc>
          <w:tcPr>
            <w:tcW w:w="1508" w:type="dxa"/>
            <w:vAlign w:val="center"/>
          </w:tcPr>
          <w:p w14:paraId="4BA5569D" w14:textId="77A46897" w:rsidR="0002256A" w:rsidRPr="0002256A" w:rsidRDefault="0002256A" w:rsidP="000225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02256A">
              <w:rPr>
                <w:rFonts w:ascii="Times New Roman" w:hAnsi="Times New Roman"/>
                <w:sz w:val="20"/>
                <w:szCs w:val="20"/>
              </w:rPr>
              <w:t>1.160 (1.218)</w:t>
            </w:r>
          </w:p>
        </w:tc>
        <w:tc>
          <w:tcPr>
            <w:tcW w:w="832" w:type="dxa"/>
            <w:vAlign w:val="center"/>
          </w:tcPr>
          <w:p w14:paraId="20F8A120" w14:textId="2709B58D" w:rsidR="0002256A" w:rsidRPr="0002256A" w:rsidRDefault="0002256A" w:rsidP="000225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02256A">
              <w:rPr>
                <w:rFonts w:ascii="Times New Roman" w:hAnsi="Times New Roman"/>
                <w:sz w:val="20"/>
                <w:szCs w:val="20"/>
              </w:rPr>
              <w:t>0.341</w:t>
            </w:r>
          </w:p>
        </w:tc>
        <w:tc>
          <w:tcPr>
            <w:tcW w:w="1573" w:type="dxa"/>
            <w:vAlign w:val="center"/>
          </w:tcPr>
          <w:p w14:paraId="7D4A052A" w14:textId="2D086C23" w:rsidR="0002256A" w:rsidRPr="0002256A" w:rsidRDefault="0002256A" w:rsidP="000225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02256A">
              <w:rPr>
                <w:rFonts w:ascii="Times New Roman" w:hAnsi="Times New Roman"/>
                <w:sz w:val="20"/>
                <w:szCs w:val="20"/>
              </w:rPr>
              <w:t>1.413 (1.217)</w:t>
            </w:r>
          </w:p>
        </w:tc>
        <w:tc>
          <w:tcPr>
            <w:tcW w:w="960" w:type="dxa"/>
            <w:vAlign w:val="center"/>
          </w:tcPr>
          <w:p w14:paraId="1BB51379" w14:textId="46672B3A" w:rsidR="0002256A" w:rsidRPr="0002256A" w:rsidRDefault="0002256A" w:rsidP="000225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02256A">
              <w:rPr>
                <w:rFonts w:ascii="Times New Roman" w:hAnsi="Times New Roman"/>
                <w:sz w:val="20"/>
                <w:szCs w:val="20"/>
              </w:rPr>
              <w:t>0.246</w:t>
            </w:r>
          </w:p>
        </w:tc>
        <w:tc>
          <w:tcPr>
            <w:tcW w:w="1573" w:type="dxa"/>
            <w:vAlign w:val="center"/>
          </w:tcPr>
          <w:p w14:paraId="0CB8BC23" w14:textId="59F8872D" w:rsidR="0002256A" w:rsidRPr="0002256A" w:rsidRDefault="0002256A" w:rsidP="000225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02256A">
              <w:rPr>
                <w:rFonts w:ascii="Times New Roman" w:hAnsi="Times New Roman"/>
                <w:sz w:val="20"/>
                <w:szCs w:val="20"/>
              </w:rPr>
              <w:t>1.490 (1.233)</w:t>
            </w:r>
          </w:p>
        </w:tc>
        <w:tc>
          <w:tcPr>
            <w:tcW w:w="831" w:type="dxa"/>
            <w:vAlign w:val="center"/>
          </w:tcPr>
          <w:p w14:paraId="26164084" w14:textId="32BD380B" w:rsidR="0002256A" w:rsidRPr="0002256A" w:rsidRDefault="0002256A" w:rsidP="000225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02256A">
              <w:rPr>
                <w:rFonts w:ascii="Times New Roman" w:hAnsi="Times New Roman"/>
                <w:sz w:val="20"/>
                <w:szCs w:val="20"/>
              </w:rPr>
              <w:t>0.227</w:t>
            </w:r>
          </w:p>
        </w:tc>
        <w:tc>
          <w:tcPr>
            <w:tcW w:w="1309" w:type="dxa"/>
            <w:vAlign w:val="center"/>
          </w:tcPr>
          <w:p w14:paraId="3EB5CB77" w14:textId="3C92E9CB" w:rsidR="0002256A" w:rsidRPr="0002256A" w:rsidRDefault="0002256A" w:rsidP="000225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02256A">
              <w:rPr>
                <w:rFonts w:ascii="Times New Roman" w:hAnsi="Times New Roman"/>
                <w:sz w:val="20"/>
                <w:szCs w:val="20"/>
              </w:rPr>
              <w:t xml:space="preserve">0.263 </w:t>
            </w:r>
          </w:p>
        </w:tc>
        <w:tc>
          <w:tcPr>
            <w:tcW w:w="1357" w:type="dxa"/>
            <w:vAlign w:val="center"/>
          </w:tcPr>
          <w:p w14:paraId="5F4B60F5" w14:textId="10C2B6DB" w:rsidR="0002256A" w:rsidRPr="0002256A" w:rsidRDefault="0002256A" w:rsidP="000225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02256A">
              <w:rPr>
                <w:rFonts w:ascii="Times New Roman" w:hAnsi="Times New Roman"/>
                <w:sz w:val="20"/>
                <w:szCs w:val="20"/>
              </w:rPr>
              <w:t>0.781</w:t>
            </w:r>
          </w:p>
        </w:tc>
        <w:tc>
          <w:tcPr>
            <w:tcW w:w="293" w:type="dxa"/>
          </w:tcPr>
          <w:p w14:paraId="2F8760A2" w14:textId="77777777" w:rsidR="0002256A" w:rsidRPr="0002256A" w:rsidRDefault="0002256A" w:rsidP="000225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16" w:type="dxa"/>
            <w:vAlign w:val="center"/>
          </w:tcPr>
          <w:p w14:paraId="69D370D7" w14:textId="7EBCE418" w:rsidR="0002256A" w:rsidRPr="0002256A" w:rsidRDefault="0002256A" w:rsidP="000225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02256A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1012" w:type="dxa"/>
            <w:vAlign w:val="center"/>
          </w:tcPr>
          <w:p w14:paraId="6F9CE023" w14:textId="77777777" w:rsidR="0002256A" w:rsidRPr="0002256A" w:rsidRDefault="0002256A" w:rsidP="000225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02256A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</w:tr>
      <w:tr w:rsidR="0002256A" w:rsidRPr="009667B9" w14:paraId="19D225DA" w14:textId="77777777" w:rsidTr="0002256A">
        <w:tc>
          <w:tcPr>
            <w:tcW w:w="1494" w:type="dxa"/>
            <w:vAlign w:val="bottom"/>
          </w:tcPr>
          <w:p w14:paraId="397F2FE5" w14:textId="77777777" w:rsidR="0002256A" w:rsidRPr="0002256A" w:rsidRDefault="0002256A" w:rsidP="000225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02256A">
              <w:rPr>
                <w:rFonts w:ascii="Times New Roman" w:hAnsi="Times New Roman"/>
                <w:sz w:val="20"/>
                <w:szCs w:val="20"/>
              </w:rPr>
              <w:t>cg11630610</w:t>
            </w:r>
          </w:p>
        </w:tc>
        <w:tc>
          <w:tcPr>
            <w:tcW w:w="1508" w:type="dxa"/>
            <w:vAlign w:val="center"/>
          </w:tcPr>
          <w:p w14:paraId="5F5D36FC" w14:textId="58B3BF7E" w:rsidR="0002256A" w:rsidRPr="0002256A" w:rsidRDefault="0002256A" w:rsidP="000225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02256A">
              <w:rPr>
                <w:rFonts w:ascii="Times New Roman" w:hAnsi="Times New Roman"/>
                <w:sz w:val="20"/>
                <w:szCs w:val="20"/>
              </w:rPr>
              <w:t>1.158 (1.218)</w:t>
            </w:r>
          </w:p>
        </w:tc>
        <w:tc>
          <w:tcPr>
            <w:tcW w:w="832" w:type="dxa"/>
            <w:vAlign w:val="center"/>
          </w:tcPr>
          <w:p w14:paraId="161356BD" w14:textId="049A09D5" w:rsidR="0002256A" w:rsidRPr="0002256A" w:rsidRDefault="0002256A" w:rsidP="000225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02256A">
              <w:rPr>
                <w:rFonts w:ascii="Times New Roman" w:hAnsi="Times New Roman"/>
                <w:sz w:val="20"/>
                <w:szCs w:val="20"/>
              </w:rPr>
              <w:t>0.342</w:t>
            </w:r>
          </w:p>
        </w:tc>
        <w:tc>
          <w:tcPr>
            <w:tcW w:w="1573" w:type="dxa"/>
            <w:vAlign w:val="center"/>
          </w:tcPr>
          <w:p w14:paraId="7EF3476E" w14:textId="28E2FC7A" w:rsidR="0002256A" w:rsidRPr="0002256A" w:rsidRDefault="0002256A" w:rsidP="000225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02256A">
              <w:rPr>
                <w:rFonts w:ascii="Times New Roman" w:hAnsi="Times New Roman"/>
                <w:sz w:val="20"/>
                <w:szCs w:val="20"/>
              </w:rPr>
              <w:t>-1.356 (1.205)</w:t>
            </w:r>
          </w:p>
        </w:tc>
        <w:tc>
          <w:tcPr>
            <w:tcW w:w="960" w:type="dxa"/>
            <w:vAlign w:val="center"/>
          </w:tcPr>
          <w:p w14:paraId="56083EB2" w14:textId="44174A92" w:rsidR="0002256A" w:rsidRPr="0002256A" w:rsidRDefault="0002256A" w:rsidP="000225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02256A">
              <w:rPr>
                <w:rFonts w:ascii="Times New Roman" w:hAnsi="Times New Roman"/>
                <w:sz w:val="20"/>
                <w:szCs w:val="20"/>
              </w:rPr>
              <w:t>0.261</w:t>
            </w:r>
          </w:p>
        </w:tc>
        <w:tc>
          <w:tcPr>
            <w:tcW w:w="1573" w:type="dxa"/>
            <w:vAlign w:val="center"/>
          </w:tcPr>
          <w:p w14:paraId="155A16B2" w14:textId="6300EEC8" w:rsidR="0002256A" w:rsidRPr="0002256A" w:rsidRDefault="0002256A" w:rsidP="000225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02256A">
              <w:rPr>
                <w:rFonts w:ascii="Times New Roman" w:hAnsi="Times New Roman"/>
                <w:sz w:val="20"/>
                <w:szCs w:val="20"/>
              </w:rPr>
              <w:t>-0.601 (1.218)</w:t>
            </w:r>
          </w:p>
        </w:tc>
        <w:tc>
          <w:tcPr>
            <w:tcW w:w="831" w:type="dxa"/>
            <w:vAlign w:val="center"/>
          </w:tcPr>
          <w:p w14:paraId="3C2570F3" w14:textId="533C76F2" w:rsidR="0002256A" w:rsidRPr="0002256A" w:rsidRDefault="0002256A" w:rsidP="000225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02256A">
              <w:rPr>
                <w:rFonts w:ascii="Times New Roman" w:hAnsi="Times New Roman"/>
                <w:sz w:val="20"/>
                <w:szCs w:val="20"/>
              </w:rPr>
              <w:t>0.622</w:t>
            </w:r>
          </w:p>
        </w:tc>
        <w:tc>
          <w:tcPr>
            <w:tcW w:w="1309" w:type="dxa"/>
            <w:vAlign w:val="center"/>
          </w:tcPr>
          <w:p w14:paraId="036ADC4B" w14:textId="434364FB" w:rsidR="0002256A" w:rsidRPr="0002256A" w:rsidRDefault="0002256A" w:rsidP="000225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02256A">
              <w:rPr>
                <w:rFonts w:ascii="Times New Roman" w:hAnsi="Times New Roman"/>
                <w:sz w:val="20"/>
                <w:szCs w:val="20"/>
              </w:rPr>
              <w:t xml:space="preserve">0.169 </w:t>
            </w:r>
          </w:p>
        </w:tc>
        <w:tc>
          <w:tcPr>
            <w:tcW w:w="1357" w:type="dxa"/>
            <w:vAlign w:val="center"/>
          </w:tcPr>
          <w:p w14:paraId="3591DDB2" w14:textId="6EBFAB82" w:rsidR="0002256A" w:rsidRPr="0002256A" w:rsidRDefault="0002256A" w:rsidP="000225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02256A">
              <w:rPr>
                <w:rFonts w:ascii="Times New Roman" w:hAnsi="Times New Roman"/>
                <w:sz w:val="20"/>
                <w:szCs w:val="20"/>
              </w:rPr>
              <w:t>0.385</w:t>
            </w:r>
          </w:p>
        </w:tc>
        <w:tc>
          <w:tcPr>
            <w:tcW w:w="293" w:type="dxa"/>
          </w:tcPr>
          <w:p w14:paraId="5D8E57F9" w14:textId="77777777" w:rsidR="0002256A" w:rsidRPr="0002256A" w:rsidRDefault="0002256A" w:rsidP="000225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16" w:type="dxa"/>
            <w:vAlign w:val="center"/>
          </w:tcPr>
          <w:p w14:paraId="37F2D533" w14:textId="779300B0" w:rsidR="0002256A" w:rsidRPr="0002256A" w:rsidRDefault="0002256A" w:rsidP="000225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02256A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1012" w:type="dxa"/>
            <w:vAlign w:val="center"/>
          </w:tcPr>
          <w:p w14:paraId="79E9CFB4" w14:textId="77777777" w:rsidR="0002256A" w:rsidRPr="0002256A" w:rsidRDefault="0002256A" w:rsidP="000225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02256A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</w:tr>
      <w:tr w:rsidR="0002256A" w:rsidRPr="009667B9" w14:paraId="178424FE" w14:textId="77777777" w:rsidTr="0002256A">
        <w:tc>
          <w:tcPr>
            <w:tcW w:w="1494" w:type="dxa"/>
            <w:vAlign w:val="bottom"/>
          </w:tcPr>
          <w:p w14:paraId="2E02E09B" w14:textId="77777777" w:rsidR="0002256A" w:rsidRPr="0002256A" w:rsidRDefault="0002256A" w:rsidP="000225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02256A">
              <w:rPr>
                <w:rFonts w:ascii="Times New Roman" w:hAnsi="Times New Roman"/>
                <w:sz w:val="20"/>
                <w:szCs w:val="20"/>
              </w:rPr>
              <w:t>cg05681643</w:t>
            </w:r>
          </w:p>
        </w:tc>
        <w:tc>
          <w:tcPr>
            <w:tcW w:w="1508" w:type="dxa"/>
            <w:vAlign w:val="center"/>
          </w:tcPr>
          <w:p w14:paraId="3F6F6DEE" w14:textId="27BAA239" w:rsidR="0002256A" w:rsidRPr="0002256A" w:rsidRDefault="0002256A" w:rsidP="000225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02256A">
              <w:rPr>
                <w:rFonts w:ascii="Times New Roman" w:hAnsi="Times New Roman"/>
                <w:sz w:val="20"/>
                <w:szCs w:val="20"/>
              </w:rPr>
              <w:t>0.133 (1.196)</w:t>
            </w:r>
          </w:p>
        </w:tc>
        <w:tc>
          <w:tcPr>
            <w:tcW w:w="832" w:type="dxa"/>
            <w:vAlign w:val="center"/>
          </w:tcPr>
          <w:p w14:paraId="30D91236" w14:textId="7745A994" w:rsidR="0002256A" w:rsidRPr="0002256A" w:rsidRDefault="0002256A" w:rsidP="000225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02256A">
              <w:rPr>
                <w:rFonts w:ascii="Times New Roman" w:hAnsi="Times New Roman"/>
                <w:sz w:val="20"/>
                <w:szCs w:val="20"/>
              </w:rPr>
              <w:t>0.912</w:t>
            </w:r>
          </w:p>
        </w:tc>
        <w:tc>
          <w:tcPr>
            <w:tcW w:w="1573" w:type="dxa"/>
            <w:vAlign w:val="center"/>
          </w:tcPr>
          <w:p w14:paraId="129C77CA" w14:textId="7BCEFB5B" w:rsidR="0002256A" w:rsidRPr="0002256A" w:rsidRDefault="0002256A" w:rsidP="000225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02256A">
              <w:rPr>
                <w:rFonts w:ascii="Times New Roman" w:hAnsi="Times New Roman"/>
                <w:sz w:val="20"/>
                <w:szCs w:val="20"/>
              </w:rPr>
              <w:t>0.327 (1.208)</w:t>
            </w:r>
          </w:p>
        </w:tc>
        <w:tc>
          <w:tcPr>
            <w:tcW w:w="960" w:type="dxa"/>
            <w:vAlign w:val="center"/>
          </w:tcPr>
          <w:p w14:paraId="17AC2F84" w14:textId="3160AABE" w:rsidR="0002256A" w:rsidRPr="0002256A" w:rsidRDefault="0002256A" w:rsidP="000225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02256A">
              <w:rPr>
                <w:rFonts w:ascii="Times New Roman" w:hAnsi="Times New Roman"/>
                <w:sz w:val="20"/>
                <w:szCs w:val="20"/>
              </w:rPr>
              <w:t>0.786</w:t>
            </w:r>
          </w:p>
        </w:tc>
        <w:tc>
          <w:tcPr>
            <w:tcW w:w="1573" w:type="dxa"/>
            <w:vAlign w:val="center"/>
          </w:tcPr>
          <w:p w14:paraId="43A79818" w14:textId="4DB22F1D" w:rsidR="0002256A" w:rsidRPr="0002256A" w:rsidRDefault="0002256A" w:rsidP="000225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02256A">
              <w:rPr>
                <w:rFonts w:ascii="Times New Roman" w:hAnsi="Times New Roman"/>
                <w:sz w:val="20"/>
                <w:szCs w:val="20"/>
              </w:rPr>
              <w:t>1.487 (1.254)</w:t>
            </w:r>
          </w:p>
        </w:tc>
        <w:tc>
          <w:tcPr>
            <w:tcW w:w="831" w:type="dxa"/>
            <w:vAlign w:val="center"/>
          </w:tcPr>
          <w:p w14:paraId="0F82B2F4" w14:textId="1BED4AB9" w:rsidR="0002256A" w:rsidRPr="0002256A" w:rsidRDefault="0002256A" w:rsidP="000225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02256A">
              <w:rPr>
                <w:rFonts w:ascii="Times New Roman" w:hAnsi="Times New Roman"/>
                <w:sz w:val="20"/>
                <w:szCs w:val="20"/>
              </w:rPr>
              <w:t>0.236</w:t>
            </w:r>
          </w:p>
        </w:tc>
        <w:tc>
          <w:tcPr>
            <w:tcW w:w="1309" w:type="dxa"/>
            <w:vAlign w:val="center"/>
          </w:tcPr>
          <w:p w14:paraId="2417F323" w14:textId="28E11ECC" w:rsidR="0002256A" w:rsidRPr="0002256A" w:rsidRDefault="0002256A" w:rsidP="000225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02256A">
              <w:rPr>
                <w:rFonts w:ascii="Times New Roman" w:hAnsi="Times New Roman"/>
                <w:sz w:val="20"/>
                <w:szCs w:val="20"/>
              </w:rPr>
              <w:t xml:space="preserve">0.314 </w:t>
            </w:r>
          </w:p>
        </w:tc>
        <w:tc>
          <w:tcPr>
            <w:tcW w:w="1357" w:type="dxa"/>
            <w:vAlign w:val="center"/>
          </w:tcPr>
          <w:p w14:paraId="45D75DE8" w14:textId="528C43D8" w:rsidR="0002256A" w:rsidRPr="0002256A" w:rsidRDefault="0002256A" w:rsidP="000225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02256A">
              <w:rPr>
                <w:rFonts w:ascii="Times New Roman" w:hAnsi="Times New Roman"/>
                <w:sz w:val="20"/>
                <w:szCs w:val="20"/>
              </w:rPr>
              <w:t>0.094</w:t>
            </w:r>
          </w:p>
        </w:tc>
        <w:tc>
          <w:tcPr>
            <w:tcW w:w="293" w:type="dxa"/>
          </w:tcPr>
          <w:p w14:paraId="627F46CC" w14:textId="77777777" w:rsidR="0002256A" w:rsidRPr="0002256A" w:rsidRDefault="0002256A" w:rsidP="000225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16" w:type="dxa"/>
            <w:vAlign w:val="center"/>
          </w:tcPr>
          <w:p w14:paraId="723A5F1A" w14:textId="38D1C4FF" w:rsidR="0002256A" w:rsidRPr="0002256A" w:rsidRDefault="0002256A" w:rsidP="000225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02256A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1012" w:type="dxa"/>
            <w:vAlign w:val="center"/>
          </w:tcPr>
          <w:p w14:paraId="445F4FC6" w14:textId="77777777" w:rsidR="0002256A" w:rsidRPr="0002256A" w:rsidRDefault="0002256A" w:rsidP="000225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02256A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</w:tr>
      <w:tr w:rsidR="0002256A" w:rsidRPr="009667B9" w14:paraId="14270223" w14:textId="77777777" w:rsidTr="0002256A">
        <w:tc>
          <w:tcPr>
            <w:tcW w:w="1494" w:type="dxa"/>
            <w:vAlign w:val="bottom"/>
          </w:tcPr>
          <w:p w14:paraId="438BD161" w14:textId="77777777" w:rsidR="0002256A" w:rsidRPr="0002256A" w:rsidRDefault="0002256A" w:rsidP="000225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02256A">
              <w:rPr>
                <w:rFonts w:ascii="Times New Roman" w:hAnsi="Times New Roman"/>
                <w:sz w:val="20"/>
                <w:szCs w:val="20"/>
              </w:rPr>
              <w:t>cg08106661</w:t>
            </w:r>
          </w:p>
        </w:tc>
        <w:tc>
          <w:tcPr>
            <w:tcW w:w="1508" w:type="dxa"/>
            <w:vAlign w:val="center"/>
          </w:tcPr>
          <w:p w14:paraId="65EC5D6A" w14:textId="5655517F" w:rsidR="0002256A" w:rsidRPr="0002256A" w:rsidRDefault="0002256A" w:rsidP="000225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02256A">
              <w:rPr>
                <w:rFonts w:ascii="Times New Roman" w:hAnsi="Times New Roman"/>
                <w:sz w:val="20"/>
                <w:szCs w:val="20"/>
              </w:rPr>
              <w:t>-0.497 (1.231)</w:t>
            </w:r>
          </w:p>
        </w:tc>
        <w:tc>
          <w:tcPr>
            <w:tcW w:w="832" w:type="dxa"/>
            <w:vAlign w:val="center"/>
          </w:tcPr>
          <w:p w14:paraId="37C889EB" w14:textId="692419E4" w:rsidR="0002256A" w:rsidRPr="0002256A" w:rsidRDefault="0002256A" w:rsidP="000225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02256A">
              <w:rPr>
                <w:rFonts w:ascii="Times New Roman" w:hAnsi="Times New Roman"/>
                <w:sz w:val="20"/>
                <w:szCs w:val="20"/>
              </w:rPr>
              <w:t>0.687</w:t>
            </w:r>
          </w:p>
        </w:tc>
        <w:tc>
          <w:tcPr>
            <w:tcW w:w="1573" w:type="dxa"/>
            <w:vAlign w:val="center"/>
          </w:tcPr>
          <w:p w14:paraId="235FD11E" w14:textId="13FAD181" w:rsidR="0002256A" w:rsidRPr="0002256A" w:rsidRDefault="0002256A" w:rsidP="000225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02256A">
              <w:rPr>
                <w:rFonts w:ascii="Times New Roman" w:hAnsi="Times New Roman"/>
                <w:sz w:val="20"/>
                <w:szCs w:val="20"/>
              </w:rPr>
              <w:t>-0.644 (1.304)</w:t>
            </w:r>
          </w:p>
        </w:tc>
        <w:tc>
          <w:tcPr>
            <w:tcW w:w="960" w:type="dxa"/>
            <w:vAlign w:val="center"/>
          </w:tcPr>
          <w:p w14:paraId="2DE63016" w14:textId="01DA3FC6" w:rsidR="0002256A" w:rsidRPr="0002256A" w:rsidRDefault="0002256A" w:rsidP="000225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02256A">
              <w:rPr>
                <w:rFonts w:ascii="Times New Roman" w:hAnsi="Times New Roman"/>
                <w:sz w:val="20"/>
                <w:szCs w:val="20"/>
              </w:rPr>
              <w:t>0.622</w:t>
            </w:r>
          </w:p>
        </w:tc>
        <w:tc>
          <w:tcPr>
            <w:tcW w:w="1573" w:type="dxa"/>
            <w:vAlign w:val="center"/>
          </w:tcPr>
          <w:p w14:paraId="72CF7AB4" w14:textId="4D730E5D" w:rsidR="0002256A" w:rsidRPr="0002256A" w:rsidRDefault="0002256A" w:rsidP="000225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02256A">
              <w:rPr>
                <w:rFonts w:ascii="Times New Roman" w:hAnsi="Times New Roman"/>
                <w:sz w:val="20"/>
                <w:szCs w:val="20"/>
              </w:rPr>
              <w:t>-1.468 (1.383)</w:t>
            </w:r>
          </w:p>
        </w:tc>
        <w:tc>
          <w:tcPr>
            <w:tcW w:w="831" w:type="dxa"/>
            <w:vAlign w:val="center"/>
          </w:tcPr>
          <w:p w14:paraId="1CA34CDF" w14:textId="22223AA0" w:rsidR="0002256A" w:rsidRPr="0002256A" w:rsidRDefault="0002256A" w:rsidP="000225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02256A">
              <w:rPr>
                <w:rFonts w:ascii="Times New Roman" w:hAnsi="Times New Roman"/>
                <w:sz w:val="20"/>
                <w:szCs w:val="20"/>
              </w:rPr>
              <w:t>0.289</w:t>
            </w:r>
          </w:p>
        </w:tc>
        <w:tc>
          <w:tcPr>
            <w:tcW w:w="1309" w:type="dxa"/>
            <w:vAlign w:val="center"/>
          </w:tcPr>
          <w:p w14:paraId="3FC8B5B1" w14:textId="19CB286F" w:rsidR="0002256A" w:rsidRPr="0002256A" w:rsidRDefault="0002256A" w:rsidP="000225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02256A">
              <w:rPr>
                <w:rFonts w:ascii="Times New Roman" w:hAnsi="Times New Roman"/>
                <w:sz w:val="20"/>
                <w:szCs w:val="20"/>
              </w:rPr>
              <w:t xml:space="preserve">0.319 </w:t>
            </w:r>
          </w:p>
        </w:tc>
        <w:tc>
          <w:tcPr>
            <w:tcW w:w="1357" w:type="dxa"/>
            <w:vAlign w:val="center"/>
          </w:tcPr>
          <w:p w14:paraId="11EF275D" w14:textId="0EEB9327" w:rsidR="0002256A" w:rsidRPr="0002256A" w:rsidRDefault="0002256A" w:rsidP="000225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02256A">
              <w:rPr>
                <w:rFonts w:ascii="Times New Roman" w:hAnsi="Times New Roman"/>
                <w:sz w:val="20"/>
                <w:szCs w:val="20"/>
              </w:rPr>
              <w:t>0.913</w:t>
            </w:r>
          </w:p>
        </w:tc>
        <w:tc>
          <w:tcPr>
            <w:tcW w:w="293" w:type="dxa"/>
          </w:tcPr>
          <w:p w14:paraId="74DC3545" w14:textId="77777777" w:rsidR="0002256A" w:rsidRPr="0002256A" w:rsidRDefault="0002256A" w:rsidP="000225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16" w:type="dxa"/>
            <w:vAlign w:val="center"/>
          </w:tcPr>
          <w:p w14:paraId="1EC5C905" w14:textId="47CBE9FC" w:rsidR="0002256A" w:rsidRPr="0002256A" w:rsidRDefault="0002256A" w:rsidP="000225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02256A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1012" w:type="dxa"/>
            <w:vAlign w:val="center"/>
          </w:tcPr>
          <w:p w14:paraId="24BD7B11" w14:textId="77777777" w:rsidR="0002256A" w:rsidRPr="0002256A" w:rsidRDefault="0002256A" w:rsidP="000225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02256A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</w:tr>
      <w:tr w:rsidR="0002256A" w:rsidRPr="009667B9" w14:paraId="6D892299" w14:textId="77777777" w:rsidTr="0002256A">
        <w:tc>
          <w:tcPr>
            <w:tcW w:w="1494" w:type="dxa"/>
            <w:vAlign w:val="bottom"/>
          </w:tcPr>
          <w:p w14:paraId="3789ACB7" w14:textId="77777777" w:rsidR="0002256A" w:rsidRPr="0002256A" w:rsidRDefault="0002256A" w:rsidP="000225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02256A">
              <w:rPr>
                <w:rFonts w:ascii="Times New Roman" w:hAnsi="Times New Roman"/>
                <w:sz w:val="20"/>
                <w:szCs w:val="20"/>
              </w:rPr>
              <w:t>cg20562821</w:t>
            </w:r>
          </w:p>
        </w:tc>
        <w:tc>
          <w:tcPr>
            <w:tcW w:w="1508" w:type="dxa"/>
            <w:vAlign w:val="center"/>
          </w:tcPr>
          <w:p w14:paraId="37B3C491" w14:textId="5400BFDD" w:rsidR="0002256A" w:rsidRPr="0002256A" w:rsidRDefault="0002256A" w:rsidP="000225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02256A">
              <w:rPr>
                <w:rFonts w:ascii="Times New Roman" w:hAnsi="Times New Roman"/>
                <w:sz w:val="20"/>
                <w:szCs w:val="20"/>
              </w:rPr>
              <w:t>-1.341 (1.221)</w:t>
            </w:r>
          </w:p>
        </w:tc>
        <w:tc>
          <w:tcPr>
            <w:tcW w:w="832" w:type="dxa"/>
            <w:vAlign w:val="center"/>
          </w:tcPr>
          <w:p w14:paraId="0688D196" w14:textId="53F0A0F9" w:rsidR="0002256A" w:rsidRPr="0002256A" w:rsidRDefault="0002256A" w:rsidP="000225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02256A">
              <w:rPr>
                <w:rFonts w:ascii="Times New Roman" w:hAnsi="Times New Roman"/>
                <w:sz w:val="20"/>
                <w:szCs w:val="20"/>
              </w:rPr>
              <w:t>0.272</w:t>
            </w:r>
          </w:p>
        </w:tc>
        <w:tc>
          <w:tcPr>
            <w:tcW w:w="1573" w:type="dxa"/>
            <w:vAlign w:val="center"/>
          </w:tcPr>
          <w:p w14:paraId="49DD11FA" w14:textId="58D588D3" w:rsidR="0002256A" w:rsidRPr="0002256A" w:rsidRDefault="0002256A" w:rsidP="000225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02256A">
              <w:rPr>
                <w:rFonts w:ascii="Times New Roman" w:hAnsi="Times New Roman"/>
                <w:sz w:val="20"/>
                <w:szCs w:val="20"/>
              </w:rPr>
              <w:t>1.462 (1.253)</w:t>
            </w:r>
          </w:p>
        </w:tc>
        <w:tc>
          <w:tcPr>
            <w:tcW w:w="960" w:type="dxa"/>
            <w:vAlign w:val="center"/>
          </w:tcPr>
          <w:p w14:paraId="41077D49" w14:textId="753D645E" w:rsidR="0002256A" w:rsidRPr="0002256A" w:rsidRDefault="0002256A" w:rsidP="000225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02256A">
              <w:rPr>
                <w:rFonts w:ascii="Times New Roman" w:hAnsi="Times New Roman"/>
                <w:sz w:val="20"/>
                <w:szCs w:val="20"/>
              </w:rPr>
              <w:t>0.244</w:t>
            </w:r>
          </w:p>
        </w:tc>
        <w:tc>
          <w:tcPr>
            <w:tcW w:w="1573" w:type="dxa"/>
            <w:vAlign w:val="center"/>
          </w:tcPr>
          <w:p w14:paraId="575E2EB6" w14:textId="4229795B" w:rsidR="0002256A" w:rsidRPr="0002256A" w:rsidRDefault="0002256A" w:rsidP="000225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02256A">
              <w:rPr>
                <w:rFonts w:ascii="Times New Roman" w:hAnsi="Times New Roman"/>
                <w:sz w:val="20"/>
                <w:szCs w:val="20"/>
              </w:rPr>
              <w:t>-0.014 (1.267)</w:t>
            </w:r>
          </w:p>
        </w:tc>
        <w:tc>
          <w:tcPr>
            <w:tcW w:w="831" w:type="dxa"/>
            <w:vAlign w:val="center"/>
          </w:tcPr>
          <w:p w14:paraId="5332EA1C" w14:textId="3BE74189" w:rsidR="0002256A" w:rsidRPr="0002256A" w:rsidRDefault="0002256A" w:rsidP="000225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02256A">
              <w:rPr>
                <w:rFonts w:ascii="Times New Roman" w:hAnsi="Times New Roman"/>
                <w:sz w:val="20"/>
                <w:szCs w:val="20"/>
              </w:rPr>
              <w:t>0.991</w:t>
            </w:r>
          </w:p>
        </w:tc>
        <w:tc>
          <w:tcPr>
            <w:tcW w:w="1309" w:type="dxa"/>
            <w:vAlign w:val="center"/>
          </w:tcPr>
          <w:p w14:paraId="634C26E3" w14:textId="67B1EE28" w:rsidR="0002256A" w:rsidRPr="0002256A" w:rsidRDefault="0002256A" w:rsidP="000225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02256A">
              <w:rPr>
                <w:rFonts w:ascii="Times New Roman" w:hAnsi="Times New Roman"/>
                <w:sz w:val="20"/>
                <w:szCs w:val="20"/>
              </w:rPr>
              <w:t xml:space="preserve">0.313 </w:t>
            </w:r>
          </w:p>
        </w:tc>
        <w:tc>
          <w:tcPr>
            <w:tcW w:w="1357" w:type="dxa"/>
            <w:vAlign w:val="center"/>
          </w:tcPr>
          <w:p w14:paraId="7B7CAFD2" w14:textId="04572F35" w:rsidR="0002256A" w:rsidRPr="0002256A" w:rsidRDefault="0002256A" w:rsidP="000225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02256A">
              <w:rPr>
                <w:rFonts w:ascii="Times New Roman" w:hAnsi="Times New Roman"/>
                <w:sz w:val="20"/>
                <w:szCs w:val="20"/>
              </w:rPr>
              <w:t>0.353</w:t>
            </w:r>
          </w:p>
        </w:tc>
        <w:tc>
          <w:tcPr>
            <w:tcW w:w="293" w:type="dxa"/>
          </w:tcPr>
          <w:p w14:paraId="488260D0" w14:textId="77777777" w:rsidR="0002256A" w:rsidRPr="0002256A" w:rsidRDefault="0002256A" w:rsidP="000225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16" w:type="dxa"/>
            <w:vAlign w:val="center"/>
          </w:tcPr>
          <w:p w14:paraId="797217ED" w14:textId="3EF49845" w:rsidR="0002256A" w:rsidRPr="0002256A" w:rsidRDefault="0002256A" w:rsidP="000225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02256A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1012" w:type="dxa"/>
            <w:vAlign w:val="center"/>
          </w:tcPr>
          <w:p w14:paraId="290CDD0E" w14:textId="77777777" w:rsidR="0002256A" w:rsidRPr="0002256A" w:rsidRDefault="0002256A" w:rsidP="000225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02256A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</w:tr>
      <w:tr w:rsidR="0002256A" w:rsidRPr="009667B9" w14:paraId="6D73B7E4" w14:textId="77777777" w:rsidTr="0002256A">
        <w:tc>
          <w:tcPr>
            <w:tcW w:w="1494" w:type="dxa"/>
            <w:vAlign w:val="bottom"/>
          </w:tcPr>
          <w:p w14:paraId="4101307B" w14:textId="77777777" w:rsidR="0002256A" w:rsidRPr="0002256A" w:rsidRDefault="0002256A" w:rsidP="000225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02256A">
              <w:rPr>
                <w:rFonts w:ascii="Times New Roman" w:hAnsi="Times New Roman"/>
                <w:sz w:val="20"/>
                <w:szCs w:val="20"/>
              </w:rPr>
              <w:t>cg19583211</w:t>
            </w:r>
          </w:p>
        </w:tc>
        <w:tc>
          <w:tcPr>
            <w:tcW w:w="1508" w:type="dxa"/>
            <w:vAlign w:val="center"/>
          </w:tcPr>
          <w:p w14:paraId="65ADC3E9" w14:textId="5C9DF727" w:rsidR="0002256A" w:rsidRPr="0002256A" w:rsidRDefault="0002256A" w:rsidP="000225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02256A">
              <w:rPr>
                <w:rFonts w:ascii="Times New Roman" w:hAnsi="Times New Roman"/>
                <w:sz w:val="20"/>
                <w:szCs w:val="20"/>
              </w:rPr>
              <w:t>0.375 (1.211)</w:t>
            </w:r>
          </w:p>
        </w:tc>
        <w:tc>
          <w:tcPr>
            <w:tcW w:w="832" w:type="dxa"/>
            <w:vAlign w:val="center"/>
          </w:tcPr>
          <w:p w14:paraId="5641AAB1" w14:textId="56F65F49" w:rsidR="0002256A" w:rsidRPr="0002256A" w:rsidRDefault="0002256A" w:rsidP="000225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02256A">
              <w:rPr>
                <w:rFonts w:ascii="Times New Roman" w:hAnsi="Times New Roman"/>
                <w:sz w:val="20"/>
                <w:szCs w:val="20"/>
              </w:rPr>
              <w:t>0.757</w:t>
            </w:r>
          </w:p>
        </w:tc>
        <w:tc>
          <w:tcPr>
            <w:tcW w:w="1573" w:type="dxa"/>
            <w:vAlign w:val="center"/>
          </w:tcPr>
          <w:p w14:paraId="303E3B78" w14:textId="749617F1" w:rsidR="0002256A" w:rsidRPr="0002256A" w:rsidRDefault="0002256A" w:rsidP="000225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02256A">
              <w:rPr>
                <w:rFonts w:ascii="Times New Roman" w:hAnsi="Times New Roman"/>
                <w:sz w:val="20"/>
                <w:szCs w:val="20"/>
              </w:rPr>
              <w:t>2.581 (1.219)</w:t>
            </w:r>
          </w:p>
        </w:tc>
        <w:tc>
          <w:tcPr>
            <w:tcW w:w="960" w:type="dxa"/>
            <w:vAlign w:val="center"/>
          </w:tcPr>
          <w:p w14:paraId="5E7C2509" w14:textId="44AFDD7D" w:rsidR="0002256A" w:rsidRPr="0002256A" w:rsidRDefault="0002256A" w:rsidP="000225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02256A">
              <w:rPr>
                <w:rFonts w:ascii="Times New Roman" w:hAnsi="Times New Roman"/>
                <w:sz w:val="20"/>
                <w:szCs w:val="20"/>
              </w:rPr>
              <w:t>0.035</w:t>
            </w:r>
          </w:p>
        </w:tc>
        <w:tc>
          <w:tcPr>
            <w:tcW w:w="1573" w:type="dxa"/>
            <w:vAlign w:val="center"/>
          </w:tcPr>
          <w:p w14:paraId="5BA5BE2F" w14:textId="2C144589" w:rsidR="0002256A" w:rsidRPr="0002256A" w:rsidRDefault="0002256A" w:rsidP="000225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02256A">
              <w:rPr>
                <w:rFonts w:ascii="Times New Roman" w:hAnsi="Times New Roman"/>
                <w:sz w:val="20"/>
                <w:szCs w:val="20"/>
              </w:rPr>
              <w:t>1.343 (1.221)</w:t>
            </w:r>
          </w:p>
        </w:tc>
        <w:tc>
          <w:tcPr>
            <w:tcW w:w="831" w:type="dxa"/>
            <w:vAlign w:val="center"/>
          </w:tcPr>
          <w:p w14:paraId="007DEAD8" w14:textId="78351FF6" w:rsidR="0002256A" w:rsidRPr="0002256A" w:rsidRDefault="0002256A" w:rsidP="000225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02256A">
              <w:rPr>
                <w:rFonts w:ascii="Times New Roman" w:hAnsi="Times New Roman"/>
                <w:sz w:val="20"/>
                <w:szCs w:val="20"/>
              </w:rPr>
              <w:t>0.272</w:t>
            </w:r>
          </w:p>
        </w:tc>
        <w:tc>
          <w:tcPr>
            <w:tcW w:w="1309" w:type="dxa"/>
            <w:vAlign w:val="center"/>
          </w:tcPr>
          <w:p w14:paraId="79A704CE" w14:textId="17F45299" w:rsidR="0002256A" w:rsidRPr="0002256A" w:rsidRDefault="0002256A" w:rsidP="000225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02256A">
              <w:rPr>
                <w:rFonts w:ascii="Times New Roman" w:hAnsi="Times New Roman"/>
                <w:sz w:val="20"/>
                <w:szCs w:val="20"/>
              </w:rPr>
              <w:t xml:space="preserve">0.296 </w:t>
            </w:r>
          </w:p>
        </w:tc>
        <w:tc>
          <w:tcPr>
            <w:tcW w:w="1357" w:type="dxa"/>
            <w:vAlign w:val="center"/>
          </w:tcPr>
          <w:p w14:paraId="177056B7" w14:textId="59A5CCEA" w:rsidR="0002256A" w:rsidRPr="0002256A" w:rsidRDefault="0002256A" w:rsidP="000225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02256A">
              <w:rPr>
                <w:rFonts w:ascii="Times New Roman" w:hAnsi="Times New Roman"/>
                <w:sz w:val="20"/>
                <w:szCs w:val="20"/>
              </w:rPr>
              <w:t>0.268</w:t>
            </w:r>
          </w:p>
        </w:tc>
        <w:tc>
          <w:tcPr>
            <w:tcW w:w="293" w:type="dxa"/>
          </w:tcPr>
          <w:p w14:paraId="530F86D6" w14:textId="77777777" w:rsidR="0002256A" w:rsidRPr="0002256A" w:rsidRDefault="0002256A" w:rsidP="000225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16" w:type="dxa"/>
            <w:vAlign w:val="center"/>
          </w:tcPr>
          <w:p w14:paraId="4BBB5D82" w14:textId="4CC8EBEB" w:rsidR="0002256A" w:rsidRPr="0002256A" w:rsidRDefault="0002256A" w:rsidP="000225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02256A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1012" w:type="dxa"/>
            <w:vAlign w:val="center"/>
          </w:tcPr>
          <w:p w14:paraId="6DFF1273" w14:textId="77777777" w:rsidR="0002256A" w:rsidRPr="0002256A" w:rsidRDefault="0002256A" w:rsidP="000225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02256A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</w:tr>
      <w:tr w:rsidR="0002256A" w:rsidRPr="009667B9" w14:paraId="5631D122" w14:textId="77777777" w:rsidTr="0002256A">
        <w:tc>
          <w:tcPr>
            <w:tcW w:w="1494" w:type="dxa"/>
            <w:vAlign w:val="bottom"/>
          </w:tcPr>
          <w:p w14:paraId="0B62983F" w14:textId="77777777" w:rsidR="0002256A" w:rsidRPr="0002256A" w:rsidRDefault="0002256A" w:rsidP="000225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02256A">
              <w:rPr>
                <w:rFonts w:ascii="Times New Roman" w:hAnsi="Times New Roman"/>
                <w:sz w:val="20"/>
                <w:szCs w:val="20"/>
              </w:rPr>
              <w:t>cg11754670</w:t>
            </w:r>
          </w:p>
        </w:tc>
        <w:tc>
          <w:tcPr>
            <w:tcW w:w="1508" w:type="dxa"/>
            <w:vAlign w:val="center"/>
          </w:tcPr>
          <w:p w14:paraId="60776A73" w14:textId="0A6AD046" w:rsidR="0002256A" w:rsidRPr="0002256A" w:rsidRDefault="0002256A" w:rsidP="000225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02256A">
              <w:rPr>
                <w:rFonts w:ascii="Times New Roman" w:hAnsi="Times New Roman"/>
                <w:sz w:val="20"/>
                <w:szCs w:val="20"/>
              </w:rPr>
              <w:t>1.191 (1.217)</w:t>
            </w:r>
          </w:p>
        </w:tc>
        <w:tc>
          <w:tcPr>
            <w:tcW w:w="832" w:type="dxa"/>
            <w:vAlign w:val="center"/>
          </w:tcPr>
          <w:p w14:paraId="603B9524" w14:textId="1E7F6691" w:rsidR="0002256A" w:rsidRPr="0002256A" w:rsidRDefault="0002256A" w:rsidP="000225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02256A">
              <w:rPr>
                <w:rFonts w:ascii="Times New Roman" w:hAnsi="Times New Roman"/>
                <w:sz w:val="20"/>
                <w:szCs w:val="20"/>
              </w:rPr>
              <w:t>0.328</w:t>
            </w:r>
          </w:p>
        </w:tc>
        <w:tc>
          <w:tcPr>
            <w:tcW w:w="1573" w:type="dxa"/>
            <w:vAlign w:val="center"/>
          </w:tcPr>
          <w:p w14:paraId="68D57E56" w14:textId="4CBA311F" w:rsidR="0002256A" w:rsidRPr="0002256A" w:rsidRDefault="0002256A" w:rsidP="000225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02256A">
              <w:rPr>
                <w:rFonts w:ascii="Times New Roman" w:hAnsi="Times New Roman"/>
                <w:sz w:val="20"/>
                <w:szCs w:val="20"/>
              </w:rPr>
              <w:t>1.034 (1.235)</w:t>
            </w:r>
          </w:p>
        </w:tc>
        <w:tc>
          <w:tcPr>
            <w:tcW w:w="960" w:type="dxa"/>
            <w:vAlign w:val="center"/>
          </w:tcPr>
          <w:p w14:paraId="615C9789" w14:textId="4B923F67" w:rsidR="0002256A" w:rsidRPr="0002256A" w:rsidRDefault="0002256A" w:rsidP="000225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02256A">
              <w:rPr>
                <w:rFonts w:ascii="Times New Roman" w:hAnsi="Times New Roman"/>
                <w:sz w:val="20"/>
                <w:szCs w:val="20"/>
              </w:rPr>
              <w:t>0.403</w:t>
            </w:r>
          </w:p>
        </w:tc>
        <w:tc>
          <w:tcPr>
            <w:tcW w:w="1573" w:type="dxa"/>
            <w:vAlign w:val="center"/>
          </w:tcPr>
          <w:p w14:paraId="382E4AFF" w14:textId="1DA0930C" w:rsidR="0002256A" w:rsidRPr="0002256A" w:rsidRDefault="0002256A" w:rsidP="000225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02256A">
              <w:rPr>
                <w:rFonts w:ascii="Times New Roman" w:hAnsi="Times New Roman"/>
                <w:sz w:val="20"/>
                <w:szCs w:val="20"/>
              </w:rPr>
              <w:t>0.268 (1.246)</w:t>
            </w:r>
          </w:p>
        </w:tc>
        <w:tc>
          <w:tcPr>
            <w:tcW w:w="831" w:type="dxa"/>
            <w:vAlign w:val="center"/>
          </w:tcPr>
          <w:p w14:paraId="62FFE583" w14:textId="2A12FE60" w:rsidR="0002256A" w:rsidRPr="0002256A" w:rsidRDefault="0002256A" w:rsidP="000225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02256A">
              <w:rPr>
                <w:rFonts w:ascii="Times New Roman" w:hAnsi="Times New Roman"/>
                <w:sz w:val="20"/>
                <w:szCs w:val="20"/>
              </w:rPr>
              <w:t>0.83</w:t>
            </w:r>
            <w:r w:rsidR="0044515F">
              <w:rPr>
                <w:rFonts w:ascii="Times New Roman" w:hAnsi="Times New Roman"/>
                <w:sz w:val="20"/>
                <w:szCs w:val="20"/>
              </w:rPr>
              <w:t>0</w:t>
            </w:r>
          </w:p>
        </w:tc>
        <w:tc>
          <w:tcPr>
            <w:tcW w:w="1309" w:type="dxa"/>
            <w:vAlign w:val="center"/>
          </w:tcPr>
          <w:p w14:paraId="0E14BA5E" w14:textId="20729709" w:rsidR="0002256A" w:rsidRPr="0002256A" w:rsidRDefault="0002256A" w:rsidP="000225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02256A">
              <w:rPr>
                <w:rFonts w:ascii="Times New Roman" w:hAnsi="Times New Roman"/>
                <w:sz w:val="20"/>
                <w:szCs w:val="20"/>
              </w:rPr>
              <w:t xml:space="preserve">0.542 </w:t>
            </w:r>
          </w:p>
        </w:tc>
        <w:tc>
          <w:tcPr>
            <w:tcW w:w="1357" w:type="dxa"/>
            <w:vAlign w:val="center"/>
          </w:tcPr>
          <w:p w14:paraId="4C3E7194" w14:textId="189BB32D" w:rsidR="0002256A" w:rsidRPr="0002256A" w:rsidRDefault="0002256A" w:rsidP="000225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02256A">
              <w:rPr>
                <w:rFonts w:ascii="Times New Roman" w:hAnsi="Times New Roman"/>
                <w:sz w:val="20"/>
                <w:szCs w:val="20"/>
              </w:rPr>
              <w:t>0.863</w:t>
            </w:r>
          </w:p>
        </w:tc>
        <w:tc>
          <w:tcPr>
            <w:tcW w:w="293" w:type="dxa"/>
          </w:tcPr>
          <w:p w14:paraId="50267040" w14:textId="77777777" w:rsidR="0002256A" w:rsidRPr="0002256A" w:rsidRDefault="0002256A" w:rsidP="000225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16" w:type="dxa"/>
            <w:vAlign w:val="center"/>
          </w:tcPr>
          <w:p w14:paraId="129814E8" w14:textId="15B4B23C" w:rsidR="0002256A" w:rsidRPr="0002256A" w:rsidRDefault="0002256A" w:rsidP="000225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02256A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1012" w:type="dxa"/>
            <w:vAlign w:val="center"/>
          </w:tcPr>
          <w:p w14:paraId="6F66CF76" w14:textId="77777777" w:rsidR="0002256A" w:rsidRPr="0002256A" w:rsidRDefault="0002256A" w:rsidP="000225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02256A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</w:tr>
      <w:tr w:rsidR="0002256A" w:rsidRPr="009667B9" w14:paraId="022F99C2" w14:textId="77777777" w:rsidTr="0002256A">
        <w:tc>
          <w:tcPr>
            <w:tcW w:w="1494" w:type="dxa"/>
            <w:vAlign w:val="bottom"/>
          </w:tcPr>
          <w:p w14:paraId="5030FB83" w14:textId="77777777" w:rsidR="0002256A" w:rsidRPr="0002256A" w:rsidRDefault="0002256A" w:rsidP="000225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02256A">
              <w:rPr>
                <w:rFonts w:ascii="Times New Roman" w:hAnsi="Times New Roman"/>
                <w:sz w:val="20"/>
                <w:szCs w:val="20"/>
              </w:rPr>
              <w:t>cg08484100</w:t>
            </w:r>
          </w:p>
        </w:tc>
        <w:tc>
          <w:tcPr>
            <w:tcW w:w="1508" w:type="dxa"/>
            <w:vAlign w:val="center"/>
          </w:tcPr>
          <w:p w14:paraId="022DBB97" w14:textId="2E6B8843" w:rsidR="0002256A" w:rsidRPr="0002256A" w:rsidRDefault="0002256A" w:rsidP="000225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02256A">
              <w:rPr>
                <w:rFonts w:ascii="Times New Roman" w:hAnsi="Times New Roman"/>
                <w:sz w:val="20"/>
                <w:szCs w:val="20"/>
              </w:rPr>
              <w:t>0.885 (1.200)</w:t>
            </w:r>
          </w:p>
        </w:tc>
        <w:tc>
          <w:tcPr>
            <w:tcW w:w="832" w:type="dxa"/>
            <w:vAlign w:val="center"/>
          </w:tcPr>
          <w:p w14:paraId="2F825205" w14:textId="246605A8" w:rsidR="0002256A" w:rsidRPr="0002256A" w:rsidRDefault="0002256A" w:rsidP="000225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02256A">
              <w:rPr>
                <w:rFonts w:ascii="Times New Roman" w:hAnsi="Times New Roman"/>
                <w:sz w:val="20"/>
                <w:szCs w:val="20"/>
              </w:rPr>
              <w:t>0.461</w:t>
            </w:r>
          </w:p>
        </w:tc>
        <w:tc>
          <w:tcPr>
            <w:tcW w:w="1573" w:type="dxa"/>
            <w:vAlign w:val="center"/>
          </w:tcPr>
          <w:p w14:paraId="35914C35" w14:textId="77A644D8" w:rsidR="0002256A" w:rsidRPr="0002256A" w:rsidRDefault="0002256A" w:rsidP="000225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02256A">
              <w:rPr>
                <w:rFonts w:ascii="Times New Roman" w:hAnsi="Times New Roman"/>
                <w:sz w:val="20"/>
                <w:szCs w:val="20"/>
              </w:rPr>
              <w:t>0.471 (1.222)</w:t>
            </w:r>
          </w:p>
        </w:tc>
        <w:tc>
          <w:tcPr>
            <w:tcW w:w="960" w:type="dxa"/>
            <w:vAlign w:val="center"/>
          </w:tcPr>
          <w:p w14:paraId="22255530" w14:textId="6397AA90" w:rsidR="0002256A" w:rsidRPr="0002256A" w:rsidRDefault="0002256A" w:rsidP="000225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02256A">
              <w:rPr>
                <w:rFonts w:ascii="Times New Roman" w:hAnsi="Times New Roman"/>
                <w:sz w:val="20"/>
                <w:szCs w:val="20"/>
              </w:rPr>
              <w:t>0.7</w:t>
            </w:r>
            <w:r w:rsidR="0044515F">
              <w:rPr>
                <w:rFonts w:ascii="Times New Roman" w:hAnsi="Times New Roman"/>
                <w:sz w:val="20"/>
                <w:szCs w:val="20"/>
              </w:rPr>
              <w:t>00</w:t>
            </w:r>
          </w:p>
        </w:tc>
        <w:tc>
          <w:tcPr>
            <w:tcW w:w="1573" w:type="dxa"/>
            <w:vAlign w:val="center"/>
          </w:tcPr>
          <w:p w14:paraId="0D41D44E" w14:textId="4BADA5B9" w:rsidR="0002256A" w:rsidRPr="0002256A" w:rsidRDefault="0002256A" w:rsidP="000225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02256A">
              <w:rPr>
                <w:rFonts w:ascii="Times New Roman" w:hAnsi="Times New Roman"/>
                <w:sz w:val="20"/>
                <w:szCs w:val="20"/>
              </w:rPr>
              <w:t>1.432 (1.234)</w:t>
            </w:r>
          </w:p>
        </w:tc>
        <w:tc>
          <w:tcPr>
            <w:tcW w:w="831" w:type="dxa"/>
            <w:vAlign w:val="center"/>
          </w:tcPr>
          <w:p w14:paraId="317A5ADA" w14:textId="3AED4DB1" w:rsidR="0002256A" w:rsidRPr="0002256A" w:rsidRDefault="0002256A" w:rsidP="000225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02256A">
              <w:rPr>
                <w:rFonts w:ascii="Times New Roman" w:hAnsi="Times New Roman"/>
                <w:sz w:val="20"/>
                <w:szCs w:val="20"/>
              </w:rPr>
              <w:t>0.246</w:t>
            </w:r>
          </w:p>
        </w:tc>
        <w:tc>
          <w:tcPr>
            <w:tcW w:w="1309" w:type="dxa"/>
            <w:vAlign w:val="center"/>
          </w:tcPr>
          <w:p w14:paraId="3DFC1E9C" w14:textId="4259D23B" w:rsidR="0002256A" w:rsidRPr="0002256A" w:rsidRDefault="0002256A" w:rsidP="000225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02256A">
              <w:rPr>
                <w:rFonts w:ascii="Times New Roman" w:hAnsi="Times New Roman"/>
                <w:sz w:val="20"/>
                <w:szCs w:val="20"/>
              </w:rPr>
              <w:t xml:space="preserve">0.611 </w:t>
            </w:r>
          </w:p>
        </w:tc>
        <w:tc>
          <w:tcPr>
            <w:tcW w:w="1357" w:type="dxa"/>
            <w:vAlign w:val="center"/>
          </w:tcPr>
          <w:p w14:paraId="0C2F101B" w14:textId="29D2E103" w:rsidR="0002256A" w:rsidRPr="0002256A" w:rsidRDefault="0002256A" w:rsidP="000225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02256A">
              <w:rPr>
                <w:rFonts w:ascii="Times New Roman" w:hAnsi="Times New Roman"/>
                <w:sz w:val="20"/>
                <w:szCs w:val="20"/>
              </w:rPr>
              <w:t>0.637</w:t>
            </w:r>
          </w:p>
        </w:tc>
        <w:tc>
          <w:tcPr>
            <w:tcW w:w="293" w:type="dxa"/>
          </w:tcPr>
          <w:p w14:paraId="2992B639" w14:textId="77777777" w:rsidR="0002256A" w:rsidRPr="0002256A" w:rsidRDefault="0002256A" w:rsidP="000225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16" w:type="dxa"/>
            <w:vAlign w:val="center"/>
          </w:tcPr>
          <w:p w14:paraId="04898F97" w14:textId="6DAD39E3" w:rsidR="0002256A" w:rsidRPr="0002256A" w:rsidRDefault="0002256A" w:rsidP="000225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02256A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1012" w:type="dxa"/>
            <w:vAlign w:val="center"/>
          </w:tcPr>
          <w:p w14:paraId="2C5634AD" w14:textId="77777777" w:rsidR="0002256A" w:rsidRPr="0002256A" w:rsidRDefault="0002256A" w:rsidP="000225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02256A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</w:tr>
      <w:tr w:rsidR="0002256A" w:rsidRPr="009667B9" w14:paraId="6D6E55F6" w14:textId="77777777" w:rsidTr="0002256A">
        <w:tc>
          <w:tcPr>
            <w:tcW w:w="1494" w:type="dxa"/>
            <w:vAlign w:val="bottom"/>
          </w:tcPr>
          <w:p w14:paraId="772A50D5" w14:textId="77777777" w:rsidR="0002256A" w:rsidRPr="0002256A" w:rsidRDefault="0002256A" w:rsidP="000225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02256A">
              <w:rPr>
                <w:rFonts w:ascii="Times New Roman" w:hAnsi="Times New Roman"/>
                <w:sz w:val="20"/>
                <w:szCs w:val="20"/>
              </w:rPr>
              <w:t>cg24792179</w:t>
            </w:r>
          </w:p>
        </w:tc>
        <w:tc>
          <w:tcPr>
            <w:tcW w:w="1508" w:type="dxa"/>
            <w:vAlign w:val="center"/>
          </w:tcPr>
          <w:p w14:paraId="2D6C05C6" w14:textId="37E7DA28" w:rsidR="0002256A" w:rsidRPr="0002256A" w:rsidRDefault="0002256A" w:rsidP="000225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02256A">
              <w:rPr>
                <w:rFonts w:ascii="Times New Roman" w:hAnsi="Times New Roman"/>
                <w:sz w:val="20"/>
                <w:szCs w:val="20"/>
              </w:rPr>
              <w:t>0.111 (1.213)</w:t>
            </w:r>
          </w:p>
        </w:tc>
        <w:tc>
          <w:tcPr>
            <w:tcW w:w="832" w:type="dxa"/>
            <w:vAlign w:val="center"/>
          </w:tcPr>
          <w:p w14:paraId="24265A38" w14:textId="752AA2BB" w:rsidR="0002256A" w:rsidRPr="0002256A" w:rsidRDefault="0002256A" w:rsidP="000225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02256A">
              <w:rPr>
                <w:rFonts w:ascii="Times New Roman" w:hAnsi="Times New Roman"/>
                <w:sz w:val="20"/>
                <w:szCs w:val="20"/>
              </w:rPr>
              <w:t>0.927</w:t>
            </w:r>
          </w:p>
        </w:tc>
        <w:tc>
          <w:tcPr>
            <w:tcW w:w="1573" w:type="dxa"/>
            <w:vAlign w:val="center"/>
          </w:tcPr>
          <w:p w14:paraId="6E5FCF49" w14:textId="383845D8" w:rsidR="0002256A" w:rsidRPr="0002256A" w:rsidRDefault="0002256A" w:rsidP="000225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02256A">
              <w:rPr>
                <w:rFonts w:ascii="Times New Roman" w:hAnsi="Times New Roman"/>
                <w:sz w:val="20"/>
                <w:szCs w:val="20"/>
              </w:rPr>
              <w:t>1.137 (1.226)</w:t>
            </w:r>
          </w:p>
        </w:tc>
        <w:tc>
          <w:tcPr>
            <w:tcW w:w="960" w:type="dxa"/>
            <w:vAlign w:val="center"/>
          </w:tcPr>
          <w:p w14:paraId="6CA02585" w14:textId="5B0F0C35" w:rsidR="0002256A" w:rsidRPr="0002256A" w:rsidRDefault="0002256A" w:rsidP="000225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02256A">
              <w:rPr>
                <w:rFonts w:ascii="Times New Roman" w:hAnsi="Times New Roman"/>
                <w:sz w:val="20"/>
                <w:szCs w:val="20"/>
              </w:rPr>
              <w:t>0.354</w:t>
            </w:r>
          </w:p>
        </w:tc>
        <w:tc>
          <w:tcPr>
            <w:tcW w:w="1573" w:type="dxa"/>
            <w:vAlign w:val="center"/>
          </w:tcPr>
          <w:p w14:paraId="56CC3ED9" w14:textId="38A838D0" w:rsidR="0002256A" w:rsidRPr="0002256A" w:rsidRDefault="0002256A" w:rsidP="000225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02256A">
              <w:rPr>
                <w:rFonts w:ascii="Times New Roman" w:hAnsi="Times New Roman"/>
                <w:sz w:val="20"/>
                <w:szCs w:val="20"/>
              </w:rPr>
              <w:t>1.386 (1.256)</w:t>
            </w:r>
          </w:p>
        </w:tc>
        <w:tc>
          <w:tcPr>
            <w:tcW w:w="831" w:type="dxa"/>
            <w:vAlign w:val="center"/>
          </w:tcPr>
          <w:p w14:paraId="7493FB72" w14:textId="35B56139" w:rsidR="0002256A" w:rsidRPr="0002256A" w:rsidRDefault="0002256A" w:rsidP="000225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02256A">
              <w:rPr>
                <w:rFonts w:ascii="Times New Roman" w:hAnsi="Times New Roman"/>
                <w:sz w:val="20"/>
                <w:szCs w:val="20"/>
              </w:rPr>
              <w:t>0.27</w:t>
            </w:r>
            <w:r w:rsidR="0044515F">
              <w:rPr>
                <w:rFonts w:ascii="Times New Roman" w:hAnsi="Times New Roman"/>
                <w:sz w:val="20"/>
                <w:szCs w:val="20"/>
              </w:rPr>
              <w:t>0</w:t>
            </w:r>
          </w:p>
        </w:tc>
        <w:tc>
          <w:tcPr>
            <w:tcW w:w="1309" w:type="dxa"/>
            <w:vAlign w:val="center"/>
          </w:tcPr>
          <w:p w14:paraId="6C2244D7" w14:textId="3FCBC9BE" w:rsidR="0002256A" w:rsidRPr="0002256A" w:rsidRDefault="0002256A" w:rsidP="000225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02256A">
              <w:rPr>
                <w:rFonts w:ascii="Times New Roman" w:hAnsi="Times New Roman"/>
                <w:sz w:val="20"/>
                <w:szCs w:val="20"/>
              </w:rPr>
              <w:t xml:space="preserve">0.373 </w:t>
            </w:r>
          </w:p>
        </w:tc>
        <w:tc>
          <w:tcPr>
            <w:tcW w:w="1357" w:type="dxa"/>
            <w:vAlign w:val="center"/>
          </w:tcPr>
          <w:p w14:paraId="79B7D2D4" w14:textId="4A25AD5D" w:rsidR="0002256A" w:rsidRPr="0002256A" w:rsidRDefault="0002256A" w:rsidP="000225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02256A">
              <w:rPr>
                <w:rFonts w:ascii="Times New Roman" w:hAnsi="Times New Roman"/>
                <w:sz w:val="20"/>
                <w:szCs w:val="20"/>
              </w:rPr>
              <w:t>0.299</w:t>
            </w:r>
          </w:p>
        </w:tc>
        <w:tc>
          <w:tcPr>
            <w:tcW w:w="293" w:type="dxa"/>
          </w:tcPr>
          <w:p w14:paraId="5A0C6C09" w14:textId="77777777" w:rsidR="0002256A" w:rsidRPr="0002256A" w:rsidRDefault="0002256A" w:rsidP="000225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16" w:type="dxa"/>
            <w:vAlign w:val="center"/>
          </w:tcPr>
          <w:p w14:paraId="1C20106B" w14:textId="7C656CD0" w:rsidR="0002256A" w:rsidRPr="0002256A" w:rsidRDefault="0002256A" w:rsidP="000225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02256A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1012" w:type="dxa"/>
            <w:vAlign w:val="center"/>
          </w:tcPr>
          <w:p w14:paraId="1522A706" w14:textId="77777777" w:rsidR="0002256A" w:rsidRPr="0002256A" w:rsidRDefault="0002256A" w:rsidP="000225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02256A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</w:tr>
      <w:tr w:rsidR="0002256A" w:rsidRPr="009667B9" w14:paraId="03867600" w14:textId="77777777" w:rsidTr="0002256A">
        <w:tc>
          <w:tcPr>
            <w:tcW w:w="1494" w:type="dxa"/>
            <w:vAlign w:val="bottom"/>
          </w:tcPr>
          <w:p w14:paraId="3CE4B4D4" w14:textId="77777777" w:rsidR="0002256A" w:rsidRPr="0002256A" w:rsidRDefault="0002256A" w:rsidP="000225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02256A">
              <w:rPr>
                <w:rFonts w:ascii="Times New Roman" w:hAnsi="Times New Roman"/>
                <w:sz w:val="20"/>
                <w:szCs w:val="20"/>
              </w:rPr>
              <w:t>cg02591826</w:t>
            </w:r>
          </w:p>
        </w:tc>
        <w:tc>
          <w:tcPr>
            <w:tcW w:w="1508" w:type="dxa"/>
            <w:vAlign w:val="center"/>
          </w:tcPr>
          <w:p w14:paraId="2CFA099A" w14:textId="64E23C9E" w:rsidR="0002256A" w:rsidRPr="0002256A" w:rsidRDefault="0002256A" w:rsidP="000225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02256A">
              <w:rPr>
                <w:rFonts w:ascii="Times New Roman" w:hAnsi="Times New Roman"/>
                <w:sz w:val="20"/>
                <w:szCs w:val="20"/>
              </w:rPr>
              <w:t>-3.096 (1.190)</w:t>
            </w:r>
          </w:p>
        </w:tc>
        <w:tc>
          <w:tcPr>
            <w:tcW w:w="832" w:type="dxa"/>
            <w:vAlign w:val="center"/>
          </w:tcPr>
          <w:p w14:paraId="0F4F1198" w14:textId="64DECAFC" w:rsidR="0002256A" w:rsidRPr="0002256A" w:rsidRDefault="0002256A" w:rsidP="000225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02256A">
              <w:rPr>
                <w:rFonts w:ascii="Times New Roman" w:hAnsi="Times New Roman"/>
                <w:sz w:val="20"/>
                <w:szCs w:val="20"/>
              </w:rPr>
              <w:t>0.009</w:t>
            </w:r>
          </w:p>
        </w:tc>
        <w:tc>
          <w:tcPr>
            <w:tcW w:w="1573" w:type="dxa"/>
            <w:vAlign w:val="center"/>
          </w:tcPr>
          <w:p w14:paraId="6762B3FB" w14:textId="168C33F9" w:rsidR="0002256A" w:rsidRPr="0002256A" w:rsidRDefault="0002256A" w:rsidP="000225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02256A">
              <w:rPr>
                <w:rFonts w:ascii="Times New Roman" w:hAnsi="Times New Roman"/>
                <w:sz w:val="20"/>
                <w:szCs w:val="20"/>
              </w:rPr>
              <w:t>0.544 (1.203)</w:t>
            </w:r>
          </w:p>
        </w:tc>
        <w:tc>
          <w:tcPr>
            <w:tcW w:w="960" w:type="dxa"/>
            <w:vAlign w:val="center"/>
          </w:tcPr>
          <w:p w14:paraId="509F9420" w14:textId="2A6F112C" w:rsidR="0002256A" w:rsidRPr="0002256A" w:rsidRDefault="0002256A" w:rsidP="000225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02256A">
              <w:rPr>
                <w:rFonts w:ascii="Times New Roman" w:hAnsi="Times New Roman"/>
                <w:sz w:val="20"/>
                <w:szCs w:val="20"/>
              </w:rPr>
              <w:t>0.651</w:t>
            </w:r>
          </w:p>
        </w:tc>
        <w:tc>
          <w:tcPr>
            <w:tcW w:w="1573" w:type="dxa"/>
            <w:vAlign w:val="center"/>
          </w:tcPr>
          <w:p w14:paraId="150277B4" w14:textId="684685EE" w:rsidR="0002256A" w:rsidRPr="0002256A" w:rsidRDefault="0002256A" w:rsidP="000225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02256A">
              <w:rPr>
                <w:rFonts w:ascii="Times New Roman" w:hAnsi="Times New Roman"/>
                <w:sz w:val="20"/>
                <w:szCs w:val="20"/>
              </w:rPr>
              <w:t>-2.201 (1.229)</w:t>
            </w:r>
          </w:p>
        </w:tc>
        <w:tc>
          <w:tcPr>
            <w:tcW w:w="831" w:type="dxa"/>
            <w:vAlign w:val="center"/>
          </w:tcPr>
          <w:p w14:paraId="1AB6F355" w14:textId="5D6933E8" w:rsidR="0002256A" w:rsidRPr="0002256A" w:rsidRDefault="0002256A" w:rsidP="000225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02256A">
              <w:rPr>
                <w:rFonts w:ascii="Times New Roman" w:hAnsi="Times New Roman"/>
                <w:sz w:val="20"/>
                <w:szCs w:val="20"/>
              </w:rPr>
              <w:t>0.074</w:t>
            </w:r>
          </w:p>
        </w:tc>
        <w:tc>
          <w:tcPr>
            <w:tcW w:w="1309" w:type="dxa"/>
            <w:vAlign w:val="center"/>
          </w:tcPr>
          <w:p w14:paraId="77A1CD88" w14:textId="1AC8A1B9" w:rsidR="0002256A" w:rsidRPr="0002256A" w:rsidRDefault="0002256A" w:rsidP="000225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02256A">
              <w:rPr>
                <w:rFonts w:ascii="Times New Roman" w:hAnsi="Times New Roman"/>
                <w:sz w:val="20"/>
                <w:szCs w:val="20"/>
              </w:rPr>
              <w:t xml:space="preserve">0.365 </w:t>
            </w:r>
          </w:p>
        </w:tc>
        <w:tc>
          <w:tcPr>
            <w:tcW w:w="1357" w:type="dxa"/>
            <w:vAlign w:val="center"/>
          </w:tcPr>
          <w:p w14:paraId="1556C974" w14:textId="077137E8" w:rsidR="0002256A" w:rsidRPr="0002256A" w:rsidRDefault="0002256A" w:rsidP="000225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02256A">
              <w:rPr>
                <w:rFonts w:ascii="Times New Roman" w:hAnsi="Times New Roman"/>
                <w:sz w:val="20"/>
                <w:szCs w:val="20"/>
              </w:rPr>
              <w:t>0.136</w:t>
            </w:r>
          </w:p>
        </w:tc>
        <w:tc>
          <w:tcPr>
            <w:tcW w:w="293" w:type="dxa"/>
          </w:tcPr>
          <w:p w14:paraId="7F174D87" w14:textId="77777777" w:rsidR="0002256A" w:rsidRPr="0002256A" w:rsidRDefault="0002256A" w:rsidP="000225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16" w:type="dxa"/>
            <w:vAlign w:val="center"/>
          </w:tcPr>
          <w:p w14:paraId="3D7B221C" w14:textId="29997481" w:rsidR="0002256A" w:rsidRPr="0002256A" w:rsidRDefault="0002256A" w:rsidP="000225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02256A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1012" w:type="dxa"/>
            <w:vAlign w:val="center"/>
          </w:tcPr>
          <w:p w14:paraId="37D86423" w14:textId="77777777" w:rsidR="0002256A" w:rsidRPr="0002256A" w:rsidRDefault="0002256A" w:rsidP="000225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02256A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</w:tr>
      <w:tr w:rsidR="0002256A" w:rsidRPr="009667B9" w14:paraId="07D03094" w14:textId="77777777" w:rsidTr="0002256A">
        <w:tc>
          <w:tcPr>
            <w:tcW w:w="1494" w:type="dxa"/>
            <w:vAlign w:val="bottom"/>
          </w:tcPr>
          <w:p w14:paraId="586984F6" w14:textId="77777777" w:rsidR="0002256A" w:rsidRPr="0002256A" w:rsidRDefault="0002256A" w:rsidP="000225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02256A">
              <w:rPr>
                <w:rFonts w:ascii="Times New Roman" w:hAnsi="Times New Roman"/>
                <w:sz w:val="20"/>
                <w:szCs w:val="20"/>
              </w:rPr>
              <w:t>cg15833447</w:t>
            </w:r>
          </w:p>
        </w:tc>
        <w:tc>
          <w:tcPr>
            <w:tcW w:w="1508" w:type="dxa"/>
            <w:vAlign w:val="center"/>
          </w:tcPr>
          <w:p w14:paraId="631EBC96" w14:textId="64CCBFC5" w:rsidR="0002256A" w:rsidRPr="0002256A" w:rsidRDefault="0002256A" w:rsidP="000225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02256A">
              <w:rPr>
                <w:rFonts w:ascii="Times New Roman" w:hAnsi="Times New Roman"/>
                <w:sz w:val="20"/>
                <w:szCs w:val="20"/>
              </w:rPr>
              <w:t>-0.281 (1.206)</w:t>
            </w:r>
          </w:p>
        </w:tc>
        <w:tc>
          <w:tcPr>
            <w:tcW w:w="832" w:type="dxa"/>
            <w:vAlign w:val="center"/>
          </w:tcPr>
          <w:p w14:paraId="2D35C3EC" w14:textId="17EBE192" w:rsidR="0002256A" w:rsidRPr="0002256A" w:rsidRDefault="0002256A" w:rsidP="000225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02256A">
              <w:rPr>
                <w:rFonts w:ascii="Times New Roman" w:hAnsi="Times New Roman"/>
                <w:sz w:val="20"/>
                <w:szCs w:val="20"/>
              </w:rPr>
              <w:t>0.816</w:t>
            </w:r>
          </w:p>
        </w:tc>
        <w:tc>
          <w:tcPr>
            <w:tcW w:w="1573" w:type="dxa"/>
            <w:vAlign w:val="center"/>
          </w:tcPr>
          <w:p w14:paraId="02AA1120" w14:textId="50FAF665" w:rsidR="0002256A" w:rsidRPr="0002256A" w:rsidRDefault="0002256A" w:rsidP="000225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02256A">
              <w:rPr>
                <w:rFonts w:ascii="Times New Roman" w:hAnsi="Times New Roman"/>
                <w:sz w:val="20"/>
                <w:szCs w:val="20"/>
              </w:rPr>
              <w:t>-0.410 (1.229)</w:t>
            </w:r>
          </w:p>
        </w:tc>
        <w:tc>
          <w:tcPr>
            <w:tcW w:w="960" w:type="dxa"/>
            <w:vAlign w:val="center"/>
          </w:tcPr>
          <w:p w14:paraId="515FAAAD" w14:textId="05FA9271" w:rsidR="0002256A" w:rsidRPr="0002256A" w:rsidRDefault="0002256A" w:rsidP="000225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02256A">
              <w:rPr>
                <w:rFonts w:ascii="Times New Roman" w:hAnsi="Times New Roman"/>
                <w:sz w:val="20"/>
                <w:szCs w:val="20"/>
              </w:rPr>
              <w:t>0.739</w:t>
            </w:r>
          </w:p>
        </w:tc>
        <w:tc>
          <w:tcPr>
            <w:tcW w:w="1573" w:type="dxa"/>
            <w:vAlign w:val="center"/>
          </w:tcPr>
          <w:p w14:paraId="5E239593" w14:textId="1CF21DD9" w:rsidR="0002256A" w:rsidRPr="0002256A" w:rsidRDefault="0002256A" w:rsidP="000225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02256A">
              <w:rPr>
                <w:rFonts w:ascii="Times New Roman" w:hAnsi="Times New Roman"/>
                <w:sz w:val="20"/>
                <w:szCs w:val="20"/>
              </w:rPr>
              <w:t>-0.081 (1.246)</w:t>
            </w:r>
          </w:p>
        </w:tc>
        <w:tc>
          <w:tcPr>
            <w:tcW w:w="831" w:type="dxa"/>
            <w:vAlign w:val="center"/>
          </w:tcPr>
          <w:p w14:paraId="162E1A5F" w14:textId="50D89D05" w:rsidR="0002256A" w:rsidRPr="0002256A" w:rsidRDefault="0002256A" w:rsidP="000225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02256A">
              <w:rPr>
                <w:rFonts w:ascii="Times New Roman" w:hAnsi="Times New Roman"/>
                <w:sz w:val="20"/>
                <w:szCs w:val="20"/>
              </w:rPr>
              <w:t>0.948</w:t>
            </w:r>
          </w:p>
        </w:tc>
        <w:tc>
          <w:tcPr>
            <w:tcW w:w="1309" w:type="dxa"/>
            <w:vAlign w:val="center"/>
          </w:tcPr>
          <w:p w14:paraId="01B66C8E" w14:textId="3DA6773B" w:rsidR="0002256A" w:rsidRPr="0002256A" w:rsidRDefault="0002256A" w:rsidP="000225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02256A">
              <w:rPr>
                <w:rFonts w:ascii="Times New Roman" w:hAnsi="Times New Roman"/>
                <w:sz w:val="20"/>
                <w:szCs w:val="20"/>
              </w:rPr>
              <w:t xml:space="preserve">0.580 </w:t>
            </w:r>
          </w:p>
        </w:tc>
        <w:tc>
          <w:tcPr>
            <w:tcW w:w="1357" w:type="dxa"/>
            <w:vAlign w:val="center"/>
          </w:tcPr>
          <w:p w14:paraId="4E6F4659" w14:textId="7DB98C56" w:rsidR="0002256A" w:rsidRPr="0002256A" w:rsidRDefault="0002256A" w:rsidP="000225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02256A">
              <w:rPr>
                <w:rFonts w:ascii="Times New Roman" w:hAnsi="Times New Roman"/>
                <w:sz w:val="20"/>
                <w:szCs w:val="20"/>
              </w:rPr>
              <w:t>0.941</w:t>
            </w:r>
          </w:p>
        </w:tc>
        <w:tc>
          <w:tcPr>
            <w:tcW w:w="293" w:type="dxa"/>
          </w:tcPr>
          <w:p w14:paraId="5684D5D2" w14:textId="77777777" w:rsidR="0002256A" w:rsidRPr="0002256A" w:rsidRDefault="0002256A" w:rsidP="000225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16" w:type="dxa"/>
            <w:vAlign w:val="center"/>
          </w:tcPr>
          <w:p w14:paraId="1DEA981B" w14:textId="3C063DFD" w:rsidR="0002256A" w:rsidRPr="0002256A" w:rsidRDefault="0002256A" w:rsidP="000225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02256A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1012" w:type="dxa"/>
            <w:vAlign w:val="center"/>
          </w:tcPr>
          <w:p w14:paraId="4BDA1122" w14:textId="77777777" w:rsidR="0002256A" w:rsidRPr="0002256A" w:rsidRDefault="0002256A" w:rsidP="000225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02256A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</w:tr>
      <w:tr w:rsidR="0002256A" w:rsidRPr="009667B9" w14:paraId="4A844A93" w14:textId="77777777" w:rsidTr="0002256A">
        <w:tc>
          <w:tcPr>
            <w:tcW w:w="1494" w:type="dxa"/>
            <w:vAlign w:val="bottom"/>
          </w:tcPr>
          <w:p w14:paraId="58E44E78" w14:textId="77777777" w:rsidR="0002256A" w:rsidRPr="0002256A" w:rsidRDefault="0002256A" w:rsidP="000225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02256A">
              <w:rPr>
                <w:rFonts w:ascii="Times New Roman" w:hAnsi="Times New Roman"/>
                <w:sz w:val="20"/>
                <w:szCs w:val="20"/>
              </w:rPr>
              <w:t>cg10400937</w:t>
            </w:r>
          </w:p>
        </w:tc>
        <w:tc>
          <w:tcPr>
            <w:tcW w:w="1508" w:type="dxa"/>
            <w:vAlign w:val="center"/>
          </w:tcPr>
          <w:p w14:paraId="49A32DFB" w14:textId="64860BCC" w:rsidR="0002256A" w:rsidRPr="0002256A" w:rsidRDefault="0002256A" w:rsidP="000225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02256A">
              <w:rPr>
                <w:rFonts w:ascii="Times New Roman" w:hAnsi="Times New Roman"/>
                <w:sz w:val="20"/>
                <w:szCs w:val="20"/>
              </w:rPr>
              <w:t>1.189 (1.192)</w:t>
            </w:r>
          </w:p>
        </w:tc>
        <w:tc>
          <w:tcPr>
            <w:tcW w:w="832" w:type="dxa"/>
            <w:vAlign w:val="center"/>
          </w:tcPr>
          <w:p w14:paraId="1427CE9A" w14:textId="05DA6B12" w:rsidR="0002256A" w:rsidRPr="0002256A" w:rsidRDefault="0002256A" w:rsidP="000225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02256A">
              <w:rPr>
                <w:rFonts w:ascii="Times New Roman" w:hAnsi="Times New Roman"/>
                <w:sz w:val="20"/>
                <w:szCs w:val="20"/>
              </w:rPr>
              <w:t>0.319</w:t>
            </w:r>
          </w:p>
        </w:tc>
        <w:tc>
          <w:tcPr>
            <w:tcW w:w="1573" w:type="dxa"/>
            <w:vAlign w:val="center"/>
          </w:tcPr>
          <w:p w14:paraId="562DAA4F" w14:textId="79661DFA" w:rsidR="0002256A" w:rsidRPr="0002256A" w:rsidRDefault="0002256A" w:rsidP="000225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02256A">
              <w:rPr>
                <w:rFonts w:ascii="Times New Roman" w:hAnsi="Times New Roman"/>
                <w:sz w:val="20"/>
                <w:szCs w:val="20"/>
              </w:rPr>
              <w:t>-0.226 (1.211)</w:t>
            </w:r>
          </w:p>
        </w:tc>
        <w:tc>
          <w:tcPr>
            <w:tcW w:w="960" w:type="dxa"/>
            <w:vAlign w:val="center"/>
          </w:tcPr>
          <w:p w14:paraId="30EB73AA" w14:textId="520FF303" w:rsidR="0002256A" w:rsidRPr="0002256A" w:rsidRDefault="0002256A" w:rsidP="000225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02256A">
              <w:rPr>
                <w:rFonts w:ascii="Times New Roman" w:hAnsi="Times New Roman"/>
                <w:sz w:val="20"/>
                <w:szCs w:val="20"/>
              </w:rPr>
              <w:t>0.852</w:t>
            </w:r>
          </w:p>
        </w:tc>
        <w:tc>
          <w:tcPr>
            <w:tcW w:w="1573" w:type="dxa"/>
            <w:vAlign w:val="center"/>
          </w:tcPr>
          <w:p w14:paraId="53C107DD" w14:textId="7F807967" w:rsidR="0002256A" w:rsidRPr="0002256A" w:rsidRDefault="0002256A" w:rsidP="000225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02256A">
              <w:rPr>
                <w:rFonts w:ascii="Times New Roman" w:hAnsi="Times New Roman"/>
                <w:sz w:val="20"/>
                <w:szCs w:val="20"/>
              </w:rPr>
              <w:t>2.327 (1.221)</w:t>
            </w:r>
          </w:p>
        </w:tc>
        <w:tc>
          <w:tcPr>
            <w:tcW w:w="831" w:type="dxa"/>
            <w:vAlign w:val="center"/>
          </w:tcPr>
          <w:p w14:paraId="2F579196" w14:textId="691B7A06" w:rsidR="0002256A" w:rsidRPr="0002256A" w:rsidRDefault="0002256A" w:rsidP="000225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02256A">
              <w:rPr>
                <w:rFonts w:ascii="Times New Roman" w:hAnsi="Times New Roman"/>
                <w:sz w:val="20"/>
                <w:szCs w:val="20"/>
              </w:rPr>
              <w:t>0.057</w:t>
            </w:r>
          </w:p>
        </w:tc>
        <w:tc>
          <w:tcPr>
            <w:tcW w:w="1309" w:type="dxa"/>
            <w:vAlign w:val="center"/>
          </w:tcPr>
          <w:p w14:paraId="4D78FB56" w14:textId="3F969912" w:rsidR="0002256A" w:rsidRPr="0002256A" w:rsidRDefault="0002256A" w:rsidP="000225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02256A">
              <w:rPr>
                <w:rFonts w:ascii="Times New Roman" w:hAnsi="Times New Roman"/>
                <w:sz w:val="20"/>
                <w:szCs w:val="20"/>
              </w:rPr>
              <w:t xml:space="preserve">0.376 </w:t>
            </w:r>
          </w:p>
        </w:tc>
        <w:tc>
          <w:tcPr>
            <w:tcW w:w="1357" w:type="dxa"/>
            <w:vAlign w:val="center"/>
          </w:tcPr>
          <w:p w14:paraId="354EF5E6" w14:textId="6F4B6C4D" w:rsidR="0002256A" w:rsidRPr="0002256A" w:rsidRDefault="0002256A" w:rsidP="000225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02256A">
              <w:rPr>
                <w:rFonts w:ascii="Times New Roman" w:hAnsi="Times New Roman"/>
                <w:sz w:val="20"/>
                <w:szCs w:val="20"/>
              </w:rPr>
              <w:t>0.503</w:t>
            </w:r>
          </w:p>
        </w:tc>
        <w:tc>
          <w:tcPr>
            <w:tcW w:w="293" w:type="dxa"/>
          </w:tcPr>
          <w:p w14:paraId="7A119D14" w14:textId="77777777" w:rsidR="0002256A" w:rsidRPr="0002256A" w:rsidRDefault="0002256A" w:rsidP="000225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16" w:type="dxa"/>
            <w:vAlign w:val="center"/>
          </w:tcPr>
          <w:p w14:paraId="313C425C" w14:textId="410BBAFF" w:rsidR="0002256A" w:rsidRPr="0002256A" w:rsidRDefault="0002256A" w:rsidP="000225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02256A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1012" w:type="dxa"/>
            <w:vAlign w:val="center"/>
          </w:tcPr>
          <w:p w14:paraId="6FCA9A09" w14:textId="77777777" w:rsidR="0002256A" w:rsidRPr="0002256A" w:rsidRDefault="0002256A" w:rsidP="000225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02256A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</w:tr>
      <w:tr w:rsidR="0002256A" w:rsidRPr="009667B9" w14:paraId="75AAA7BF" w14:textId="77777777" w:rsidTr="0002256A">
        <w:tc>
          <w:tcPr>
            <w:tcW w:w="1494" w:type="dxa"/>
            <w:vAlign w:val="bottom"/>
          </w:tcPr>
          <w:p w14:paraId="502DB441" w14:textId="77777777" w:rsidR="0002256A" w:rsidRPr="0002256A" w:rsidRDefault="0002256A" w:rsidP="000225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02256A">
              <w:rPr>
                <w:rFonts w:ascii="Times New Roman" w:hAnsi="Times New Roman"/>
                <w:sz w:val="20"/>
                <w:szCs w:val="20"/>
              </w:rPr>
              <w:t>cg21210537</w:t>
            </w:r>
          </w:p>
        </w:tc>
        <w:tc>
          <w:tcPr>
            <w:tcW w:w="1508" w:type="dxa"/>
            <w:vAlign w:val="center"/>
          </w:tcPr>
          <w:p w14:paraId="04690D10" w14:textId="6906E7F3" w:rsidR="0002256A" w:rsidRPr="0002256A" w:rsidRDefault="0002256A" w:rsidP="000225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02256A">
              <w:rPr>
                <w:rFonts w:ascii="Times New Roman" w:hAnsi="Times New Roman"/>
                <w:sz w:val="20"/>
                <w:szCs w:val="20"/>
              </w:rPr>
              <w:t>1.040 (1.226)</w:t>
            </w:r>
          </w:p>
        </w:tc>
        <w:tc>
          <w:tcPr>
            <w:tcW w:w="832" w:type="dxa"/>
            <w:vAlign w:val="center"/>
          </w:tcPr>
          <w:p w14:paraId="4D26E46C" w14:textId="35589450" w:rsidR="0002256A" w:rsidRPr="0002256A" w:rsidRDefault="0002256A" w:rsidP="000225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02256A">
              <w:rPr>
                <w:rFonts w:ascii="Times New Roman" w:hAnsi="Times New Roman"/>
                <w:sz w:val="20"/>
                <w:szCs w:val="20"/>
              </w:rPr>
              <w:t>0.397</w:t>
            </w:r>
          </w:p>
        </w:tc>
        <w:tc>
          <w:tcPr>
            <w:tcW w:w="1573" w:type="dxa"/>
            <w:vAlign w:val="center"/>
          </w:tcPr>
          <w:p w14:paraId="6815D341" w14:textId="6ABB3D50" w:rsidR="0002256A" w:rsidRPr="0002256A" w:rsidRDefault="0002256A" w:rsidP="000225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02256A">
              <w:rPr>
                <w:rFonts w:ascii="Times New Roman" w:hAnsi="Times New Roman"/>
                <w:sz w:val="20"/>
                <w:szCs w:val="20"/>
              </w:rPr>
              <w:t>0.997 (1.267)</w:t>
            </w:r>
          </w:p>
        </w:tc>
        <w:tc>
          <w:tcPr>
            <w:tcW w:w="960" w:type="dxa"/>
            <w:vAlign w:val="center"/>
          </w:tcPr>
          <w:p w14:paraId="28566485" w14:textId="2FE82860" w:rsidR="0002256A" w:rsidRPr="0002256A" w:rsidRDefault="0002256A" w:rsidP="000225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02256A">
              <w:rPr>
                <w:rFonts w:ascii="Times New Roman" w:hAnsi="Times New Roman"/>
                <w:sz w:val="20"/>
                <w:szCs w:val="20"/>
              </w:rPr>
              <w:t>0.432</w:t>
            </w:r>
          </w:p>
        </w:tc>
        <w:tc>
          <w:tcPr>
            <w:tcW w:w="1573" w:type="dxa"/>
            <w:vAlign w:val="center"/>
          </w:tcPr>
          <w:p w14:paraId="155AF81E" w14:textId="52A673A8" w:rsidR="0002256A" w:rsidRPr="0002256A" w:rsidRDefault="0002256A" w:rsidP="000225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02256A">
              <w:rPr>
                <w:rFonts w:ascii="Times New Roman" w:hAnsi="Times New Roman"/>
                <w:sz w:val="20"/>
                <w:szCs w:val="20"/>
              </w:rPr>
              <w:t>0.651 (1.311)</w:t>
            </w:r>
          </w:p>
        </w:tc>
        <w:tc>
          <w:tcPr>
            <w:tcW w:w="831" w:type="dxa"/>
            <w:vAlign w:val="center"/>
          </w:tcPr>
          <w:p w14:paraId="5DED5A68" w14:textId="0A5F91F7" w:rsidR="0002256A" w:rsidRPr="0002256A" w:rsidRDefault="0002256A" w:rsidP="000225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02256A">
              <w:rPr>
                <w:rFonts w:ascii="Times New Roman" w:hAnsi="Times New Roman"/>
                <w:sz w:val="20"/>
                <w:szCs w:val="20"/>
              </w:rPr>
              <w:t>0.62</w:t>
            </w:r>
            <w:r w:rsidR="0044515F">
              <w:rPr>
                <w:rFonts w:ascii="Times New Roman" w:hAnsi="Times New Roman"/>
                <w:sz w:val="20"/>
                <w:szCs w:val="20"/>
              </w:rPr>
              <w:t>0</w:t>
            </w:r>
          </w:p>
        </w:tc>
        <w:tc>
          <w:tcPr>
            <w:tcW w:w="1309" w:type="dxa"/>
            <w:vAlign w:val="center"/>
          </w:tcPr>
          <w:p w14:paraId="75B23ADE" w14:textId="7F60B311" w:rsidR="0002256A" w:rsidRPr="0002256A" w:rsidRDefault="0002256A" w:rsidP="000225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02256A">
              <w:rPr>
                <w:rFonts w:ascii="Times New Roman" w:hAnsi="Times New Roman"/>
                <w:sz w:val="20"/>
                <w:szCs w:val="20"/>
              </w:rPr>
              <w:t xml:space="preserve">0.654 </w:t>
            </w:r>
          </w:p>
        </w:tc>
        <w:tc>
          <w:tcPr>
            <w:tcW w:w="1357" w:type="dxa"/>
            <w:vAlign w:val="center"/>
          </w:tcPr>
          <w:p w14:paraId="518956DA" w14:textId="39B8BD56" w:rsidR="0002256A" w:rsidRPr="0002256A" w:rsidRDefault="0002256A" w:rsidP="000225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02256A">
              <w:rPr>
                <w:rFonts w:ascii="Times New Roman" w:hAnsi="Times New Roman"/>
                <w:sz w:val="20"/>
                <w:szCs w:val="20"/>
              </w:rPr>
              <w:t>0.185</w:t>
            </w:r>
          </w:p>
        </w:tc>
        <w:tc>
          <w:tcPr>
            <w:tcW w:w="293" w:type="dxa"/>
          </w:tcPr>
          <w:p w14:paraId="49D968AF" w14:textId="77777777" w:rsidR="0002256A" w:rsidRPr="0002256A" w:rsidRDefault="0002256A" w:rsidP="000225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16" w:type="dxa"/>
            <w:vAlign w:val="center"/>
          </w:tcPr>
          <w:p w14:paraId="1CD5BAF2" w14:textId="10C3FD4F" w:rsidR="0002256A" w:rsidRPr="0002256A" w:rsidRDefault="0002256A" w:rsidP="000225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02256A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1012" w:type="dxa"/>
            <w:vAlign w:val="center"/>
          </w:tcPr>
          <w:p w14:paraId="4E718FE8" w14:textId="77777777" w:rsidR="0002256A" w:rsidRPr="0002256A" w:rsidRDefault="0002256A" w:rsidP="000225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02256A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</w:tr>
      <w:tr w:rsidR="0002256A" w:rsidRPr="009667B9" w14:paraId="0C60C206" w14:textId="77777777" w:rsidTr="0002256A">
        <w:tc>
          <w:tcPr>
            <w:tcW w:w="1494" w:type="dxa"/>
            <w:vAlign w:val="bottom"/>
          </w:tcPr>
          <w:p w14:paraId="2EF23CE1" w14:textId="77777777" w:rsidR="0002256A" w:rsidRPr="0002256A" w:rsidRDefault="0002256A" w:rsidP="000225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02256A">
              <w:rPr>
                <w:rFonts w:ascii="Times New Roman" w:hAnsi="Times New Roman"/>
                <w:sz w:val="20"/>
                <w:szCs w:val="20"/>
              </w:rPr>
              <w:t>cg06358566</w:t>
            </w:r>
          </w:p>
        </w:tc>
        <w:tc>
          <w:tcPr>
            <w:tcW w:w="1508" w:type="dxa"/>
            <w:vAlign w:val="center"/>
          </w:tcPr>
          <w:p w14:paraId="1E164C32" w14:textId="52D58F1D" w:rsidR="0002256A" w:rsidRPr="0002256A" w:rsidRDefault="0002256A" w:rsidP="000225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02256A">
              <w:rPr>
                <w:rFonts w:ascii="Times New Roman" w:hAnsi="Times New Roman"/>
                <w:sz w:val="20"/>
                <w:szCs w:val="20"/>
              </w:rPr>
              <w:t>0.136 (1.201)</w:t>
            </w:r>
          </w:p>
        </w:tc>
        <w:tc>
          <w:tcPr>
            <w:tcW w:w="832" w:type="dxa"/>
            <w:vAlign w:val="center"/>
          </w:tcPr>
          <w:p w14:paraId="5875E671" w14:textId="3EAEA05B" w:rsidR="0002256A" w:rsidRPr="0002256A" w:rsidRDefault="0002256A" w:rsidP="000225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02256A">
              <w:rPr>
                <w:rFonts w:ascii="Times New Roman" w:hAnsi="Times New Roman"/>
                <w:sz w:val="20"/>
                <w:szCs w:val="20"/>
              </w:rPr>
              <w:t>0.91</w:t>
            </w:r>
            <w:r w:rsidR="0044515F">
              <w:rPr>
                <w:rFonts w:ascii="Times New Roman" w:hAnsi="Times New Roman"/>
                <w:sz w:val="20"/>
                <w:szCs w:val="20"/>
              </w:rPr>
              <w:t>0</w:t>
            </w:r>
          </w:p>
        </w:tc>
        <w:tc>
          <w:tcPr>
            <w:tcW w:w="1573" w:type="dxa"/>
            <w:vAlign w:val="center"/>
          </w:tcPr>
          <w:p w14:paraId="3E165372" w14:textId="56E77321" w:rsidR="0002256A" w:rsidRPr="0002256A" w:rsidRDefault="0002256A" w:rsidP="000225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02256A">
              <w:rPr>
                <w:rFonts w:ascii="Times New Roman" w:hAnsi="Times New Roman"/>
                <w:sz w:val="20"/>
                <w:szCs w:val="20"/>
              </w:rPr>
              <w:t>-0.388 (1.214)</w:t>
            </w:r>
          </w:p>
        </w:tc>
        <w:tc>
          <w:tcPr>
            <w:tcW w:w="960" w:type="dxa"/>
            <w:vAlign w:val="center"/>
          </w:tcPr>
          <w:p w14:paraId="798C0072" w14:textId="4C774B80" w:rsidR="0002256A" w:rsidRPr="0002256A" w:rsidRDefault="0002256A" w:rsidP="000225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02256A">
              <w:rPr>
                <w:rFonts w:ascii="Times New Roman" w:hAnsi="Times New Roman"/>
                <w:sz w:val="20"/>
                <w:szCs w:val="20"/>
              </w:rPr>
              <w:t>0.75</w:t>
            </w:r>
            <w:r w:rsidR="0044515F">
              <w:rPr>
                <w:rFonts w:ascii="Times New Roman" w:hAnsi="Times New Roman"/>
                <w:sz w:val="20"/>
                <w:szCs w:val="20"/>
              </w:rPr>
              <w:t>0</w:t>
            </w:r>
          </w:p>
        </w:tc>
        <w:tc>
          <w:tcPr>
            <w:tcW w:w="1573" w:type="dxa"/>
            <w:vAlign w:val="center"/>
          </w:tcPr>
          <w:p w14:paraId="0AFA12EC" w14:textId="5E57CED1" w:rsidR="0002256A" w:rsidRPr="0002256A" w:rsidRDefault="0002256A" w:rsidP="000225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02256A">
              <w:rPr>
                <w:rFonts w:ascii="Times New Roman" w:hAnsi="Times New Roman"/>
                <w:sz w:val="20"/>
                <w:szCs w:val="20"/>
              </w:rPr>
              <w:t>-0.078 (1.228)</w:t>
            </w:r>
          </w:p>
        </w:tc>
        <w:tc>
          <w:tcPr>
            <w:tcW w:w="831" w:type="dxa"/>
            <w:vAlign w:val="center"/>
          </w:tcPr>
          <w:p w14:paraId="36B4A4CD" w14:textId="21E63F22" w:rsidR="0002256A" w:rsidRPr="0002256A" w:rsidRDefault="0002256A" w:rsidP="000225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02256A">
              <w:rPr>
                <w:rFonts w:ascii="Times New Roman" w:hAnsi="Times New Roman"/>
                <w:sz w:val="20"/>
                <w:szCs w:val="20"/>
              </w:rPr>
              <w:t>0.949</w:t>
            </w:r>
          </w:p>
        </w:tc>
        <w:tc>
          <w:tcPr>
            <w:tcW w:w="1309" w:type="dxa"/>
            <w:vAlign w:val="center"/>
          </w:tcPr>
          <w:p w14:paraId="4B2327BC" w14:textId="3001DFFD" w:rsidR="0002256A" w:rsidRPr="0002256A" w:rsidRDefault="0002256A" w:rsidP="000225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02256A">
              <w:rPr>
                <w:rFonts w:ascii="Times New Roman" w:hAnsi="Times New Roman"/>
                <w:sz w:val="20"/>
                <w:szCs w:val="20"/>
              </w:rPr>
              <w:t xml:space="preserve">0.802 </w:t>
            </w:r>
          </w:p>
        </w:tc>
        <w:tc>
          <w:tcPr>
            <w:tcW w:w="1357" w:type="dxa"/>
            <w:vAlign w:val="center"/>
          </w:tcPr>
          <w:p w14:paraId="1EB83A48" w14:textId="7F6E9564" w:rsidR="0002256A" w:rsidRPr="0002256A" w:rsidRDefault="0002256A" w:rsidP="000225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02256A">
              <w:rPr>
                <w:rFonts w:ascii="Times New Roman" w:hAnsi="Times New Roman"/>
                <w:sz w:val="20"/>
                <w:szCs w:val="20"/>
              </w:rPr>
              <w:t>0.928</w:t>
            </w:r>
          </w:p>
        </w:tc>
        <w:tc>
          <w:tcPr>
            <w:tcW w:w="293" w:type="dxa"/>
          </w:tcPr>
          <w:p w14:paraId="5CA94B83" w14:textId="77777777" w:rsidR="0002256A" w:rsidRPr="0002256A" w:rsidRDefault="0002256A" w:rsidP="000225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16" w:type="dxa"/>
            <w:vAlign w:val="center"/>
          </w:tcPr>
          <w:p w14:paraId="1CA08D9D" w14:textId="3491E920" w:rsidR="0002256A" w:rsidRPr="0002256A" w:rsidRDefault="0002256A" w:rsidP="000225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02256A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1012" w:type="dxa"/>
            <w:vAlign w:val="center"/>
          </w:tcPr>
          <w:p w14:paraId="56656F04" w14:textId="77777777" w:rsidR="0002256A" w:rsidRPr="0002256A" w:rsidRDefault="0002256A" w:rsidP="000225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02256A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</w:tr>
      <w:tr w:rsidR="0002256A" w:rsidRPr="009667B9" w14:paraId="43F310F5" w14:textId="77777777" w:rsidTr="0002256A">
        <w:tc>
          <w:tcPr>
            <w:tcW w:w="1494" w:type="dxa"/>
            <w:vAlign w:val="bottom"/>
          </w:tcPr>
          <w:p w14:paraId="77002449" w14:textId="77777777" w:rsidR="0002256A" w:rsidRPr="0002256A" w:rsidRDefault="0002256A" w:rsidP="000225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02256A">
              <w:rPr>
                <w:rFonts w:ascii="Times New Roman" w:hAnsi="Times New Roman"/>
                <w:sz w:val="20"/>
                <w:szCs w:val="20"/>
              </w:rPr>
              <w:t>cg07219103</w:t>
            </w:r>
          </w:p>
        </w:tc>
        <w:tc>
          <w:tcPr>
            <w:tcW w:w="1508" w:type="dxa"/>
            <w:vAlign w:val="center"/>
          </w:tcPr>
          <w:p w14:paraId="5B7D08FE" w14:textId="6E7901CA" w:rsidR="0002256A" w:rsidRPr="0002256A" w:rsidRDefault="0002256A" w:rsidP="000225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02256A">
              <w:rPr>
                <w:rFonts w:ascii="Times New Roman" w:hAnsi="Times New Roman"/>
                <w:sz w:val="20"/>
                <w:szCs w:val="20"/>
              </w:rPr>
              <w:t>0.789 (1.211)</w:t>
            </w:r>
          </w:p>
        </w:tc>
        <w:tc>
          <w:tcPr>
            <w:tcW w:w="832" w:type="dxa"/>
            <w:vAlign w:val="center"/>
          </w:tcPr>
          <w:p w14:paraId="66CED781" w14:textId="37D26680" w:rsidR="0002256A" w:rsidRPr="0002256A" w:rsidRDefault="0002256A" w:rsidP="000225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02256A">
              <w:rPr>
                <w:rFonts w:ascii="Times New Roman" w:hAnsi="Times New Roman"/>
                <w:sz w:val="20"/>
                <w:szCs w:val="20"/>
              </w:rPr>
              <w:t>0.515</w:t>
            </w:r>
          </w:p>
        </w:tc>
        <w:tc>
          <w:tcPr>
            <w:tcW w:w="1573" w:type="dxa"/>
            <w:vAlign w:val="center"/>
          </w:tcPr>
          <w:p w14:paraId="282E6AE6" w14:textId="2D27218F" w:rsidR="0002256A" w:rsidRPr="0002256A" w:rsidRDefault="0002256A" w:rsidP="000225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02256A">
              <w:rPr>
                <w:rFonts w:ascii="Times New Roman" w:hAnsi="Times New Roman"/>
                <w:sz w:val="20"/>
                <w:szCs w:val="20"/>
              </w:rPr>
              <w:t>0.130 (1.236)</w:t>
            </w:r>
          </w:p>
        </w:tc>
        <w:tc>
          <w:tcPr>
            <w:tcW w:w="960" w:type="dxa"/>
            <w:vAlign w:val="center"/>
          </w:tcPr>
          <w:p w14:paraId="17C7B6C6" w14:textId="023936D4" w:rsidR="0002256A" w:rsidRPr="0002256A" w:rsidRDefault="0002256A" w:rsidP="000225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02256A">
              <w:rPr>
                <w:rFonts w:ascii="Times New Roman" w:hAnsi="Times New Roman"/>
                <w:sz w:val="20"/>
                <w:szCs w:val="20"/>
              </w:rPr>
              <w:t>0.917</w:t>
            </w:r>
          </w:p>
        </w:tc>
        <w:tc>
          <w:tcPr>
            <w:tcW w:w="1573" w:type="dxa"/>
            <w:vAlign w:val="center"/>
          </w:tcPr>
          <w:p w14:paraId="63BB8CC4" w14:textId="34541B8B" w:rsidR="0002256A" w:rsidRPr="0002256A" w:rsidRDefault="0002256A" w:rsidP="000225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02256A">
              <w:rPr>
                <w:rFonts w:ascii="Times New Roman" w:hAnsi="Times New Roman"/>
                <w:sz w:val="20"/>
                <w:szCs w:val="20"/>
              </w:rPr>
              <w:t>0.941 (1.284)</w:t>
            </w:r>
          </w:p>
        </w:tc>
        <w:tc>
          <w:tcPr>
            <w:tcW w:w="831" w:type="dxa"/>
            <w:vAlign w:val="center"/>
          </w:tcPr>
          <w:p w14:paraId="2D1415F1" w14:textId="4A1952CB" w:rsidR="0002256A" w:rsidRPr="0002256A" w:rsidRDefault="0002256A" w:rsidP="000225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02256A">
              <w:rPr>
                <w:rFonts w:ascii="Times New Roman" w:hAnsi="Times New Roman"/>
                <w:sz w:val="20"/>
                <w:szCs w:val="20"/>
              </w:rPr>
              <w:t>0.464</w:t>
            </w:r>
          </w:p>
        </w:tc>
        <w:tc>
          <w:tcPr>
            <w:tcW w:w="1309" w:type="dxa"/>
            <w:vAlign w:val="center"/>
          </w:tcPr>
          <w:p w14:paraId="769A971D" w14:textId="7A2E9F57" w:rsidR="0002256A" w:rsidRPr="0002256A" w:rsidRDefault="0002256A" w:rsidP="000225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02256A">
              <w:rPr>
                <w:rFonts w:ascii="Times New Roman" w:hAnsi="Times New Roman"/>
                <w:sz w:val="20"/>
                <w:szCs w:val="20"/>
              </w:rPr>
              <w:t xml:space="preserve">0.635 </w:t>
            </w:r>
          </w:p>
        </w:tc>
        <w:tc>
          <w:tcPr>
            <w:tcW w:w="1357" w:type="dxa"/>
            <w:vAlign w:val="center"/>
          </w:tcPr>
          <w:p w14:paraId="23A42833" w14:textId="0F6F646F" w:rsidR="0002256A" w:rsidRPr="0002256A" w:rsidRDefault="0002256A" w:rsidP="000225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02256A">
              <w:rPr>
                <w:rFonts w:ascii="Times New Roman" w:hAnsi="Times New Roman"/>
                <w:sz w:val="20"/>
                <w:szCs w:val="20"/>
              </w:rPr>
              <w:t>0.25</w:t>
            </w:r>
            <w:r w:rsidR="0044515F">
              <w:rPr>
                <w:rFonts w:ascii="Times New Roman" w:hAnsi="Times New Roman"/>
                <w:sz w:val="20"/>
                <w:szCs w:val="20"/>
              </w:rPr>
              <w:t>0</w:t>
            </w:r>
          </w:p>
        </w:tc>
        <w:tc>
          <w:tcPr>
            <w:tcW w:w="293" w:type="dxa"/>
          </w:tcPr>
          <w:p w14:paraId="7C5CA9C6" w14:textId="77777777" w:rsidR="0002256A" w:rsidRPr="0002256A" w:rsidRDefault="0002256A" w:rsidP="000225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16" w:type="dxa"/>
            <w:vAlign w:val="center"/>
          </w:tcPr>
          <w:p w14:paraId="6BA6FF52" w14:textId="65C2C717" w:rsidR="0002256A" w:rsidRPr="0002256A" w:rsidRDefault="0002256A" w:rsidP="000225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02256A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1012" w:type="dxa"/>
            <w:vAlign w:val="center"/>
          </w:tcPr>
          <w:p w14:paraId="009DE1FB" w14:textId="77777777" w:rsidR="0002256A" w:rsidRPr="0002256A" w:rsidRDefault="0002256A" w:rsidP="000225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02256A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</w:tr>
      <w:tr w:rsidR="0002256A" w:rsidRPr="009667B9" w14:paraId="26D467A9" w14:textId="77777777" w:rsidTr="0002256A">
        <w:tc>
          <w:tcPr>
            <w:tcW w:w="1494" w:type="dxa"/>
            <w:vAlign w:val="bottom"/>
          </w:tcPr>
          <w:p w14:paraId="5EDE5860" w14:textId="77777777" w:rsidR="0002256A" w:rsidRPr="0002256A" w:rsidRDefault="0002256A" w:rsidP="000225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02256A">
              <w:rPr>
                <w:rFonts w:ascii="Times New Roman" w:hAnsi="Times New Roman"/>
                <w:sz w:val="20"/>
                <w:szCs w:val="20"/>
              </w:rPr>
              <w:t>cg20302171</w:t>
            </w:r>
          </w:p>
        </w:tc>
        <w:tc>
          <w:tcPr>
            <w:tcW w:w="1508" w:type="dxa"/>
            <w:vAlign w:val="center"/>
          </w:tcPr>
          <w:p w14:paraId="12F14A39" w14:textId="76E36203" w:rsidR="0002256A" w:rsidRPr="0002256A" w:rsidRDefault="0002256A" w:rsidP="000225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02256A">
              <w:rPr>
                <w:rFonts w:ascii="Times New Roman" w:hAnsi="Times New Roman"/>
                <w:sz w:val="20"/>
                <w:szCs w:val="20"/>
              </w:rPr>
              <w:t>-0.575 (1.204)</w:t>
            </w:r>
          </w:p>
        </w:tc>
        <w:tc>
          <w:tcPr>
            <w:tcW w:w="832" w:type="dxa"/>
            <w:vAlign w:val="center"/>
          </w:tcPr>
          <w:p w14:paraId="4DB91D09" w14:textId="42EEF394" w:rsidR="0002256A" w:rsidRPr="0002256A" w:rsidRDefault="0002256A" w:rsidP="000225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02256A">
              <w:rPr>
                <w:rFonts w:ascii="Times New Roman" w:hAnsi="Times New Roman"/>
                <w:sz w:val="20"/>
                <w:szCs w:val="20"/>
              </w:rPr>
              <w:t>0.633</w:t>
            </w:r>
          </w:p>
        </w:tc>
        <w:tc>
          <w:tcPr>
            <w:tcW w:w="1573" w:type="dxa"/>
            <w:vAlign w:val="center"/>
          </w:tcPr>
          <w:p w14:paraId="519BC22D" w14:textId="5884E118" w:rsidR="0002256A" w:rsidRPr="0002256A" w:rsidRDefault="0002256A" w:rsidP="000225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02256A">
              <w:rPr>
                <w:rFonts w:ascii="Times New Roman" w:hAnsi="Times New Roman"/>
                <w:sz w:val="20"/>
                <w:szCs w:val="20"/>
              </w:rPr>
              <w:t>0.320 (1.205)</w:t>
            </w:r>
          </w:p>
        </w:tc>
        <w:tc>
          <w:tcPr>
            <w:tcW w:w="960" w:type="dxa"/>
            <w:vAlign w:val="center"/>
          </w:tcPr>
          <w:p w14:paraId="5F75255E" w14:textId="17984AA3" w:rsidR="0002256A" w:rsidRPr="0002256A" w:rsidRDefault="0002256A" w:rsidP="000225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02256A">
              <w:rPr>
                <w:rFonts w:ascii="Times New Roman" w:hAnsi="Times New Roman"/>
                <w:sz w:val="20"/>
                <w:szCs w:val="20"/>
              </w:rPr>
              <w:t>0.79</w:t>
            </w:r>
            <w:r w:rsidR="0044515F">
              <w:rPr>
                <w:rFonts w:ascii="Times New Roman" w:hAnsi="Times New Roman"/>
                <w:sz w:val="20"/>
                <w:szCs w:val="20"/>
              </w:rPr>
              <w:t>0</w:t>
            </w:r>
          </w:p>
        </w:tc>
        <w:tc>
          <w:tcPr>
            <w:tcW w:w="1573" w:type="dxa"/>
            <w:vAlign w:val="center"/>
          </w:tcPr>
          <w:p w14:paraId="2C276C01" w14:textId="7214CFB7" w:rsidR="0002256A" w:rsidRPr="0002256A" w:rsidRDefault="0002256A" w:rsidP="000225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02256A">
              <w:rPr>
                <w:rFonts w:ascii="Times New Roman" w:hAnsi="Times New Roman"/>
                <w:sz w:val="20"/>
                <w:szCs w:val="20"/>
              </w:rPr>
              <w:t>-0.698 (1.233)</w:t>
            </w:r>
          </w:p>
        </w:tc>
        <w:tc>
          <w:tcPr>
            <w:tcW w:w="831" w:type="dxa"/>
            <w:vAlign w:val="center"/>
          </w:tcPr>
          <w:p w14:paraId="7F672891" w14:textId="57869FA6" w:rsidR="0002256A" w:rsidRPr="0002256A" w:rsidRDefault="0002256A" w:rsidP="000225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02256A">
              <w:rPr>
                <w:rFonts w:ascii="Times New Roman" w:hAnsi="Times New Roman"/>
                <w:sz w:val="20"/>
                <w:szCs w:val="20"/>
              </w:rPr>
              <w:t>0.572</w:t>
            </w:r>
          </w:p>
        </w:tc>
        <w:tc>
          <w:tcPr>
            <w:tcW w:w="1309" w:type="dxa"/>
            <w:vAlign w:val="center"/>
          </w:tcPr>
          <w:p w14:paraId="338C4A72" w14:textId="4B9BD6E1" w:rsidR="0002256A" w:rsidRPr="0002256A" w:rsidRDefault="0002256A" w:rsidP="000225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02256A">
              <w:rPr>
                <w:rFonts w:ascii="Times New Roman" w:hAnsi="Times New Roman"/>
                <w:sz w:val="20"/>
                <w:szCs w:val="20"/>
              </w:rPr>
              <w:t xml:space="preserve">0.883 </w:t>
            </w:r>
          </w:p>
        </w:tc>
        <w:tc>
          <w:tcPr>
            <w:tcW w:w="1357" w:type="dxa"/>
            <w:vAlign w:val="center"/>
          </w:tcPr>
          <w:p w14:paraId="2810D65A" w14:textId="5CA0C208" w:rsidR="0002256A" w:rsidRPr="0002256A" w:rsidRDefault="0002256A" w:rsidP="000225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02256A">
              <w:rPr>
                <w:rFonts w:ascii="Times New Roman" w:hAnsi="Times New Roman"/>
                <w:sz w:val="20"/>
                <w:szCs w:val="20"/>
              </w:rPr>
              <w:t>0.741</w:t>
            </w:r>
          </w:p>
        </w:tc>
        <w:tc>
          <w:tcPr>
            <w:tcW w:w="293" w:type="dxa"/>
          </w:tcPr>
          <w:p w14:paraId="72ABC22A" w14:textId="77777777" w:rsidR="0002256A" w:rsidRPr="0002256A" w:rsidRDefault="0002256A" w:rsidP="000225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16" w:type="dxa"/>
            <w:vAlign w:val="center"/>
          </w:tcPr>
          <w:p w14:paraId="28FBF37E" w14:textId="09EA0AC4" w:rsidR="0002256A" w:rsidRPr="0002256A" w:rsidRDefault="0002256A" w:rsidP="000225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02256A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1012" w:type="dxa"/>
            <w:vAlign w:val="center"/>
          </w:tcPr>
          <w:p w14:paraId="64B8F679" w14:textId="77777777" w:rsidR="0002256A" w:rsidRPr="0002256A" w:rsidRDefault="0002256A" w:rsidP="000225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02256A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</w:tr>
      <w:tr w:rsidR="0002256A" w:rsidRPr="009667B9" w14:paraId="47256D09" w14:textId="77777777" w:rsidTr="0002256A">
        <w:tc>
          <w:tcPr>
            <w:tcW w:w="1494" w:type="dxa"/>
            <w:vAlign w:val="bottom"/>
          </w:tcPr>
          <w:p w14:paraId="3D9980DB" w14:textId="77777777" w:rsidR="0002256A" w:rsidRPr="0002256A" w:rsidRDefault="0002256A" w:rsidP="000225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02256A">
              <w:rPr>
                <w:rFonts w:ascii="Times New Roman" w:hAnsi="Times New Roman"/>
                <w:sz w:val="20"/>
                <w:szCs w:val="20"/>
              </w:rPr>
              <w:t>cg10643850</w:t>
            </w:r>
          </w:p>
        </w:tc>
        <w:tc>
          <w:tcPr>
            <w:tcW w:w="1508" w:type="dxa"/>
            <w:vAlign w:val="center"/>
          </w:tcPr>
          <w:p w14:paraId="44F12FD2" w14:textId="6D6A07CC" w:rsidR="0002256A" w:rsidRPr="0002256A" w:rsidRDefault="0002256A" w:rsidP="000225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02256A">
              <w:rPr>
                <w:rFonts w:ascii="Times New Roman" w:hAnsi="Times New Roman"/>
                <w:sz w:val="20"/>
                <w:szCs w:val="20"/>
              </w:rPr>
              <w:t>0.493 (1.218)</w:t>
            </w:r>
          </w:p>
        </w:tc>
        <w:tc>
          <w:tcPr>
            <w:tcW w:w="832" w:type="dxa"/>
            <w:vAlign w:val="center"/>
          </w:tcPr>
          <w:p w14:paraId="73C45218" w14:textId="58FDC380" w:rsidR="0002256A" w:rsidRPr="0002256A" w:rsidRDefault="0002256A" w:rsidP="000225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02256A">
              <w:rPr>
                <w:rFonts w:ascii="Times New Roman" w:hAnsi="Times New Roman"/>
                <w:sz w:val="20"/>
                <w:szCs w:val="20"/>
              </w:rPr>
              <w:t>0.686</w:t>
            </w:r>
          </w:p>
        </w:tc>
        <w:tc>
          <w:tcPr>
            <w:tcW w:w="1573" w:type="dxa"/>
            <w:vAlign w:val="center"/>
          </w:tcPr>
          <w:p w14:paraId="4D8E5582" w14:textId="0F529DF8" w:rsidR="0002256A" w:rsidRPr="0002256A" w:rsidRDefault="0002256A" w:rsidP="000225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02256A">
              <w:rPr>
                <w:rFonts w:ascii="Times New Roman" w:hAnsi="Times New Roman"/>
                <w:sz w:val="20"/>
                <w:szCs w:val="20"/>
              </w:rPr>
              <w:t>0.004 (1.220)</w:t>
            </w:r>
          </w:p>
        </w:tc>
        <w:tc>
          <w:tcPr>
            <w:tcW w:w="960" w:type="dxa"/>
            <w:vAlign w:val="center"/>
          </w:tcPr>
          <w:p w14:paraId="6873408E" w14:textId="0B2208BC" w:rsidR="0002256A" w:rsidRPr="0002256A" w:rsidRDefault="0002256A" w:rsidP="000225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02256A">
              <w:rPr>
                <w:rFonts w:ascii="Times New Roman" w:hAnsi="Times New Roman"/>
                <w:sz w:val="20"/>
                <w:szCs w:val="20"/>
              </w:rPr>
              <w:t>0.998</w:t>
            </w:r>
          </w:p>
        </w:tc>
        <w:tc>
          <w:tcPr>
            <w:tcW w:w="1573" w:type="dxa"/>
            <w:vAlign w:val="center"/>
          </w:tcPr>
          <w:p w14:paraId="288069BE" w14:textId="51B780BD" w:rsidR="0002256A" w:rsidRPr="0002256A" w:rsidRDefault="0002256A" w:rsidP="000225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02256A">
              <w:rPr>
                <w:rFonts w:ascii="Times New Roman" w:hAnsi="Times New Roman"/>
                <w:sz w:val="20"/>
                <w:szCs w:val="20"/>
              </w:rPr>
              <w:t>0.243 (1.241)</w:t>
            </w:r>
          </w:p>
        </w:tc>
        <w:tc>
          <w:tcPr>
            <w:tcW w:w="831" w:type="dxa"/>
            <w:vAlign w:val="center"/>
          </w:tcPr>
          <w:p w14:paraId="616575EA" w14:textId="37DD1FEC" w:rsidR="0002256A" w:rsidRPr="0002256A" w:rsidRDefault="0002256A" w:rsidP="000225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02256A">
              <w:rPr>
                <w:rFonts w:ascii="Times New Roman" w:hAnsi="Times New Roman"/>
                <w:sz w:val="20"/>
                <w:szCs w:val="20"/>
              </w:rPr>
              <w:t>0.845</w:t>
            </w:r>
          </w:p>
        </w:tc>
        <w:tc>
          <w:tcPr>
            <w:tcW w:w="1309" w:type="dxa"/>
            <w:vAlign w:val="center"/>
          </w:tcPr>
          <w:p w14:paraId="0C696E53" w14:textId="7AC13D5B" w:rsidR="0002256A" w:rsidRPr="0002256A" w:rsidRDefault="0002256A" w:rsidP="000225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02256A">
              <w:rPr>
                <w:rFonts w:ascii="Times New Roman" w:hAnsi="Times New Roman"/>
                <w:sz w:val="20"/>
                <w:szCs w:val="20"/>
              </w:rPr>
              <w:t xml:space="preserve">0.766 </w:t>
            </w:r>
          </w:p>
        </w:tc>
        <w:tc>
          <w:tcPr>
            <w:tcW w:w="1357" w:type="dxa"/>
            <w:vAlign w:val="center"/>
          </w:tcPr>
          <w:p w14:paraId="43BA113C" w14:textId="2D1F17D1" w:rsidR="0002256A" w:rsidRPr="0002256A" w:rsidRDefault="0002256A" w:rsidP="000225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02256A">
              <w:rPr>
                <w:rFonts w:ascii="Times New Roman" w:hAnsi="Times New Roman"/>
                <w:sz w:val="20"/>
                <w:szCs w:val="20"/>
              </w:rPr>
              <w:t>0.674</w:t>
            </w:r>
          </w:p>
        </w:tc>
        <w:tc>
          <w:tcPr>
            <w:tcW w:w="293" w:type="dxa"/>
          </w:tcPr>
          <w:p w14:paraId="605E53F5" w14:textId="77777777" w:rsidR="0002256A" w:rsidRPr="0002256A" w:rsidRDefault="0002256A" w:rsidP="000225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16" w:type="dxa"/>
            <w:vAlign w:val="center"/>
          </w:tcPr>
          <w:p w14:paraId="543415A5" w14:textId="4244B19B" w:rsidR="0002256A" w:rsidRPr="0002256A" w:rsidRDefault="0002256A" w:rsidP="000225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02256A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1012" w:type="dxa"/>
            <w:vAlign w:val="center"/>
          </w:tcPr>
          <w:p w14:paraId="6D2F3587" w14:textId="77777777" w:rsidR="0002256A" w:rsidRPr="0002256A" w:rsidRDefault="0002256A" w:rsidP="000225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02256A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</w:tr>
      <w:tr w:rsidR="0002256A" w:rsidRPr="009667B9" w14:paraId="166B4160" w14:textId="77777777" w:rsidTr="0002256A">
        <w:tc>
          <w:tcPr>
            <w:tcW w:w="1494" w:type="dxa"/>
            <w:vAlign w:val="bottom"/>
          </w:tcPr>
          <w:p w14:paraId="01D4C8D1" w14:textId="77777777" w:rsidR="0002256A" w:rsidRPr="0002256A" w:rsidRDefault="0002256A" w:rsidP="000225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02256A">
              <w:rPr>
                <w:rFonts w:ascii="Times New Roman" w:hAnsi="Times New Roman"/>
                <w:sz w:val="20"/>
                <w:szCs w:val="20"/>
              </w:rPr>
              <w:t>cg01545454</w:t>
            </w:r>
          </w:p>
        </w:tc>
        <w:tc>
          <w:tcPr>
            <w:tcW w:w="1508" w:type="dxa"/>
            <w:vAlign w:val="center"/>
          </w:tcPr>
          <w:p w14:paraId="5B28A588" w14:textId="7085CBB5" w:rsidR="0002256A" w:rsidRPr="0002256A" w:rsidRDefault="0002256A" w:rsidP="000225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02256A">
              <w:rPr>
                <w:rFonts w:ascii="Times New Roman" w:hAnsi="Times New Roman"/>
                <w:sz w:val="20"/>
                <w:szCs w:val="20"/>
              </w:rPr>
              <w:t>0.797 (1.204)</w:t>
            </w:r>
          </w:p>
        </w:tc>
        <w:tc>
          <w:tcPr>
            <w:tcW w:w="832" w:type="dxa"/>
            <w:vAlign w:val="center"/>
          </w:tcPr>
          <w:p w14:paraId="416347AC" w14:textId="02360F96" w:rsidR="0002256A" w:rsidRPr="0002256A" w:rsidRDefault="0002256A" w:rsidP="000225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02256A">
              <w:rPr>
                <w:rFonts w:ascii="Times New Roman" w:hAnsi="Times New Roman"/>
                <w:sz w:val="20"/>
                <w:szCs w:val="20"/>
              </w:rPr>
              <w:t>0.508</w:t>
            </w:r>
          </w:p>
        </w:tc>
        <w:tc>
          <w:tcPr>
            <w:tcW w:w="1573" w:type="dxa"/>
            <w:vAlign w:val="center"/>
          </w:tcPr>
          <w:p w14:paraId="18C1663B" w14:textId="5DB85FE1" w:rsidR="0002256A" w:rsidRPr="0002256A" w:rsidRDefault="0002256A" w:rsidP="000225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02256A">
              <w:rPr>
                <w:rFonts w:ascii="Times New Roman" w:hAnsi="Times New Roman"/>
                <w:sz w:val="20"/>
                <w:szCs w:val="20"/>
              </w:rPr>
              <w:t>0.389 (1.221)</w:t>
            </w:r>
          </w:p>
        </w:tc>
        <w:tc>
          <w:tcPr>
            <w:tcW w:w="960" w:type="dxa"/>
            <w:vAlign w:val="center"/>
          </w:tcPr>
          <w:p w14:paraId="4E7BA99E" w14:textId="48742096" w:rsidR="0002256A" w:rsidRPr="0002256A" w:rsidRDefault="0002256A" w:rsidP="000225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02256A">
              <w:rPr>
                <w:rFonts w:ascii="Times New Roman" w:hAnsi="Times New Roman"/>
                <w:sz w:val="20"/>
                <w:szCs w:val="20"/>
              </w:rPr>
              <w:t>0.75</w:t>
            </w:r>
            <w:r w:rsidR="0044515F">
              <w:rPr>
                <w:rFonts w:ascii="Times New Roman" w:hAnsi="Times New Roman"/>
                <w:sz w:val="20"/>
                <w:szCs w:val="20"/>
              </w:rPr>
              <w:t>0</w:t>
            </w:r>
          </w:p>
        </w:tc>
        <w:tc>
          <w:tcPr>
            <w:tcW w:w="1573" w:type="dxa"/>
            <w:vAlign w:val="center"/>
          </w:tcPr>
          <w:p w14:paraId="7926F779" w14:textId="61E98438" w:rsidR="0002256A" w:rsidRPr="0002256A" w:rsidRDefault="0002256A" w:rsidP="000225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02256A">
              <w:rPr>
                <w:rFonts w:ascii="Times New Roman" w:hAnsi="Times New Roman"/>
                <w:sz w:val="20"/>
                <w:szCs w:val="20"/>
              </w:rPr>
              <w:t>0.855 (1.221)</w:t>
            </w:r>
          </w:p>
        </w:tc>
        <w:tc>
          <w:tcPr>
            <w:tcW w:w="831" w:type="dxa"/>
            <w:vAlign w:val="center"/>
          </w:tcPr>
          <w:p w14:paraId="66F0DE6E" w14:textId="5D7E1337" w:rsidR="0002256A" w:rsidRPr="0002256A" w:rsidRDefault="0002256A" w:rsidP="000225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02256A">
              <w:rPr>
                <w:rFonts w:ascii="Times New Roman" w:hAnsi="Times New Roman"/>
                <w:sz w:val="20"/>
                <w:szCs w:val="20"/>
              </w:rPr>
              <w:t>0.484</w:t>
            </w:r>
          </w:p>
        </w:tc>
        <w:tc>
          <w:tcPr>
            <w:tcW w:w="1309" w:type="dxa"/>
            <w:vAlign w:val="center"/>
          </w:tcPr>
          <w:p w14:paraId="41921D5E" w14:textId="73B87A8A" w:rsidR="0002256A" w:rsidRPr="0002256A" w:rsidRDefault="0002256A" w:rsidP="000225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02256A">
              <w:rPr>
                <w:rFonts w:ascii="Times New Roman" w:hAnsi="Times New Roman"/>
                <w:sz w:val="20"/>
                <w:szCs w:val="20"/>
              </w:rPr>
              <w:t xml:space="preserve">0.939 </w:t>
            </w:r>
          </w:p>
        </w:tc>
        <w:tc>
          <w:tcPr>
            <w:tcW w:w="1357" w:type="dxa"/>
            <w:vAlign w:val="center"/>
          </w:tcPr>
          <w:p w14:paraId="1D7D7F35" w14:textId="12D3A0B0" w:rsidR="0002256A" w:rsidRPr="0002256A" w:rsidRDefault="0002256A" w:rsidP="000225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02256A">
              <w:rPr>
                <w:rFonts w:ascii="Times New Roman" w:hAnsi="Times New Roman"/>
                <w:sz w:val="20"/>
                <w:szCs w:val="20"/>
              </w:rPr>
              <w:t>0.217</w:t>
            </w:r>
          </w:p>
        </w:tc>
        <w:tc>
          <w:tcPr>
            <w:tcW w:w="293" w:type="dxa"/>
          </w:tcPr>
          <w:p w14:paraId="169914F5" w14:textId="77777777" w:rsidR="0002256A" w:rsidRPr="0002256A" w:rsidRDefault="0002256A" w:rsidP="000225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16" w:type="dxa"/>
            <w:vAlign w:val="center"/>
          </w:tcPr>
          <w:p w14:paraId="7285E8D8" w14:textId="1DC7D73E" w:rsidR="0002256A" w:rsidRPr="0002256A" w:rsidRDefault="0002256A" w:rsidP="000225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02256A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1012" w:type="dxa"/>
            <w:vAlign w:val="center"/>
          </w:tcPr>
          <w:p w14:paraId="1642A972" w14:textId="77777777" w:rsidR="0002256A" w:rsidRPr="0002256A" w:rsidRDefault="0002256A" w:rsidP="000225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02256A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</w:tr>
      <w:tr w:rsidR="0002256A" w:rsidRPr="009667B9" w14:paraId="6518310E" w14:textId="77777777" w:rsidTr="0002256A">
        <w:tc>
          <w:tcPr>
            <w:tcW w:w="1494" w:type="dxa"/>
            <w:vAlign w:val="bottom"/>
          </w:tcPr>
          <w:p w14:paraId="2BB7B3E0" w14:textId="77777777" w:rsidR="0002256A" w:rsidRPr="0002256A" w:rsidRDefault="0002256A" w:rsidP="000225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02256A">
              <w:rPr>
                <w:rFonts w:ascii="Times New Roman" w:hAnsi="Times New Roman"/>
                <w:sz w:val="20"/>
                <w:szCs w:val="20"/>
              </w:rPr>
              <w:t>cg02386575</w:t>
            </w:r>
          </w:p>
        </w:tc>
        <w:tc>
          <w:tcPr>
            <w:tcW w:w="1508" w:type="dxa"/>
            <w:vAlign w:val="center"/>
          </w:tcPr>
          <w:p w14:paraId="417C7476" w14:textId="04ADCCF9" w:rsidR="0002256A" w:rsidRPr="0002256A" w:rsidRDefault="0002256A" w:rsidP="000225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02256A">
              <w:rPr>
                <w:rFonts w:ascii="Times New Roman" w:hAnsi="Times New Roman"/>
                <w:sz w:val="20"/>
                <w:szCs w:val="20"/>
              </w:rPr>
              <w:t>-0.855 (1.197)</w:t>
            </w:r>
          </w:p>
        </w:tc>
        <w:tc>
          <w:tcPr>
            <w:tcW w:w="832" w:type="dxa"/>
            <w:vAlign w:val="center"/>
          </w:tcPr>
          <w:p w14:paraId="5E8CB5C5" w14:textId="1826EDC7" w:rsidR="0002256A" w:rsidRPr="0002256A" w:rsidRDefault="0002256A" w:rsidP="000225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02256A">
              <w:rPr>
                <w:rFonts w:ascii="Times New Roman" w:hAnsi="Times New Roman"/>
                <w:sz w:val="20"/>
                <w:szCs w:val="20"/>
              </w:rPr>
              <w:t>0.475</w:t>
            </w:r>
          </w:p>
        </w:tc>
        <w:tc>
          <w:tcPr>
            <w:tcW w:w="1573" w:type="dxa"/>
            <w:vAlign w:val="center"/>
          </w:tcPr>
          <w:p w14:paraId="57263DC7" w14:textId="62084439" w:rsidR="0002256A" w:rsidRPr="0002256A" w:rsidRDefault="0002256A" w:rsidP="000225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02256A">
              <w:rPr>
                <w:rFonts w:ascii="Times New Roman" w:hAnsi="Times New Roman"/>
                <w:sz w:val="20"/>
                <w:szCs w:val="20"/>
              </w:rPr>
              <w:t>-0.223 (1.200)</w:t>
            </w:r>
          </w:p>
        </w:tc>
        <w:tc>
          <w:tcPr>
            <w:tcW w:w="960" w:type="dxa"/>
            <w:vAlign w:val="center"/>
          </w:tcPr>
          <w:p w14:paraId="711CD4C1" w14:textId="70C07E61" w:rsidR="0002256A" w:rsidRPr="0002256A" w:rsidRDefault="0002256A" w:rsidP="000225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02256A">
              <w:rPr>
                <w:rFonts w:ascii="Times New Roman" w:hAnsi="Times New Roman"/>
                <w:sz w:val="20"/>
                <w:szCs w:val="20"/>
              </w:rPr>
              <w:t>0.853</w:t>
            </w:r>
          </w:p>
        </w:tc>
        <w:tc>
          <w:tcPr>
            <w:tcW w:w="1573" w:type="dxa"/>
            <w:vAlign w:val="center"/>
          </w:tcPr>
          <w:p w14:paraId="7A1AEBAB" w14:textId="40AD3D23" w:rsidR="0002256A" w:rsidRPr="0002256A" w:rsidRDefault="0002256A" w:rsidP="000225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02256A">
              <w:rPr>
                <w:rFonts w:ascii="Times New Roman" w:hAnsi="Times New Roman"/>
                <w:sz w:val="20"/>
                <w:szCs w:val="20"/>
              </w:rPr>
              <w:t>-0.153 (1.212)</w:t>
            </w:r>
          </w:p>
        </w:tc>
        <w:tc>
          <w:tcPr>
            <w:tcW w:w="831" w:type="dxa"/>
            <w:vAlign w:val="center"/>
          </w:tcPr>
          <w:p w14:paraId="75CFED30" w14:textId="50026563" w:rsidR="0002256A" w:rsidRPr="0002256A" w:rsidRDefault="0002256A" w:rsidP="000225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02256A">
              <w:rPr>
                <w:rFonts w:ascii="Times New Roman" w:hAnsi="Times New Roman"/>
                <w:sz w:val="20"/>
                <w:szCs w:val="20"/>
              </w:rPr>
              <w:t>0.899</w:t>
            </w:r>
          </w:p>
        </w:tc>
        <w:tc>
          <w:tcPr>
            <w:tcW w:w="1309" w:type="dxa"/>
            <w:vAlign w:val="center"/>
          </w:tcPr>
          <w:p w14:paraId="44CB4432" w14:textId="082DEAEC" w:rsidR="0002256A" w:rsidRPr="0002256A" w:rsidRDefault="0002256A" w:rsidP="000225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02256A">
              <w:rPr>
                <w:rFonts w:ascii="Times New Roman" w:hAnsi="Times New Roman"/>
                <w:sz w:val="20"/>
                <w:szCs w:val="20"/>
              </w:rPr>
              <w:t xml:space="preserve">0.999 </w:t>
            </w:r>
          </w:p>
        </w:tc>
        <w:tc>
          <w:tcPr>
            <w:tcW w:w="1357" w:type="dxa"/>
            <w:vAlign w:val="center"/>
          </w:tcPr>
          <w:p w14:paraId="45041272" w14:textId="2D3D9A97" w:rsidR="0002256A" w:rsidRPr="0002256A" w:rsidRDefault="0002256A" w:rsidP="000225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02256A">
              <w:rPr>
                <w:rFonts w:ascii="Times New Roman" w:hAnsi="Times New Roman"/>
                <w:sz w:val="20"/>
                <w:szCs w:val="20"/>
              </w:rPr>
              <w:t>0.523</w:t>
            </w:r>
          </w:p>
        </w:tc>
        <w:tc>
          <w:tcPr>
            <w:tcW w:w="293" w:type="dxa"/>
          </w:tcPr>
          <w:p w14:paraId="7FA3D7C6" w14:textId="77777777" w:rsidR="0002256A" w:rsidRPr="0002256A" w:rsidRDefault="0002256A" w:rsidP="000225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16" w:type="dxa"/>
            <w:vAlign w:val="center"/>
          </w:tcPr>
          <w:p w14:paraId="484488EA" w14:textId="09C5ADA9" w:rsidR="0002256A" w:rsidRPr="0002256A" w:rsidRDefault="0002256A" w:rsidP="000225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02256A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1012" w:type="dxa"/>
            <w:vAlign w:val="center"/>
          </w:tcPr>
          <w:p w14:paraId="08454942" w14:textId="77777777" w:rsidR="0002256A" w:rsidRPr="0002256A" w:rsidRDefault="0002256A" w:rsidP="000225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02256A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</w:tr>
      <w:tr w:rsidR="0002256A" w:rsidRPr="009667B9" w14:paraId="7080D84E" w14:textId="77777777" w:rsidTr="0002256A">
        <w:tc>
          <w:tcPr>
            <w:tcW w:w="1494" w:type="dxa"/>
            <w:vAlign w:val="bottom"/>
          </w:tcPr>
          <w:p w14:paraId="6C1EDC3F" w14:textId="77777777" w:rsidR="0002256A" w:rsidRPr="0002256A" w:rsidRDefault="0002256A" w:rsidP="000225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02256A">
              <w:rPr>
                <w:rFonts w:ascii="Times New Roman" w:hAnsi="Times New Roman"/>
                <w:sz w:val="20"/>
                <w:szCs w:val="20"/>
              </w:rPr>
              <w:t>cg05740632</w:t>
            </w:r>
          </w:p>
        </w:tc>
        <w:tc>
          <w:tcPr>
            <w:tcW w:w="1508" w:type="dxa"/>
            <w:vAlign w:val="center"/>
          </w:tcPr>
          <w:p w14:paraId="76F447E2" w14:textId="4F1A864A" w:rsidR="0002256A" w:rsidRPr="0002256A" w:rsidRDefault="0002256A" w:rsidP="000225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02256A">
              <w:rPr>
                <w:rFonts w:ascii="Times New Roman" w:hAnsi="Times New Roman"/>
                <w:sz w:val="20"/>
                <w:szCs w:val="20"/>
              </w:rPr>
              <w:t>-0.266 (1.208)</w:t>
            </w:r>
          </w:p>
        </w:tc>
        <w:tc>
          <w:tcPr>
            <w:tcW w:w="832" w:type="dxa"/>
            <w:vAlign w:val="center"/>
          </w:tcPr>
          <w:p w14:paraId="147691A1" w14:textId="2E274F41" w:rsidR="0002256A" w:rsidRPr="0002256A" w:rsidRDefault="0002256A" w:rsidP="000225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02256A">
              <w:rPr>
                <w:rFonts w:ascii="Times New Roman" w:hAnsi="Times New Roman"/>
                <w:sz w:val="20"/>
                <w:szCs w:val="20"/>
              </w:rPr>
              <w:t>0.826</w:t>
            </w:r>
          </w:p>
        </w:tc>
        <w:tc>
          <w:tcPr>
            <w:tcW w:w="1573" w:type="dxa"/>
            <w:vAlign w:val="center"/>
          </w:tcPr>
          <w:p w14:paraId="23BD8FF4" w14:textId="2C986219" w:rsidR="0002256A" w:rsidRPr="0002256A" w:rsidRDefault="0002256A" w:rsidP="000225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02256A">
              <w:rPr>
                <w:rFonts w:ascii="Times New Roman" w:hAnsi="Times New Roman"/>
                <w:sz w:val="20"/>
                <w:szCs w:val="20"/>
              </w:rPr>
              <w:t>-0.373 (1.224)</w:t>
            </w:r>
          </w:p>
        </w:tc>
        <w:tc>
          <w:tcPr>
            <w:tcW w:w="960" w:type="dxa"/>
            <w:vAlign w:val="center"/>
          </w:tcPr>
          <w:p w14:paraId="3A483B8A" w14:textId="06A1521C" w:rsidR="0002256A" w:rsidRPr="0002256A" w:rsidRDefault="0002256A" w:rsidP="000225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02256A">
              <w:rPr>
                <w:rFonts w:ascii="Times New Roman" w:hAnsi="Times New Roman"/>
                <w:sz w:val="20"/>
                <w:szCs w:val="20"/>
              </w:rPr>
              <w:t>0.761</w:t>
            </w:r>
          </w:p>
        </w:tc>
        <w:tc>
          <w:tcPr>
            <w:tcW w:w="1573" w:type="dxa"/>
            <w:vAlign w:val="center"/>
          </w:tcPr>
          <w:p w14:paraId="0020E3F2" w14:textId="04D9CBA7" w:rsidR="0002256A" w:rsidRPr="0002256A" w:rsidRDefault="0002256A" w:rsidP="000225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02256A">
              <w:rPr>
                <w:rFonts w:ascii="Times New Roman" w:hAnsi="Times New Roman"/>
                <w:sz w:val="20"/>
                <w:szCs w:val="20"/>
              </w:rPr>
              <w:t>-0.184 (1.233)</w:t>
            </w:r>
          </w:p>
        </w:tc>
        <w:tc>
          <w:tcPr>
            <w:tcW w:w="831" w:type="dxa"/>
            <w:vAlign w:val="center"/>
          </w:tcPr>
          <w:p w14:paraId="08D560FB" w14:textId="2267596A" w:rsidR="0002256A" w:rsidRPr="0002256A" w:rsidRDefault="0002256A" w:rsidP="000225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02256A">
              <w:rPr>
                <w:rFonts w:ascii="Times New Roman" w:hAnsi="Times New Roman"/>
                <w:sz w:val="20"/>
                <w:szCs w:val="20"/>
              </w:rPr>
              <w:t>0.882</w:t>
            </w:r>
          </w:p>
        </w:tc>
        <w:tc>
          <w:tcPr>
            <w:tcW w:w="1309" w:type="dxa"/>
            <w:vAlign w:val="center"/>
          </w:tcPr>
          <w:p w14:paraId="7CF63B26" w14:textId="08C84ECC" w:rsidR="0002256A" w:rsidRPr="0002256A" w:rsidRDefault="0002256A" w:rsidP="000225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02256A">
              <w:rPr>
                <w:rFonts w:ascii="Times New Roman" w:hAnsi="Times New Roman"/>
                <w:sz w:val="20"/>
                <w:szCs w:val="20"/>
              </w:rPr>
              <w:t xml:space="preserve">0.882 </w:t>
            </w:r>
          </w:p>
        </w:tc>
        <w:tc>
          <w:tcPr>
            <w:tcW w:w="1357" w:type="dxa"/>
            <w:vAlign w:val="center"/>
          </w:tcPr>
          <w:p w14:paraId="0D481157" w14:textId="20BDFFC5" w:rsidR="0002256A" w:rsidRPr="0002256A" w:rsidRDefault="0002256A" w:rsidP="000225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02256A">
              <w:rPr>
                <w:rFonts w:ascii="Times New Roman" w:hAnsi="Times New Roman"/>
                <w:sz w:val="20"/>
                <w:szCs w:val="20"/>
              </w:rPr>
              <w:t>0.773</w:t>
            </w:r>
          </w:p>
        </w:tc>
        <w:tc>
          <w:tcPr>
            <w:tcW w:w="293" w:type="dxa"/>
          </w:tcPr>
          <w:p w14:paraId="667349EB" w14:textId="77777777" w:rsidR="0002256A" w:rsidRPr="0002256A" w:rsidRDefault="0002256A" w:rsidP="000225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16" w:type="dxa"/>
            <w:vAlign w:val="center"/>
          </w:tcPr>
          <w:p w14:paraId="20CDFA91" w14:textId="4B99CDA6" w:rsidR="0002256A" w:rsidRPr="0002256A" w:rsidRDefault="0002256A" w:rsidP="000225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02256A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1012" w:type="dxa"/>
            <w:vAlign w:val="center"/>
          </w:tcPr>
          <w:p w14:paraId="19125CDA" w14:textId="77777777" w:rsidR="0002256A" w:rsidRPr="0002256A" w:rsidRDefault="0002256A" w:rsidP="000225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02256A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</w:tr>
      <w:tr w:rsidR="0002256A" w:rsidRPr="009667B9" w14:paraId="5FEE2207" w14:textId="77777777" w:rsidTr="0002256A">
        <w:tc>
          <w:tcPr>
            <w:tcW w:w="1494" w:type="dxa"/>
            <w:tcBorders>
              <w:bottom w:val="single" w:sz="4" w:space="0" w:color="auto"/>
            </w:tcBorders>
            <w:vAlign w:val="bottom"/>
          </w:tcPr>
          <w:p w14:paraId="19F7229F" w14:textId="77777777" w:rsidR="0002256A" w:rsidRPr="0002256A" w:rsidRDefault="0002256A" w:rsidP="000225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02256A">
              <w:rPr>
                <w:rFonts w:ascii="Times New Roman" w:hAnsi="Times New Roman"/>
                <w:sz w:val="20"/>
                <w:szCs w:val="20"/>
              </w:rPr>
              <w:t>cg07560408</w:t>
            </w:r>
          </w:p>
        </w:tc>
        <w:tc>
          <w:tcPr>
            <w:tcW w:w="1508" w:type="dxa"/>
            <w:tcBorders>
              <w:bottom w:val="single" w:sz="4" w:space="0" w:color="auto"/>
            </w:tcBorders>
            <w:vAlign w:val="center"/>
          </w:tcPr>
          <w:p w14:paraId="38F7F206" w14:textId="004351F0" w:rsidR="0002256A" w:rsidRPr="0002256A" w:rsidRDefault="0002256A" w:rsidP="000225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02256A">
              <w:rPr>
                <w:rFonts w:ascii="Times New Roman" w:hAnsi="Times New Roman"/>
                <w:sz w:val="20"/>
                <w:szCs w:val="20"/>
              </w:rPr>
              <w:t>0.011 (1.218)</w:t>
            </w:r>
          </w:p>
        </w:tc>
        <w:tc>
          <w:tcPr>
            <w:tcW w:w="832" w:type="dxa"/>
            <w:tcBorders>
              <w:bottom w:val="single" w:sz="4" w:space="0" w:color="auto"/>
            </w:tcBorders>
            <w:vAlign w:val="center"/>
          </w:tcPr>
          <w:p w14:paraId="1B0C95DE" w14:textId="0A5EB5F4" w:rsidR="0002256A" w:rsidRPr="0002256A" w:rsidRDefault="0002256A" w:rsidP="000225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02256A">
              <w:rPr>
                <w:rFonts w:ascii="Times New Roman" w:hAnsi="Times New Roman"/>
                <w:sz w:val="20"/>
                <w:szCs w:val="20"/>
              </w:rPr>
              <w:t>0.993</w:t>
            </w:r>
          </w:p>
        </w:tc>
        <w:tc>
          <w:tcPr>
            <w:tcW w:w="1573" w:type="dxa"/>
            <w:tcBorders>
              <w:bottom w:val="single" w:sz="4" w:space="0" w:color="auto"/>
            </w:tcBorders>
            <w:vAlign w:val="center"/>
          </w:tcPr>
          <w:p w14:paraId="4CDE1647" w14:textId="7165A359" w:rsidR="0002256A" w:rsidRPr="0002256A" w:rsidRDefault="0002256A" w:rsidP="000225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02256A">
              <w:rPr>
                <w:rFonts w:ascii="Times New Roman" w:hAnsi="Times New Roman"/>
                <w:sz w:val="20"/>
                <w:szCs w:val="20"/>
              </w:rPr>
              <w:t>0.746 (1.214)</w:t>
            </w:r>
          </w:p>
        </w:tc>
        <w:tc>
          <w:tcPr>
            <w:tcW w:w="960" w:type="dxa"/>
            <w:tcBorders>
              <w:bottom w:val="single" w:sz="4" w:space="0" w:color="auto"/>
            </w:tcBorders>
            <w:vAlign w:val="center"/>
          </w:tcPr>
          <w:p w14:paraId="7F097735" w14:textId="0BF68E62" w:rsidR="0002256A" w:rsidRPr="0002256A" w:rsidRDefault="0002256A" w:rsidP="000225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02256A">
              <w:rPr>
                <w:rFonts w:ascii="Times New Roman" w:hAnsi="Times New Roman"/>
                <w:sz w:val="20"/>
                <w:szCs w:val="20"/>
              </w:rPr>
              <w:t>0.539</w:t>
            </w:r>
          </w:p>
        </w:tc>
        <w:tc>
          <w:tcPr>
            <w:tcW w:w="1573" w:type="dxa"/>
            <w:tcBorders>
              <w:bottom w:val="single" w:sz="4" w:space="0" w:color="auto"/>
            </w:tcBorders>
            <w:vAlign w:val="center"/>
          </w:tcPr>
          <w:p w14:paraId="292F2F28" w14:textId="6C41580C" w:rsidR="0002256A" w:rsidRPr="0002256A" w:rsidRDefault="0002256A" w:rsidP="000225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02256A">
              <w:rPr>
                <w:rFonts w:ascii="Times New Roman" w:hAnsi="Times New Roman"/>
                <w:sz w:val="20"/>
                <w:szCs w:val="20"/>
              </w:rPr>
              <w:t>-0.821 (1.235)</w:t>
            </w:r>
          </w:p>
        </w:tc>
        <w:tc>
          <w:tcPr>
            <w:tcW w:w="831" w:type="dxa"/>
            <w:tcBorders>
              <w:bottom w:val="single" w:sz="4" w:space="0" w:color="auto"/>
            </w:tcBorders>
            <w:vAlign w:val="center"/>
          </w:tcPr>
          <w:p w14:paraId="1230D199" w14:textId="07A61357" w:rsidR="0002256A" w:rsidRPr="0002256A" w:rsidRDefault="0002256A" w:rsidP="000225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02256A">
              <w:rPr>
                <w:rFonts w:ascii="Times New Roman" w:hAnsi="Times New Roman"/>
                <w:sz w:val="20"/>
                <w:szCs w:val="20"/>
              </w:rPr>
              <w:t>0.506</w:t>
            </w:r>
          </w:p>
        </w:tc>
        <w:tc>
          <w:tcPr>
            <w:tcW w:w="1309" w:type="dxa"/>
            <w:tcBorders>
              <w:bottom w:val="single" w:sz="4" w:space="0" w:color="auto"/>
            </w:tcBorders>
            <w:vAlign w:val="center"/>
          </w:tcPr>
          <w:p w14:paraId="75E599AB" w14:textId="5FE8F02B" w:rsidR="0002256A" w:rsidRPr="0002256A" w:rsidRDefault="0002256A" w:rsidP="000225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02256A">
              <w:rPr>
                <w:rFonts w:ascii="Times New Roman" w:hAnsi="Times New Roman"/>
                <w:sz w:val="20"/>
                <w:szCs w:val="20"/>
              </w:rPr>
              <w:t xml:space="preserve">0.995 </w:t>
            </w:r>
          </w:p>
        </w:tc>
        <w:tc>
          <w:tcPr>
            <w:tcW w:w="1357" w:type="dxa"/>
            <w:tcBorders>
              <w:bottom w:val="single" w:sz="4" w:space="0" w:color="auto"/>
            </w:tcBorders>
            <w:vAlign w:val="center"/>
          </w:tcPr>
          <w:p w14:paraId="04453314" w14:textId="7C2B428F" w:rsidR="0002256A" w:rsidRPr="0002256A" w:rsidRDefault="0002256A" w:rsidP="000225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02256A">
              <w:rPr>
                <w:rFonts w:ascii="Times New Roman" w:hAnsi="Times New Roman"/>
                <w:sz w:val="20"/>
                <w:szCs w:val="20"/>
              </w:rPr>
              <w:t>0.446</w:t>
            </w:r>
          </w:p>
        </w:tc>
        <w:tc>
          <w:tcPr>
            <w:tcW w:w="293" w:type="dxa"/>
            <w:tcBorders>
              <w:bottom w:val="single" w:sz="4" w:space="0" w:color="auto"/>
            </w:tcBorders>
          </w:tcPr>
          <w:p w14:paraId="2842C4B0" w14:textId="77777777" w:rsidR="0002256A" w:rsidRPr="0002256A" w:rsidRDefault="0002256A" w:rsidP="000225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16" w:type="dxa"/>
            <w:tcBorders>
              <w:bottom w:val="single" w:sz="4" w:space="0" w:color="auto"/>
            </w:tcBorders>
            <w:vAlign w:val="center"/>
          </w:tcPr>
          <w:p w14:paraId="6DC546C7" w14:textId="6FE7BCCC" w:rsidR="0002256A" w:rsidRPr="0002256A" w:rsidRDefault="0002256A" w:rsidP="000225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02256A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1012" w:type="dxa"/>
            <w:tcBorders>
              <w:bottom w:val="single" w:sz="4" w:space="0" w:color="auto"/>
            </w:tcBorders>
            <w:vAlign w:val="center"/>
          </w:tcPr>
          <w:p w14:paraId="44392931" w14:textId="77777777" w:rsidR="0002256A" w:rsidRPr="0002256A" w:rsidRDefault="0002256A" w:rsidP="000225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02256A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</w:tr>
    </w:tbl>
    <w:p w14:paraId="0A58DDC0" w14:textId="5CD5DE3E" w:rsidR="00A16B61" w:rsidRPr="0044515F" w:rsidRDefault="00A16B61" w:rsidP="00A16B61">
      <w:pPr>
        <w:rPr>
          <w:rFonts w:ascii="Times New Roman" w:eastAsiaTheme="minorEastAsia" w:hAnsi="Times New Roman"/>
          <w:color w:val="000000"/>
          <w:kern w:val="0"/>
          <w:sz w:val="20"/>
          <w:szCs w:val="20"/>
        </w:rPr>
      </w:pPr>
      <w:r w:rsidRPr="0044515F">
        <w:rPr>
          <w:rFonts w:ascii="Times New Roman" w:hAnsi="Times New Roman"/>
          <w:sz w:val="20"/>
          <w:szCs w:val="20"/>
        </w:rPr>
        <w:t xml:space="preserve">CpG </w:t>
      </w:r>
      <w:r w:rsidRPr="0044515F">
        <w:rPr>
          <w:rFonts w:ascii="Times New Roman" w:hAnsi="Times New Roman" w:hint="eastAsia"/>
          <w:sz w:val="20"/>
          <w:szCs w:val="20"/>
        </w:rPr>
        <w:t>=</w:t>
      </w:r>
      <w:r w:rsidRPr="0044515F">
        <w:rPr>
          <w:rFonts w:ascii="Times New Roman" w:hAnsi="Times New Roman"/>
          <w:sz w:val="20"/>
          <w:szCs w:val="20"/>
        </w:rPr>
        <w:t xml:space="preserve"> cytosine-</w:t>
      </w:r>
      <w:proofErr w:type="spellStart"/>
      <w:r w:rsidRPr="0044515F">
        <w:rPr>
          <w:rFonts w:ascii="Times New Roman" w:hAnsi="Times New Roman"/>
          <w:sz w:val="20"/>
          <w:szCs w:val="20"/>
        </w:rPr>
        <w:t>phosphoguanine</w:t>
      </w:r>
      <w:proofErr w:type="spellEnd"/>
      <w:r w:rsidRPr="0044515F">
        <w:rPr>
          <w:rFonts w:ascii="Times New Roman" w:hAnsi="Times New Roman"/>
          <w:sz w:val="20"/>
          <w:szCs w:val="20"/>
        </w:rPr>
        <w:t xml:space="preserve"> site;</w:t>
      </w:r>
      <w:r w:rsidRPr="0044515F">
        <w:rPr>
          <w:rFonts w:ascii="Times New Roman" w:eastAsiaTheme="minorEastAsia" w:hAnsi="Times New Roman"/>
          <w:color w:val="000000"/>
          <w:kern w:val="0"/>
          <w:sz w:val="20"/>
          <w:szCs w:val="20"/>
        </w:rPr>
        <w:t xml:space="preserve"> SE = standard error; SV = surrogate variable.</w:t>
      </w:r>
    </w:p>
    <w:p w14:paraId="4D9C4F98" w14:textId="05370615" w:rsidR="0066721E" w:rsidRPr="009667B9" w:rsidRDefault="00A16B61" w:rsidP="00A16B61">
      <w:pPr>
        <w:rPr>
          <w:rFonts w:ascii="Times New Roman" w:eastAsiaTheme="minorEastAsia" w:hAnsi="Times New Roman"/>
          <w:color w:val="000000"/>
          <w:kern w:val="0"/>
          <w:sz w:val="20"/>
          <w:szCs w:val="20"/>
        </w:rPr>
      </w:pPr>
      <w:r w:rsidRPr="0044515F">
        <w:rPr>
          <w:rFonts w:ascii="Times New Roman" w:eastAsiaTheme="minorEastAsia" w:hAnsi="Times New Roman"/>
          <w:color w:val="000000"/>
          <w:kern w:val="0"/>
          <w:sz w:val="20"/>
          <w:szCs w:val="20"/>
        </w:rPr>
        <w:t xml:space="preserve">Effect size is for the comparison with quartile 1. Diastolic blood pressure added 10 mmHg if participants reported usage of blood pressure lowering medications. Multivariable model was adjusted for: age, </w:t>
      </w:r>
      <w:r w:rsidR="001C1BAF" w:rsidRPr="0044515F">
        <w:rPr>
          <w:rFonts w:ascii="Times New Roman" w:eastAsiaTheme="minorEastAsia" w:hAnsi="Times New Roman"/>
          <w:color w:val="000000"/>
          <w:kern w:val="0"/>
          <w:sz w:val="20"/>
          <w:szCs w:val="20"/>
        </w:rPr>
        <w:t>sex</w:t>
      </w:r>
      <w:r w:rsidRPr="0044515F">
        <w:rPr>
          <w:rFonts w:ascii="Times New Roman" w:eastAsiaTheme="minorEastAsia" w:hAnsi="Times New Roman"/>
          <w:color w:val="000000"/>
          <w:kern w:val="0"/>
          <w:sz w:val="20"/>
          <w:szCs w:val="20"/>
        </w:rPr>
        <w:t xml:space="preserve">, education level, marital status, smoking, drinking, physical activity, </w:t>
      </w:r>
      <w:r w:rsidR="00AB5E36" w:rsidRPr="0044515F">
        <w:rPr>
          <w:rFonts w:ascii="Times New Roman" w:eastAsiaTheme="minorEastAsia" w:hAnsi="Times New Roman"/>
          <w:color w:val="000000"/>
          <w:kern w:val="0"/>
          <w:sz w:val="20"/>
          <w:szCs w:val="20"/>
        </w:rPr>
        <w:t>diet score</w:t>
      </w:r>
      <w:r w:rsidRPr="0044515F">
        <w:rPr>
          <w:rFonts w:ascii="Times New Roman" w:eastAsiaTheme="minorEastAsia" w:hAnsi="Times New Roman"/>
          <w:color w:val="000000"/>
          <w:kern w:val="0"/>
          <w:sz w:val="20"/>
          <w:szCs w:val="20"/>
        </w:rPr>
        <w:t xml:space="preserve">, </w:t>
      </w:r>
      <w:r w:rsidR="00640AA7" w:rsidRPr="0044515F">
        <w:rPr>
          <w:rFonts w:ascii="Times New Roman" w:eastAsiaTheme="minorEastAsia" w:hAnsi="Times New Roman"/>
          <w:color w:val="000000"/>
          <w:kern w:val="0"/>
          <w:sz w:val="20"/>
          <w:szCs w:val="20"/>
        </w:rPr>
        <w:t xml:space="preserve">body mass index, </w:t>
      </w:r>
      <w:r w:rsidRPr="0044515F">
        <w:rPr>
          <w:rFonts w:ascii="Times New Roman" w:eastAsiaTheme="minorEastAsia" w:hAnsi="Times New Roman"/>
          <w:color w:val="000000"/>
          <w:kern w:val="0"/>
          <w:sz w:val="20"/>
          <w:szCs w:val="20"/>
        </w:rPr>
        <w:t xml:space="preserve">fasting time, study area, and batch or SVs. Mediation analysis was performed for significant </w:t>
      </w:r>
      <w:proofErr w:type="spellStart"/>
      <w:r w:rsidRPr="0044515F">
        <w:rPr>
          <w:rFonts w:ascii="Times New Roman" w:eastAsiaTheme="minorEastAsia" w:hAnsi="Times New Roman"/>
          <w:color w:val="000000"/>
          <w:kern w:val="0"/>
          <w:sz w:val="20"/>
          <w:szCs w:val="20"/>
        </w:rPr>
        <w:t>CpGs</w:t>
      </w:r>
      <w:proofErr w:type="spellEnd"/>
      <w:r w:rsidR="0044515F" w:rsidRPr="0044515F">
        <w:rPr>
          <w:rFonts w:ascii="Times New Roman" w:eastAsiaTheme="minorEastAsia" w:hAnsi="Times New Roman"/>
          <w:color w:val="000000"/>
          <w:kern w:val="0"/>
          <w:sz w:val="20"/>
          <w:szCs w:val="20"/>
        </w:rPr>
        <w:t xml:space="preserve"> (P for trend &lt; 0.05)</w:t>
      </w:r>
      <w:r w:rsidRPr="0044515F">
        <w:rPr>
          <w:rFonts w:ascii="Times New Roman" w:eastAsiaTheme="minorEastAsia" w:hAnsi="Times New Roman"/>
          <w:color w:val="000000"/>
          <w:kern w:val="0"/>
          <w:sz w:val="20"/>
          <w:szCs w:val="20"/>
        </w:rPr>
        <w:t xml:space="preserve"> only</w:t>
      </w:r>
      <w:r w:rsidRPr="009667B9">
        <w:rPr>
          <w:rFonts w:ascii="Times New Roman" w:eastAsiaTheme="minorEastAsia" w:hAnsi="Times New Roman"/>
          <w:color w:val="000000"/>
          <w:kern w:val="0"/>
          <w:sz w:val="20"/>
          <w:szCs w:val="20"/>
        </w:rPr>
        <w:t>.</w:t>
      </w:r>
    </w:p>
    <w:sectPr w:rsidR="0066721E" w:rsidRPr="009667B9" w:rsidSect="00B77C35">
      <w:pgSz w:w="16838" w:h="11906" w:orient="landscape"/>
      <w:pgMar w:top="1800" w:right="1440" w:bottom="1800" w:left="1440" w:header="850" w:footer="994" w:gutter="0"/>
      <w:cols w:space="425"/>
      <w:docGrid w:type="linesAndChar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6ACB8A" w14:textId="77777777" w:rsidR="009307A9" w:rsidRDefault="009307A9" w:rsidP="00A2185F">
      <w:r>
        <w:separator/>
      </w:r>
    </w:p>
  </w:endnote>
  <w:endnote w:type="continuationSeparator" w:id="0">
    <w:p w14:paraId="4E89067D" w14:textId="77777777" w:rsidR="009307A9" w:rsidRDefault="009307A9" w:rsidP="00A2185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515061" w14:textId="77777777" w:rsidR="009307A9" w:rsidRDefault="009307A9" w:rsidP="00A2185F">
      <w:r>
        <w:separator/>
      </w:r>
    </w:p>
  </w:footnote>
  <w:footnote w:type="continuationSeparator" w:id="0">
    <w:p w14:paraId="3EFBF633" w14:textId="77777777" w:rsidR="009307A9" w:rsidRDefault="009307A9" w:rsidP="00A2185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F83FB2"/>
    <w:multiLevelType w:val="hybridMultilevel"/>
    <w:tmpl w:val="257A1B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bordersDoNotSurroundHeader/>
  <w:bordersDoNotSurroundFooter/>
  <w:proofState w:spelling="clean" w:grammar="clean"/>
  <w:defaultTabStop w:val="720"/>
  <w:drawingGridHorizontalSpacing w:val="105"/>
  <w:drawingGridVerticalSpacing w:val="156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M1NbS0MDQ1MTOysDBS0lEKTi0uzszPAykwNqwFAJSjr3ktAAAA"/>
  </w:docVars>
  <w:rsids>
    <w:rsidRoot w:val="00490BC8"/>
    <w:rsid w:val="00001CDD"/>
    <w:rsid w:val="00011321"/>
    <w:rsid w:val="0001139B"/>
    <w:rsid w:val="00016973"/>
    <w:rsid w:val="0002256A"/>
    <w:rsid w:val="00034688"/>
    <w:rsid w:val="00055874"/>
    <w:rsid w:val="00056C10"/>
    <w:rsid w:val="00063DC9"/>
    <w:rsid w:val="00066AD8"/>
    <w:rsid w:val="000675B8"/>
    <w:rsid w:val="000736A0"/>
    <w:rsid w:val="00084FD5"/>
    <w:rsid w:val="0008736A"/>
    <w:rsid w:val="00092B16"/>
    <w:rsid w:val="0009377E"/>
    <w:rsid w:val="000A0E8A"/>
    <w:rsid w:val="000A228E"/>
    <w:rsid w:val="000A78E0"/>
    <w:rsid w:val="000B305F"/>
    <w:rsid w:val="000E2B96"/>
    <w:rsid w:val="000F017B"/>
    <w:rsid w:val="0010464D"/>
    <w:rsid w:val="001068AA"/>
    <w:rsid w:val="00114CE1"/>
    <w:rsid w:val="00125235"/>
    <w:rsid w:val="00125DD5"/>
    <w:rsid w:val="00134DE2"/>
    <w:rsid w:val="001412A3"/>
    <w:rsid w:val="00142919"/>
    <w:rsid w:val="00146E0A"/>
    <w:rsid w:val="001475FD"/>
    <w:rsid w:val="00152C8A"/>
    <w:rsid w:val="001538F3"/>
    <w:rsid w:val="00156D81"/>
    <w:rsid w:val="0016774A"/>
    <w:rsid w:val="00170CE5"/>
    <w:rsid w:val="00175B40"/>
    <w:rsid w:val="001770B6"/>
    <w:rsid w:val="00195830"/>
    <w:rsid w:val="001B122B"/>
    <w:rsid w:val="001B4A72"/>
    <w:rsid w:val="001B64B2"/>
    <w:rsid w:val="001C1BAF"/>
    <w:rsid w:val="001C2C5A"/>
    <w:rsid w:val="001D664A"/>
    <w:rsid w:val="001E104F"/>
    <w:rsid w:val="002268FE"/>
    <w:rsid w:val="00250E29"/>
    <w:rsid w:val="00271C5A"/>
    <w:rsid w:val="00282BAD"/>
    <w:rsid w:val="00292F5A"/>
    <w:rsid w:val="00297C84"/>
    <w:rsid w:val="00297F8C"/>
    <w:rsid w:val="002A6BCE"/>
    <w:rsid w:val="002B0D44"/>
    <w:rsid w:val="002C5070"/>
    <w:rsid w:val="002C532A"/>
    <w:rsid w:val="002D1158"/>
    <w:rsid w:val="002F72F7"/>
    <w:rsid w:val="00304B5A"/>
    <w:rsid w:val="003064E7"/>
    <w:rsid w:val="003115F2"/>
    <w:rsid w:val="0031512A"/>
    <w:rsid w:val="00337F3B"/>
    <w:rsid w:val="00346668"/>
    <w:rsid w:val="0036708C"/>
    <w:rsid w:val="00396F07"/>
    <w:rsid w:val="003D039E"/>
    <w:rsid w:val="003D24A4"/>
    <w:rsid w:val="003E0F88"/>
    <w:rsid w:val="003E6B3F"/>
    <w:rsid w:val="003F2D8D"/>
    <w:rsid w:val="00433166"/>
    <w:rsid w:val="004348D3"/>
    <w:rsid w:val="0044515F"/>
    <w:rsid w:val="0044763E"/>
    <w:rsid w:val="00450973"/>
    <w:rsid w:val="00455206"/>
    <w:rsid w:val="004568FC"/>
    <w:rsid w:val="00457346"/>
    <w:rsid w:val="0046701C"/>
    <w:rsid w:val="00467A78"/>
    <w:rsid w:val="00476BBB"/>
    <w:rsid w:val="00490BC8"/>
    <w:rsid w:val="004A1E7C"/>
    <w:rsid w:val="004A48FB"/>
    <w:rsid w:val="004B43EA"/>
    <w:rsid w:val="004E4991"/>
    <w:rsid w:val="00507957"/>
    <w:rsid w:val="00516A6B"/>
    <w:rsid w:val="0053152E"/>
    <w:rsid w:val="005367ED"/>
    <w:rsid w:val="00564F8D"/>
    <w:rsid w:val="00573A7E"/>
    <w:rsid w:val="00575E35"/>
    <w:rsid w:val="00580129"/>
    <w:rsid w:val="00586180"/>
    <w:rsid w:val="005B4E05"/>
    <w:rsid w:val="005B66F2"/>
    <w:rsid w:val="005C1308"/>
    <w:rsid w:val="005C7000"/>
    <w:rsid w:val="005F15F7"/>
    <w:rsid w:val="005F1E2F"/>
    <w:rsid w:val="005F480F"/>
    <w:rsid w:val="005F59E1"/>
    <w:rsid w:val="00602325"/>
    <w:rsid w:val="00613F38"/>
    <w:rsid w:val="00614805"/>
    <w:rsid w:val="00616077"/>
    <w:rsid w:val="006175CE"/>
    <w:rsid w:val="00623C64"/>
    <w:rsid w:val="00640AA7"/>
    <w:rsid w:val="006456DD"/>
    <w:rsid w:val="00664589"/>
    <w:rsid w:val="0066721E"/>
    <w:rsid w:val="00686FE8"/>
    <w:rsid w:val="006A39B7"/>
    <w:rsid w:val="006A3F4A"/>
    <w:rsid w:val="006A4D64"/>
    <w:rsid w:val="006B0E36"/>
    <w:rsid w:val="006C6C5B"/>
    <w:rsid w:val="006C75A7"/>
    <w:rsid w:val="006D7932"/>
    <w:rsid w:val="006E5151"/>
    <w:rsid w:val="006E5FDD"/>
    <w:rsid w:val="00706456"/>
    <w:rsid w:val="00722258"/>
    <w:rsid w:val="00730264"/>
    <w:rsid w:val="007401AC"/>
    <w:rsid w:val="00741550"/>
    <w:rsid w:val="00741C3C"/>
    <w:rsid w:val="0075030F"/>
    <w:rsid w:val="00756794"/>
    <w:rsid w:val="007710FB"/>
    <w:rsid w:val="00790E84"/>
    <w:rsid w:val="0079336B"/>
    <w:rsid w:val="00796F83"/>
    <w:rsid w:val="007A0912"/>
    <w:rsid w:val="007A517C"/>
    <w:rsid w:val="007B43D2"/>
    <w:rsid w:val="007D3B65"/>
    <w:rsid w:val="007D60B2"/>
    <w:rsid w:val="007E36B4"/>
    <w:rsid w:val="007E406F"/>
    <w:rsid w:val="007F72AE"/>
    <w:rsid w:val="00806F1D"/>
    <w:rsid w:val="00815AE1"/>
    <w:rsid w:val="00817EF5"/>
    <w:rsid w:val="00817FD5"/>
    <w:rsid w:val="00820295"/>
    <w:rsid w:val="00821CFF"/>
    <w:rsid w:val="00824CA1"/>
    <w:rsid w:val="00832486"/>
    <w:rsid w:val="00851C6F"/>
    <w:rsid w:val="00884552"/>
    <w:rsid w:val="00895BE6"/>
    <w:rsid w:val="008A0B44"/>
    <w:rsid w:val="008A3335"/>
    <w:rsid w:val="008B1382"/>
    <w:rsid w:val="008D0D60"/>
    <w:rsid w:val="008E0088"/>
    <w:rsid w:val="008E2524"/>
    <w:rsid w:val="008F0D42"/>
    <w:rsid w:val="008F2570"/>
    <w:rsid w:val="008F632A"/>
    <w:rsid w:val="009170A4"/>
    <w:rsid w:val="0092349D"/>
    <w:rsid w:val="0092701D"/>
    <w:rsid w:val="009307A9"/>
    <w:rsid w:val="00932450"/>
    <w:rsid w:val="0093414B"/>
    <w:rsid w:val="00934CAF"/>
    <w:rsid w:val="00951017"/>
    <w:rsid w:val="00954E4B"/>
    <w:rsid w:val="009667B9"/>
    <w:rsid w:val="009730FD"/>
    <w:rsid w:val="00990F66"/>
    <w:rsid w:val="009B20C3"/>
    <w:rsid w:val="009B77F7"/>
    <w:rsid w:val="009C074E"/>
    <w:rsid w:val="009C6784"/>
    <w:rsid w:val="009D7997"/>
    <w:rsid w:val="009E238B"/>
    <w:rsid w:val="009F0583"/>
    <w:rsid w:val="009F46D4"/>
    <w:rsid w:val="00A05FFE"/>
    <w:rsid w:val="00A114FE"/>
    <w:rsid w:val="00A16B61"/>
    <w:rsid w:val="00A2185F"/>
    <w:rsid w:val="00A22A11"/>
    <w:rsid w:val="00A251A8"/>
    <w:rsid w:val="00A32676"/>
    <w:rsid w:val="00A37DE4"/>
    <w:rsid w:val="00A701BF"/>
    <w:rsid w:val="00A72BD0"/>
    <w:rsid w:val="00A73277"/>
    <w:rsid w:val="00A7517D"/>
    <w:rsid w:val="00A9658E"/>
    <w:rsid w:val="00AA4637"/>
    <w:rsid w:val="00AA519B"/>
    <w:rsid w:val="00AB1498"/>
    <w:rsid w:val="00AB5E36"/>
    <w:rsid w:val="00AC3A7C"/>
    <w:rsid w:val="00AD285B"/>
    <w:rsid w:val="00AD5675"/>
    <w:rsid w:val="00AF2D36"/>
    <w:rsid w:val="00B021F2"/>
    <w:rsid w:val="00B0387F"/>
    <w:rsid w:val="00B06221"/>
    <w:rsid w:val="00B133E9"/>
    <w:rsid w:val="00B24208"/>
    <w:rsid w:val="00B76A1D"/>
    <w:rsid w:val="00B77C35"/>
    <w:rsid w:val="00B81B7D"/>
    <w:rsid w:val="00B87F74"/>
    <w:rsid w:val="00BF0F85"/>
    <w:rsid w:val="00BF2199"/>
    <w:rsid w:val="00BF37B7"/>
    <w:rsid w:val="00C12FBB"/>
    <w:rsid w:val="00C1590F"/>
    <w:rsid w:val="00C16339"/>
    <w:rsid w:val="00C23240"/>
    <w:rsid w:val="00C37323"/>
    <w:rsid w:val="00C42F11"/>
    <w:rsid w:val="00C43F13"/>
    <w:rsid w:val="00C50CE1"/>
    <w:rsid w:val="00C5326E"/>
    <w:rsid w:val="00C547AD"/>
    <w:rsid w:val="00C56260"/>
    <w:rsid w:val="00C62092"/>
    <w:rsid w:val="00C6291D"/>
    <w:rsid w:val="00CA4B7F"/>
    <w:rsid w:val="00CB531D"/>
    <w:rsid w:val="00CB695D"/>
    <w:rsid w:val="00CC3901"/>
    <w:rsid w:val="00CE0366"/>
    <w:rsid w:val="00CE672C"/>
    <w:rsid w:val="00CF5FC6"/>
    <w:rsid w:val="00CF755D"/>
    <w:rsid w:val="00D06628"/>
    <w:rsid w:val="00D11C2E"/>
    <w:rsid w:val="00D1367C"/>
    <w:rsid w:val="00D1654E"/>
    <w:rsid w:val="00D202F2"/>
    <w:rsid w:val="00D30693"/>
    <w:rsid w:val="00D407CD"/>
    <w:rsid w:val="00D471C7"/>
    <w:rsid w:val="00D628ED"/>
    <w:rsid w:val="00D63740"/>
    <w:rsid w:val="00D711A5"/>
    <w:rsid w:val="00D76729"/>
    <w:rsid w:val="00D902FA"/>
    <w:rsid w:val="00D962A0"/>
    <w:rsid w:val="00DA0C11"/>
    <w:rsid w:val="00DB7195"/>
    <w:rsid w:val="00DC2028"/>
    <w:rsid w:val="00DC5892"/>
    <w:rsid w:val="00DC6D9F"/>
    <w:rsid w:val="00DE5A2F"/>
    <w:rsid w:val="00DF38F9"/>
    <w:rsid w:val="00E014AF"/>
    <w:rsid w:val="00E04B95"/>
    <w:rsid w:val="00E04FF8"/>
    <w:rsid w:val="00E0555C"/>
    <w:rsid w:val="00E23B6E"/>
    <w:rsid w:val="00E259AC"/>
    <w:rsid w:val="00E33E9B"/>
    <w:rsid w:val="00E4274B"/>
    <w:rsid w:val="00E52A63"/>
    <w:rsid w:val="00E80056"/>
    <w:rsid w:val="00E90267"/>
    <w:rsid w:val="00EA4F8C"/>
    <w:rsid w:val="00ED0EC9"/>
    <w:rsid w:val="00EE0579"/>
    <w:rsid w:val="00EE336F"/>
    <w:rsid w:val="00EE7EF5"/>
    <w:rsid w:val="00F01F5B"/>
    <w:rsid w:val="00F05B1C"/>
    <w:rsid w:val="00F222E6"/>
    <w:rsid w:val="00F47C18"/>
    <w:rsid w:val="00F8593A"/>
    <w:rsid w:val="00F94140"/>
    <w:rsid w:val="00FA1AEE"/>
    <w:rsid w:val="00FA26E4"/>
    <w:rsid w:val="00FA2F85"/>
    <w:rsid w:val="00FB0309"/>
    <w:rsid w:val="00FB4A9A"/>
    <w:rsid w:val="00FC0927"/>
    <w:rsid w:val="00FD2A2C"/>
    <w:rsid w:val="00FD3B48"/>
    <w:rsid w:val="00FE0C55"/>
    <w:rsid w:val="00FE41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C23F2EA"/>
  <w15:chartTrackingRefBased/>
  <w15:docId w15:val="{2E1884C9-8D8D-413A-A726-C65DEECA69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66721E"/>
    <w:pPr>
      <w:widowControl w:val="0"/>
      <w:spacing w:after="0" w:line="240" w:lineRule="auto"/>
      <w:jc w:val="both"/>
    </w:pPr>
    <w:rPr>
      <w:rFonts w:ascii="Calibri" w:eastAsia="宋体" w:hAnsi="Calibri" w:cs="Times New Roman"/>
      <w:kern w:val="2"/>
      <w:sz w:val="21"/>
    </w:rPr>
  </w:style>
  <w:style w:type="paragraph" w:styleId="1">
    <w:name w:val="heading 1"/>
    <w:basedOn w:val="a"/>
    <w:next w:val="a"/>
    <w:link w:val="10"/>
    <w:uiPriority w:val="9"/>
    <w:qFormat/>
    <w:rsid w:val="0066721E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annotation reference"/>
    <w:basedOn w:val="a0"/>
    <w:uiPriority w:val="99"/>
    <w:semiHidden/>
    <w:unhideWhenUsed/>
    <w:rsid w:val="001B122B"/>
    <w:rPr>
      <w:sz w:val="21"/>
      <w:szCs w:val="21"/>
    </w:rPr>
  </w:style>
  <w:style w:type="paragraph" w:styleId="a4">
    <w:name w:val="annotation text"/>
    <w:basedOn w:val="a"/>
    <w:link w:val="a5"/>
    <w:uiPriority w:val="99"/>
    <w:unhideWhenUsed/>
    <w:rsid w:val="001B122B"/>
    <w:pPr>
      <w:jc w:val="left"/>
    </w:pPr>
  </w:style>
  <w:style w:type="character" w:customStyle="1" w:styleId="a5">
    <w:name w:val="批注文字 字符"/>
    <w:basedOn w:val="a0"/>
    <w:link w:val="a4"/>
    <w:uiPriority w:val="99"/>
    <w:rsid w:val="001B122B"/>
    <w:rPr>
      <w:rFonts w:ascii="Calibri" w:eastAsia="宋体" w:hAnsi="Calibri" w:cs="Times New Roman"/>
      <w:kern w:val="2"/>
      <w:sz w:val="21"/>
    </w:rPr>
  </w:style>
  <w:style w:type="table" w:styleId="a6">
    <w:name w:val="Table Grid"/>
    <w:basedOn w:val="a1"/>
    <w:uiPriority w:val="39"/>
    <w:rsid w:val="001B122B"/>
    <w:pPr>
      <w:spacing w:after="0" w:line="240" w:lineRule="auto"/>
    </w:pPr>
    <w:rPr>
      <w:kern w:val="2"/>
      <w:sz w:val="21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7">
    <w:name w:val="Balloon Text"/>
    <w:basedOn w:val="a"/>
    <w:link w:val="a8"/>
    <w:uiPriority w:val="99"/>
    <w:semiHidden/>
    <w:unhideWhenUsed/>
    <w:rsid w:val="001B122B"/>
    <w:rPr>
      <w:rFonts w:ascii="Segoe UI" w:hAnsi="Segoe UI" w:cs="Segoe UI"/>
      <w:sz w:val="18"/>
      <w:szCs w:val="18"/>
    </w:rPr>
  </w:style>
  <w:style w:type="character" w:customStyle="1" w:styleId="a8">
    <w:name w:val="批注框文本 字符"/>
    <w:basedOn w:val="a0"/>
    <w:link w:val="a7"/>
    <w:uiPriority w:val="99"/>
    <w:semiHidden/>
    <w:rsid w:val="001B122B"/>
    <w:rPr>
      <w:rFonts w:ascii="Segoe UI" w:eastAsia="宋体" w:hAnsi="Segoe UI" w:cs="Segoe UI"/>
      <w:kern w:val="2"/>
      <w:sz w:val="18"/>
      <w:szCs w:val="18"/>
    </w:rPr>
  </w:style>
  <w:style w:type="character" w:customStyle="1" w:styleId="10">
    <w:name w:val="标题 1 字符"/>
    <w:basedOn w:val="a0"/>
    <w:link w:val="1"/>
    <w:uiPriority w:val="9"/>
    <w:rsid w:val="0066721E"/>
    <w:rPr>
      <w:rFonts w:asciiTheme="majorHAnsi" w:eastAsiaTheme="majorEastAsia" w:hAnsiTheme="majorHAnsi" w:cstheme="majorBidi"/>
      <w:color w:val="2F5496" w:themeColor="accent1" w:themeShade="BF"/>
      <w:kern w:val="2"/>
      <w:sz w:val="32"/>
      <w:szCs w:val="32"/>
    </w:rPr>
  </w:style>
  <w:style w:type="paragraph" w:styleId="a9">
    <w:name w:val="header"/>
    <w:basedOn w:val="a"/>
    <w:link w:val="aa"/>
    <w:uiPriority w:val="99"/>
    <w:unhideWhenUsed/>
    <w:rsid w:val="00A2185F"/>
    <w:pPr>
      <w:tabs>
        <w:tab w:val="center" w:pos="4680"/>
        <w:tab w:val="right" w:pos="9360"/>
      </w:tabs>
    </w:pPr>
  </w:style>
  <w:style w:type="character" w:customStyle="1" w:styleId="aa">
    <w:name w:val="页眉 字符"/>
    <w:basedOn w:val="a0"/>
    <w:link w:val="a9"/>
    <w:uiPriority w:val="99"/>
    <w:rsid w:val="00A2185F"/>
    <w:rPr>
      <w:rFonts w:ascii="Calibri" w:eastAsia="宋体" w:hAnsi="Calibri" w:cs="Times New Roman"/>
      <w:kern w:val="2"/>
      <w:sz w:val="21"/>
    </w:rPr>
  </w:style>
  <w:style w:type="paragraph" w:styleId="ab">
    <w:name w:val="footer"/>
    <w:basedOn w:val="a"/>
    <w:link w:val="ac"/>
    <w:uiPriority w:val="99"/>
    <w:unhideWhenUsed/>
    <w:rsid w:val="00A2185F"/>
    <w:pPr>
      <w:tabs>
        <w:tab w:val="center" w:pos="4680"/>
        <w:tab w:val="right" w:pos="9360"/>
      </w:tabs>
    </w:pPr>
  </w:style>
  <w:style w:type="character" w:customStyle="1" w:styleId="ac">
    <w:name w:val="页脚 字符"/>
    <w:basedOn w:val="a0"/>
    <w:link w:val="ab"/>
    <w:uiPriority w:val="99"/>
    <w:rsid w:val="00A2185F"/>
    <w:rPr>
      <w:rFonts w:ascii="Calibri" w:eastAsia="宋体" w:hAnsi="Calibri" w:cs="Times New Roman"/>
      <w:kern w:val="2"/>
      <w:sz w:val="21"/>
    </w:rPr>
  </w:style>
  <w:style w:type="paragraph" w:styleId="ad">
    <w:name w:val="annotation subject"/>
    <w:basedOn w:val="a4"/>
    <w:next w:val="a4"/>
    <w:link w:val="ae"/>
    <w:uiPriority w:val="99"/>
    <w:semiHidden/>
    <w:unhideWhenUsed/>
    <w:rsid w:val="00686FE8"/>
    <w:pPr>
      <w:jc w:val="both"/>
    </w:pPr>
    <w:rPr>
      <w:b/>
      <w:bCs/>
      <w:sz w:val="20"/>
      <w:szCs w:val="20"/>
    </w:rPr>
  </w:style>
  <w:style w:type="character" w:customStyle="1" w:styleId="ae">
    <w:name w:val="批注主题 字符"/>
    <w:basedOn w:val="a5"/>
    <w:link w:val="ad"/>
    <w:uiPriority w:val="99"/>
    <w:semiHidden/>
    <w:rsid w:val="00686FE8"/>
    <w:rPr>
      <w:rFonts w:ascii="Calibri" w:eastAsia="宋体" w:hAnsi="Calibri" w:cs="Times New Roman"/>
      <w:b/>
      <w:bCs/>
      <w:kern w:val="2"/>
      <w:sz w:val="20"/>
      <w:szCs w:val="20"/>
    </w:rPr>
  </w:style>
  <w:style w:type="paragraph" w:styleId="af">
    <w:name w:val="Normal (Web)"/>
    <w:basedOn w:val="a"/>
    <w:link w:val="af0"/>
    <w:uiPriority w:val="99"/>
    <w:unhideWhenUsed/>
    <w:rsid w:val="00796F83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  <w:szCs w:val="24"/>
    </w:rPr>
  </w:style>
  <w:style w:type="character" w:customStyle="1" w:styleId="af0">
    <w:name w:val="普通(网站) 字符"/>
    <w:basedOn w:val="a0"/>
    <w:link w:val="af"/>
    <w:uiPriority w:val="99"/>
    <w:rsid w:val="00796F83"/>
    <w:rPr>
      <w:rFonts w:ascii="宋体" w:eastAsia="宋体" w:hAnsi="宋体" w:cs="宋体"/>
      <w:sz w:val="24"/>
      <w:szCs w:val="24"/>
    </w:rPr>
  </w:style>
  <w:style w:type="character" w:styleId="af1">
    <w:name w:val="Hyperlink"/>
    <w:basedOn w:val="a0"/>
    <w:uiPriority w:val="99"/>
    <w:unhideWhenUsed/>
    <w:rsid w:val="00832486"/>
    <w:rPr>
      <w:color w:val="0563C1" w:themeColor="hyperlink"/>
      <w:u w:val="single"/>
    </w:rPr>
  </w:style>
  <w:style w:type="character" w:styleId="af2">
    <w:name w:val="Unresolved Mention"/>
    <w:basedOn w:val="a0"/>
    <w:uiPriority w:val="99"/>
    <w:semiHidden/>
    <w:unhideWhenUsed/>
    <w:rsid w:val="00832486"/>
    <w:rPr>
      <w:color w:val="605E5C"/>
      <w:shd w:val="clear" w:color="auto" w:fill="E1DFDD"/>
    </w:rPr>
  </w:style>
  <w:style w:type="paragraph" w:styleId="af3">
    <w:name w:val="List Paragraph"/>
    <w:basedOn w:val="a"/>
    <w:uiPriority w:val="34"/>
    <w:qFormat/>
    <w:rsid w:val="00DC2028"/>
    <w:pPr>
      <w:ind w:left="720"/>
      <w:contextualSpacing/>
    </w:pPr>
  </w:style>
  <w:style w:type="paragraph" w:styleId="af4">
    <w:name w:val="Revision"/>
    <w:hidden/>
    <w:uiPriority w:val="99"/>
    <w:semiHidden/>
    <w:rsid w:val="00FB0309"/>
    <w:pPr>
      <w:spacing w:after="0" w:line="240" w:lineRule="auto"/>
    </w:pPr>
    <w:rPr>
      <w:rFonts w:ascii="Calibri" w:eastAsia="宋体" w:hAnsi="Calibri" w:cs="Times New Roman"/>
      <w:kern w:val="2"/>
      <w:sz w:val="21"/>
    </w:rPr>
  </w:style>
  <w:style w:type="paragraph" w:styleId="af5">
    <w:name w:val="Bibliography"/>
    <w:basedOn w:val="a"/>
    <w:next w:val="a"/>
    <w:uiPriority w:val="37"/>
    <w:unhideWhenUsed/>
    <w:rsid w:val="004A1E7C"/>
    <w:pPr>
      <w:tabs>
        <w:tab w:val="left" w:pos="384"/>
      </w:tabs>
      <w:spacing w:after="240"/>
      <w:ind w:left="384" w:hanging="384"/>
    </w:pPr>
  </w:style>
  <w:style w:type="paragraph" w:customStyle="1" w:styleId="11">
    <w:name w:val="样式1"/>
    <w:basedOn w:val="af"/>
    <w:link w:val="12"/>
    <w:qFormat/>
    <w:rsid w:val="00706456"/>
    <w:pPr>
      <w:spacing w:before="0" w:beforeAutospacing="0" w:after="0" w:afterAutospacing="0" w:line="276" w:lineRule="auto"/>
      <w:outlineLvl w:val="1"/>
    </w:pPr>
    <w:rPr>
      <w:rFonts w:ascii="Times New Roman" w:hAnsi="Times New Roman"/>
      <w:b/>
      <w:lang w:val="en-GB"/>
    </w:rPr>
  </w:style>
  <w:style w:type="character" w:customStyle="1" w:styleId="12">
    <w:name w:val="样式1 字符"/>
    <w:basedOn w:val="af0"/>
    <w:link w:val="11"/>
    <w:rsid w:val="00706456"/>
    <w:rPr>
      <w:rFonts w:ascii="Times New Roman" w:eastAsia="宋体" w:hAnsi="Times New Roman" w:cs="宋体"/>
      <w:b/>
      <w:sz w:val="24"/>
      <w:szCs w:val="24"/>
      <w:lang w:val="en-GB"/>
    </w:rPr>
  </w:style>
  <w:style w:type="paragraph" w:styleId="TOC">
    <w:name w:val="TOC Heading"/>
    <w:basedOn w:val="1"/>
    <w:next w:val="a"/>
    <w:uiPriority w:val="39"/>
    <w:unhideWhenUsed/>
    <w:qFormat/>
    <w:rsid w:val="00170CE5"/>
    <w:pPr>
      <w:widowControl/>
      <w:spacing w:line="259" w:lineRule="auto"/>
      <w:jc w:val="left"/>
      <w:outlineLvl w:val="9"/>
    </w:pPr>
    <w:rPr>
      <w:kern w:val="0"/>
      <w:lang w:eastAsia="en-US"/>
    </w:rPr>
  </w:style>
  <w:style w:type="paragraph" w:styleId="TOC1">
    <w:name w:val="toc 1"/>
    <w:basedOn w:val="a"/>
    <w:next w:val="a"/>
    <w:autoRedefine/>
    <w:uiPriority w:val="39"/>
    <w:unhideWhenUsed/>
    <w:rsid w:val="00170CE5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9299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151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430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300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586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103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684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981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032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327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084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057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633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669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41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0117832">
                  <w:marLeft w:val="36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66370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9F91A50-6190-4535-9919-AE4D740F03D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469</Words>
  <Characters>2677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 Jiahui</dc:creator>
  <cp:keywords/>
  <dc:description/>
  <cp:lastModifiedBy>Si, Jiahui</cp:lastModifiedBy>
  <cp:revision>2</cp:revision>
  <dcterms:created xsi:type="dcterms:W3CDTF">2021-10-22T00:53:00Z</dcterms:created>
  <dcterms:modified xsi:type="dcterms:W3CDTF">2021-10-22T00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74"&gt;&lt;session id="HuLYh9ZT"/&gt;&lt;style id="http://www.zotero.org/styles/the-new-england-journal-of-medicine" hasBibliography="1" bibliographyStyleHasBeenSet="1"/&gt;&lt;prefs&gt;&lt;pref name="fieldType" value="Field"/&gt;&lt;pref nam</vt:lpwstr>
  </property>
  <property fmtid="{D5CDD505-2E9C-101B-9397-08002B2CF9AE}" pid="3" name="ZOTERO_PREF_2">
    <vt:lpwstr>e="automaticJournalAbbreviations" value="true"/&gt;&lt;/prefs&gt;&lt;/data&gt;</vt:lpwstr>
  </property>
</Properties>
</file>